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Lato" w:eastAsiaTheme="minorHAnsi" w:hAnsi="Lato"/>
        </w:rPr>
        <w:id w:val="15925079"/>
        <w:docPartObj>
          <w:docPartGallery w:val="Cover Pages"/>
          <w:docPartUnique/>
        </w:docPartObj>
      </w:sdtPr>
      <w:sdtEndPr>
        <w:rPr>
          <w:rFonts w:eastAsiaTheme="minorEastAsia"/>
          <w:sz w:val="20"/>
          <w:szCs w:val="20"/>
          <w:highlight w:val="yellow"/>
        </w:rPr>
      </w:sdtEndPr>
      <w:sdtContent>
        <w:p w:rsidR="00AD2EE4" w:rsidRPr="003E09A2" w:rsidRDefault="00AD2EE4" w:rsidP="00AD2EE4">
          <w:pPr>
            <w:spacing w:before="120" w:after="120"/>
            <w:jc w:val="center"/>
            <w:rPr>
              <w:rFonts w:ascii="Lato" w:hAnsi="Lato"/>
              <w:b/>
              <w:bCs/>
              <w:sz w:val="20"/>
              <w:szCs w:val="20"/>
              <w:highlight w:val="yellow"/>
            </w:rPr>
          </w:pP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AD2EE4" w:rsidRPr="003E09A2" w:rsidRDefault="00AD2EE4" w:rsidP="00AD2EE4">
          <w:pPr>
            <w:spacing w:before="120" w:after="120"/>
            <w:jc w:val="center"/>
            <w:rPr>
              <w:rFonts w:ascii="Lato" w:hAnsi="Lato" w:cs="Times New Roman"/>
              <w:color w:val="000000"/>
              <w:sz w:val="56"/>
              <w:szCs w:val="56"/>
            </w:rPr>
          </w:pPr>
          <w:r w:rsidRPr="003E09A2">
            <w:rPr>
              <w:rFonts w:ascii="Lato" w:hAnsi="Lato"/>
              <w:b/>
              <w:smallCaps/>
              <w:sz w:val="60"/>
              <w:szCs w:val="60"/>
            </w:rPr>
            <w:t>Security Assessment Report</w:t>
          </w: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7E50C3" w:rsidRPr="003E09A2" w:rsidRDefault="007E50C3" w:rsidP="007E50C3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AD2EE4" w:rsidRPr="003E09A2" w:rsidRDefault="000A76B3" w:rsidP="00AD2EE4">
          <w:pPr>
            <w:pStyle w:val="NoSpacing"/>
            <w:jc w:val="center"/>
            <w:rPr>
              <w:rFonts w:ascii="Lato" w:hAnsi="Lato"/>
              <w:b/>
              <w:sz w:val="52"/>
              <w:szCs w:val="52"/>
            </w:rPr>
          </w:pPr>
          <w:sdt>
            <w:sdtPr>
              <w:rPr>
                <w:rFonts w:ascii="Lato" w:hAnsi="Lato"/>
                <w:b/>
                <w:sz w:val="52"/>
                <w:szCs w:val="52"/>
              </w:rPr>
              <w:alias w:val="Click here to Insert the System Name"/>
              <w:tag w:val="Insert the System Name"/>
              <w:id w:val="15925080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 w:multiLine="1"/>
            </w:sdtPr>
            <w:sdtContent>
              <w:r w:rsidR="00C9068E" w:rsidRPr="003E09A2">
                <w:rPr>
                  <w:rFonts w:ascii="Lato" w:hAnsi="Lato"/>
                  <w:b/>
                  <w:sz w:val="52"/>
                  <w:szCs w:val="52"/>
                </w:rPr>
                <w:t>SYS Name</w:t>
              </w:r>
            </w:sdtContent>
          </w:sdt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b/>
              <w:sz w:val="52"/>
              <w:szCs w:val="52"/>
            </w:rPr>
          </w:pPr>
          <w:r w:rsidRPr="003E09A2">
            <w:rPr>
              <w:rFonts w:ascii="Lato" w:hAnsi="Lato"/>
              <w:b/>
              <w:sz w:val="52"/>
              <w:szCs w:val="52"/>
            </w:rPr>
            <w:t>(</w:t>
          </w:r>
          <w:sdt>
            <w:sdtPr>
              <w:rPr>
                <w:rFonts w:ascii="Lato" w:hAnsi="Lato"/>
                <w:b/>
                <w:sz w:val="52"/>
                <w:szCs w:val="52"/>
              </w:rPr>
              <w:alias w:val="Click here to Insert the Acronym for the system"/>
              <w:tag w:val="Acronym"/>
              <w:id w:val="15925081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="00C54933" w:rsidRPr="003E09A2">
                <w:rPr>
                  <w:rFonts w:ascii="Lato" w:hAnsi="Lato"/>
                  <w:b/>
                  <w:sz w:val="52"/>
                  <w:szCs w:val="52"/>
                </w:rPr>
                <w:t>SYS Acronym</w:t>
              </w:r>
            </w:sdtContent>
          </w:sdt>
          <w:r w:rsidRPr="003E09A2">
            <w:rPr>
              <w:rFonts w:ascii="Lato" w:hAnsi="Lato"/>
              <w:b/>
              <w:sz w:val="52"/>
              <w:szCs w:val="52"/>
            </w:rPr>
            <w:t>)</w:t>
          </w:r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b/>
              <w:sz w:val="20"/>
              <w:szCs w:val="20"/>
            </w:rPr>
          </w:pPr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b/>
              <w:sz w:val="20"/>
              <w:szCs w:val="20"/>
            </w:rPr>
          </w:pPr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b/>
              <w:sz w:val="20"/>
              <w:szCs w:val="20"/>
            </w:rPr>
          </w:pPr>
        </w:p>
        <w:p w:rsidR="00AD2EE4" w:rsidRPr="003E09A2" w:rsidRDefault="000A76B3" w:rsidP="00AD2EE4">
          <w:pPr>
            <w:pStyle w:val="NoSpacing"/>
            <w:jc w:val="center"/>
            <w:rPr>
              <w:rFonts w:ascii="Lato" w:hAnsi="Lato"/>
              <w:b/>
              <w:sz w:val="40"/>
              <w:szCs w:val="40"/>
            </w:rPr>
          </w:pPr>
          <w:sdt>
            <w:sdtPr>
              <w:rPr>
                <w:rFonts w:ascii="Lato" w:hAnsi="Lato"/>
                <w:b/>
                <w:sz w:val="40"/>
                <w:szCs w:val="40"/>
              </w:rPr>
              <w:alias w:val="Click here to Insert Agency or Customer Name"/>
              <w:tag w:val="Agency or Customer Name"/>
              <w:id w:val="15925082"/>
              <w:dataBinding w:prefixMappings="xmlns:ns0='http://schemas.openxmlformats.org/officeDocument/2006/extended-properties' " w:xpath="/ns0:Properties[1]/ns0:Company[1]" w:storeItemID="{6668398D-A668-4E3E-A5EB-62B293D839F1}"/>
              <w:text w:multiLine="1"/>
            </w:sdtPr>
            <w:sdtContent>
              <w:r w:rsidR="003A3D60" w:rsidRPr="003E09A2">
                <w:rPr>
                  <w:rFonts w:ascii="Lato" w:hAnsi="Lato"/>
                  <w:b/>
                  <w:sz w:val="40"/>
                  <w:szCs w:val="40"/>
                </w:rPr>
                <w:t>Agency</w:t>
              </w:r>
            </w:sdtContent>
          </w:sdt>
        </w:p>
        <w:p w:rsidR="00AD2EE4" w:rsidRPr="003E09A2" w:rsidRDefault="00D372F3" w:rsidP="00AD2EE4">
          <w:pPr>
            <w:pStyle w:val="NoSpacing"/>
            <w:jc w:val="center"/>
            <w:rPr>
              <w:rFonts w:ascii="Lato" w:hAnsi="Lato"/>
              <w:b/>
              <w:sz w:val="40"/>
              <w:szCs w:val="40"/>
            </w:rPr>
          </w:pPr>
          <w:r w:rsidRPr="003E09A2">
            <w:rPr>
              <w:rFonts w:ascii="Lato" w:hAnsi="Lato"/>
              <w:b/>
              <w:sz w:val="40"/>
              <w:szCs w:val="40"/>
            </w:rPr>
            <w:t>Office/Branch</w:t>
          </w:r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sz w:val="20"/>
              <w:szCs w:val="20"/>
            </w:rPr>
          </w:pPr>
        </w:p>
        <w:p w:rsidR="007171D1" w:rsidRPr="003E09A2" w:rsidRDefault="007171D1" w:rsidP="00AD2EE4">
          <w:pPr>
            <w:pStyle w:val="NoSpacing"/>
            <w:jc w:val="center"/>
            <w:rPr>
              <w:rFonts w:ascii="Lato" w:hAnsi="Lato"/>
              <w:sz w:val="20"/>
              <w:szCs w:val="20"/>
            </w:rPr>
          </w:pPr>
        </w:p>
        <w:p w:rsidR="00AD2EE4" w:rsidRPr="003E09A2" w:rsidRDefault="00AD2EE4" w:rsidP="00AD2EE4">
          <w:pPr>
            <w:pStyle w:val="NoSpacing"/>
            <w:jc w:val="center"/>
            <w:rPr>
              <w:rFonts w:ascii="Lato" w:hAnsi="Lato"/>
              <w:b/>
              <w:bCs/>
              <w:sz w:val="20"/>
              <w:szCs w:val="20"/>
            </w:rPr>
          </w:pPr>
        </w:p>
        <w:sdt>
          <w:sdtPr>
            <w:rPr>
              <w:rFonts w:ascii="Lato" w:hAnsi="Lato"/>
              <w:b/>
              <w:bCs/>
              <w:sz w:val="40"/>
              <w:szCs w:val="40"/>
            </w:rPr>
            <w:alias w:val="Publish Date"/>
            <w:tag w:val="Publish Date"/>
            <w:id w:val="266120884"/>
            <w:dataBinding w:prefixMappings="xmlns:ns0='http://schemas.microsoft.com/office/2006/coverPageProps' " w:xpath="/ns0:CoverPageProperties[1]/ns0:PublishDate[1]" w:storeItemID="{55AF091B-3C7A-41E3-B477-F2FDAA23CFDA}"/>
            <w:date>
              <w:dateFormat w:val="MMMM d, yyyy"/>
              <w:lid w:val="en-US"/>
              <w:storeMappedDataAs w:val="dateTime"/>
              <w:calendar w:val="gregorian"/>
            </w:date>
          </w:sdtPr>
          <w:sdtContent>
            <w:p w:rsidR="00AD2EE4" w:rsidRPr="003E09A2" w:rsidRDefault="00C9068E" w:rsidP="00AD2EE4">
              <w:pPr>
                <w:pStyle w:val="NoSpacing"/>
                <w:jc w:val="center"/>
                <w:rPr>
                  <w:rFonts w:ascii="Lato" w:hAnsi="Lato"/>
                  <w:b/>
                  <w:bCs/>
                  <w:sz w:val="40"/>
                  <w:szCs w:val="40"/>
                </w:rPr>
              </w:pPr>
              <w:r w:rsidRPr="003E09A2">
                <w:rPr>
                  <w:rFonts w:ascii="Lato" w:hAnsi="Lato"/>
                  <w:b/>
                  <w:bCs/>
                  <w:sz w:val="40"/>
                  <w:szCs w:val="40"/>
                </w:rPr>
                <w:t>[Publi</w:t>
              </w:r>
              <w:r w:rsidR="0081590C" w:rsidRPr="003E09A2">
                <w:rPr>
                  <w:rFonts w:ascii="Lato" w:hAnsi="Lato"/>
                  <w:b/>
                  <w:bCs/>
                  <w:sz w:val="40"/>
                  <w:szCs w:val="40"/>
                </w:rPr>
                <w:t>sh</w:t>
              </w:r>
              <w:r w:rsidRPr="003E09A2">
                <w:rPr>
                  <w:rFonts w:ascii="Lato" w:hAnsi="Lato"/>
                  <w:b/>
                  <w:bCs/>
                  <w:sz w:val="40"/>
                  <w:szCs w:val="40"/>
                </w:rPr>
                <w:t xml:space="preserve"> Date]</w:t>
              </w:r>
            </w:p>
          </w:sdtContent>
        </w:sdt>
        <w:p w:rsidR="00AD2EE4" w:rsidRPr="003E09A2" w:rsidRDefault="00AD2EE4" w:rsidP="00AD2EE4">
          <w:pPr>
            <w:spacing w:after="0"/>
            <w:jc w:val="center"/>
            <w:rPr>
              <w:rFonts w:ascii="Lato" w:hAnsi="Lato"/>
              <w:b/>
              <w:sz w:val="20"/>
              <w:szCs w:val="20"/>
            </w:rPr>
          </w:pPr>
        </w:p>
        <w:p w:rsidR="007171D1" w:rsidRPr="003E09A2" w:rsidRDefault="007171D1" w:rsidP="00AD2EE4">
          <w:pPr>
            <w:spacing w:after="0"/>
            <w:jc w:val="center"/>
            <w:rPr>
              <w:rFonts w:ascii="Lato" w:hAnsi="Lato"/>
              <w:b/>
              <w:sz w:val="20"/>
              <w:szCs w:val="20"/>
            </w:rPr>
          </w:pPr>
          <w:bookmarkStart w:id="0" w:name="_GoBack"/>
          <w:bookmarkEnd w:id="0"/>
        </w:p>
        <w:p w:rsidR="00AD2EE4" w:rsidRPr="003E09A2" w:rsidRDefault="00AD2EE4" w:rsidP="00AD2EE4">
          <w:pPr>
            <w:spacing w:after="0"/>
            <w:jc w:val="center"/>
            <w:rPr>
              <w:rFonts w:ascii="Lato" w:hAnsi="Lato"/>
              <w:b/>
              <w:sz w:val="20"/>
              <w:szCs w:val="20"/>
            </w:rPr>
          </w:pPr>
        </w:p>
        <w:p w:rsidR="00AD2EE4" w:rsidRPr="003E09A2" w:rsidRDefault="000A76B3" w:rsidP="00AD2EE4">
          <w:pPr>
            <w:spacing w:after="0"/>
            <w:jc w:val="center"/>
            <w:rPr>
              <w:rFonts w:ascii="Lato" w:hAnsi="Lato"/>
              <w:b/>
              <w:sz w:val="20"/>
              <w:szCs w:val="20"/>
            </w:rPr>
          </w:pPr>
        </w:p>
      </w:sdtContent>
    </w:sdt>
    <w:p w:rsidR="007171D1" w:rsidRPr="003E09A2" w:rsidRDefault="007171D1" w:rsidP="007D3AFE">
      <w:pPr>
        <w:pStyle w:val="NoSpacing"/>
        <w:rPr>
          <w:rFonts w:ascii="Lato" w:hAnsi="Lato"/>
          <w:kern w:val="28"/>
        </w:rPr>
      </w:pP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  <w:kern w:val="28"/>
          <w:highlight w:val="yellow"/>
        </w:rPr>
      </w:pPr>
      <w:r w:rsidRPr="003E09A2">
        <w:rPr>
          <w:rFonts w:ascii="Lato" w:hAnsi="Lato"/>
          <w:kern w:val="28"/>
          <w:highlight w:val="yellow"/>
        </w:rPr>
        <w:t>Prepared by:</w:t>
      </w: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</w:rPr>
      </w:pPr>
      <w:r w:rsidRPr="003E09A2">
        <w:rPr>
          <w:rFonts w:ascii="Lato" w:hAnsi="Lato"/>
          <w:highlight w:val="yellow"/>
        </w:rPr>
        <w:t>[Assessor]</w:t>
      </w:r>
    </w:p>
    <w:p w:rsidR="000444B7" w:rsidRPr="003E09A2" w:rsidRDefault="000444B7">
      <w:pPr>
        <w:rPr>
          <w:rFonts w:ascii="Lato" w:hAnsi="Lato"/>
        </w:rPr>
      </w:pPr>
      <w:r w:rsidRPr="003E09A2">
        <w:rPr>
          <w:rFonts w:ascii="Lato" w:hAnsi="Lato"/>
        </w:rPr>
        <w:br w:type="page"/>
      </w:r>
    </w:p>
    <w:p w:rsidR="008F288A" w:rsidRPr="003E09A2" w:rsidRDefault="008F288A" w:rsidP="008F288A">
      <w:pPr>
        <w:pStyle w:val="TOCHeading"/>
        <w:jc w:val="center"/>
        <w:rPr>
          <w:rFonts w:ascii="Lato" w:hAnsi="Lato"/>
        </w:rPr>
      </w:pPr>
    </w:p>
    <w:sdt>
      <w:sdtPr>
        <w:rPr>
          <w:rFonts w:ascii="Lato" w:eastAsiaTheme="minorEastAsia" w:hAnsi="Lato" w:cstheme="minorBidi"/>
          <w:b w:val="0"/>
          <w:bCs w:val="0"/>
          <w:sz w:val="22"/>
          <w:szCs w:val="22"/>
          <w:lang w:bidi="ar-SA"/>
        </w:rPr>
        <w:id w:val="-2286604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0444B7" w:rsidRPr="003E09A2" w:rsidRDefault="000444B7" w:rsidP="000444B7">
          <w:pPr>
            <w:pStyle w:val="TOCHeading"/>
            <w:jc w:val="center"/>
            <w:rPr>
              <w:rFonts w:ascii="Lato" w:hAnsi="Lato"/>
            </w:rPr>
          </w:pPr>
          <w:r w:rsidRPr="003E09A2">
            <w:rPr>
              <w:rFonts w:ascii="Lato" w:hAnsi="Lato"/>
            </w:rPr>
            <w:t>Table of Contents</w:t>
          </w:r>
        </w:p>
        <w:p w:rsidR="00EE087C" w:rsidRPr="003E09A2" w:rsidRDefault="000A76B3" w:rsidP="002B1F75">
          <w:pPr>
            <w:pStyle w:val="TOC1"/>
            <w:rPr>
              <w:rFonts w:ascii="Lato" w:hAnsi="Lato"/>
            </w:rPr>
          </w:pPr>
          <w:r w:rsidRPr="003E09A2">
            <w:rPr>
              <w:rFonts w:ascii="Lato" w:hAnsi="Lato"/>
            </w:rPr>
            <w:fldChar w:fldCharType="begin"/>
          </w:r>
          <w:r w:rsidR="000444B7" w:rsidRPr="003E09A2">
            <w:rPr>
              <w:rFonts w:ascii="Lato" w:hAnsi="Lato"/>
            </w:rPr>
            <w:instrText xml:space="preserve"> TOC \o "1-3" \h \z \u </w:instrText>
          </w:r>
          <w:r w:rsidRPr="003E09A2">
            <w:rPr>
              <w:rFonts w:ascii="Lato" w:hAnsi="Lato"/>
            </w:rPr>
            <w:fldChar w:fldCharType="separate"/>
          </w:r>
          <w:hyperlink w:anchor="_Toc386726013" w:history="1">
            <w:r w:rsidR="00EE087C" w:rsidRPr="003E09A2">
              <w:rPr>
                <w:rStyle w:val="Hyperlink"/>
                <w:rFonts w:ascii="Lato" w:hAnsi="Lato"/>
              </w:rPr>
              <w:t>1.</w:t>
            </w:r>
            <w:r w:rsidR="00EE087C" w:rsidRPr="003E09A2">
              <w:rPr>
                <w:rFonts w:ascii="Lato" w:hAnsi="Lato"/>
              </w:rPr>
              <w:tab/>
            </w:r>
            <w:r w:rsidR="00EE087C" w:rsidRPr="003E09A2">
              <w:rPr>
                <w:rStyle w:val="Hyperlink"/>
                <w:rFonts w:ascii="Lato" w:hAnsi="Lato"/>
              </w:rPr>
              <w:t>Executive Summary</w:t>
            </w:r>
            <w:r w:rsidR="00EE087C" w:rsidRPr="003E09A2">
              <w:rPr>
                <w:rFonts w:ascii="Lato" w:hAnsi="Lato"/>
                <w:webHidden/>
              </w:rPr>
              <w:tab/>
            </w:r>
            <w:r w:rsidRPr="003E09A2">
              <w:rPr>
                <w:rFonts w:ascii="Lato" w:hAnsi="Lato"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webHidden/>
              </w:rPr>
              <w:instrText xml:space="preserve"> PAGEREF _Toc386726013 \h </w:instrText>
            </w:r>
            <w:r w:rsidRPr="003E09A2">
              <w:rPr>
                <w:rFonts w:ascii="Lato" w:hAnsi="Lato"/>
                <w:webHidden/>
              </w:rPr>
            </w:r>
            <w:r w:rsidRPr="003E09A2">
              <w:rPr>
                <w:rFonts w:ascii="Lato" w:hAnsi="Lato"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webHidden/>
              </w:rPr>
              <w:t>1</w:t>
            </w:r>
            <w:r w:rsidRPr="003E09A2">
              <w:rPr>
                <w:rFonts w:ascii="Lato" w:hAnsi="Lato"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4" w:history="1">
            <w:r w:rsidR="00EE087C" w:rsidRPr="003E09A2">
              <w:rPr>
                <w:rStyle w:val="Hyperlink"/>
                <w:rFonts w:ascii="Lato" w:hAnsi="Lato"/>
                <w:noProof/>
              </w:rPr>
              <w:t>1.1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Overview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4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1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5" w:history="1">
            <w:r w:rsidR="00EE087C" w:rsidRPr="003E09A2">
              <w:rPr>
                <w:rStyle w:val="Hyperlink"/>
                <w:rFonts w:ascii="Lato" w:hAnsi="Lato"/>
                <w:noProof/>
              </w:rPr>
              <w:t>1.2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Scope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5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1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6" w:history="1">
            <w:r w:rsidR="00EE087C" w:rsidRPr="003E09A2">
              <w:rPr>
                <w:rStyle w:val="Hyperlink"/>
                <w:rFonts w:ascii="Lato" w:hAnsi="Lato"/>
                <w:noProof/>
              </w:rPr>
              <w:t>1.3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Assessment Summary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6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1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7" w:history="1">
            <w:r w:rsidR="00EE087C" w:rsidRPr="003E09A2">
              <w:rPr>
                <w:rStyle w:val="Hyperlink"/>
                <w:rFonts w:ascii="Lato" w:hAnsi="Lato"/>
                <w:noProof/>
              </w:rPr>
              <w:t>1.3.1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Deficiencies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7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2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8" w:history="1">
            <w:r w:rsidR="00EE087C" w:rsidRPr="003E09A2">
              <w:rPr>
                <w:rStyle w:val="Hyperlink"/>
                <w:rFonts w:ascii="Lato" w:hAnsi="Lato"/>
                <w:noProof/>
              </w:rPr>
              <w:t>1.3.2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Remediations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8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2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>
          <w:pPr>
            <w:pStyle w:val="TOC2"/>
            <w:rPr>
              <w:rFonts w:ascii="Lato" w:hAnsi="Lato"/>
              <w:noProof/>
            </w:rPr>
          </w:pPr>
          <w:hyperlink w:anchor="_Toc386726019" w:history="1">
            <w:r w:rsidR="00EE087C" w:rsidRPr="003E09A2">
              <w:rPr>
                <w:rStyle w:val="Hyperlink"/>
                <w:rFonts w:ascii="Lato" w:hAnsi="Lato" w:cstheme="minorHAnsi"/>
                <w:noProof/>
              </w:rPr>
              <w:t>1.4.</w:t>
            </w:r>
            <w:r w:rsidR="00EE087C" w:rsidRPr="003E09A2">
              <w:rPr>
                <w:rFonts w:ascii="Lato" w:hAnsi="Lato"/>
                <w:noProof/>
              </w:rPr>
              <w:tab/>
            </w:r>
            <w:r w:rsidR="00EE087C" w:rsidRPr="003E09A2">
              <w:rPr>
                <w:rStyle w:val="Hyperlink"/>
                <w:rFonts w:ascii="Lato" w:hAnsi="Lato"/>
                <w:noProof/>
              </w:rPr>
              <w:t>Assumptions, Constraints, and Deviations</w:t>
            </w:r>
            <w:r w:rsidR="00EE087C" w:rsidRPr="003E09A2">
              <w:rPr>
                <w:rFonts w:ascii="Lato" w:hAnsi="Lato"/>
                <w:noProof/>
                <w:webHidden/>
              </w:rPr>
              <w:tab/>
            </w:r>
            <w:r w:rsidRPr="003E09A2">
              <w:rPr>
                <w:rFonts w:ascii="Lato" w:hAnsi="Lato"/>
                <w:noProof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noProof/>
                <w:webHidden/>
              </w:rPr>
              <w:instrText xml:space="preserve"> PAGEREF _Toc386726019 \h </w:instrText>
            </w:r>
            <w:r w:rsidRPr="003E09A2">
              <w:rPr>
                <w:rFonts w:ascii="Lato" w:hAnsi="Lato"/>
                <w:noProof/>
                <w:webHidden/>
              </w:rPr>
            </w:r>
            <w:r w:rsidRPr="003E09A2">
              <w:rPr>
                <w:rFonts w:ascii="Lato" w:hAnsi="Lato"/>
                <w:noProof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noProof/>
                <w:webHidden/>
              </w:rPr>
              <w:t>2</w:t>
            </w:r>
            <w:r w:rsidRPr="003E09A2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EE087C" w:rsidRPr="003E09A2" w:rsidRDefault="000A76B3" w:rsidP="002B1F75">
          <w:pPr>
            <w:pStyle w:val="TOC1"/>
            <w:rPr>
              <w:rFonts w:ascii="Lato" w:hAnsi="Lato"/>
            </w:rPr>
          </w:pPr>
          <w:hyperlink w:anchor="_Toc386726020" w:history="1">
            <w:r w:rsidR="00EE087C" w:rsidRPr="003E09A2">
              <w:rPr>
                <w:rStyle w:val="Hyperlink"/>
                <w:rFonts w:ascii="Lato" w:hAnsi="Lato"/>
              </w:rPr>
              <w:t>2.</w:t>
            </w:r>
            <w:r w:rsidR="00EE087C" w:rsidRPr="003E09A2">
              <w:rPr>
                <w:rFonts w:ascii="Lato" w:hAnsi="Lato"/>
              </w:rPr>
              <w:tab/>
            </w:r>
            <w:r w:rsidR="00EE087C" w:rsidRPr="003E09A2">
              <w:rPr>
                <w:rStyle w:val="Hyperlink"/>
                <w:rFonts w:ascii="Lato" w:hAnsi="Lato"/>
              </w:rPr>
              <w:t>Appendices Descriptions</w:t>
            </w:r>
            <w:r w:rsidR="00EE087C" w:rsidRPr="003E09A2">
              <w:rPr>
                <w:rFonts w:ascii="Lato" w:hAnsi="Lato"/>
                <w:webHidden/>
              </w:rPr>
              <w:tab/>
            </w:r>
            <w:r w:rsidRPr="003E09A2">
              <w:rPr>
                <w:rFonts w:ascii="Lato" w:hAnsi="Lato"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webHidden/>
              </w:rPr>
              <w:instrText xml:space="preserve"> PAGEREF _Toc386726020 \h </w:instrText>
            </w:r>
            <w:r w:rsidRPr="003E09A2">
              <w:rPr>
                <w:rFonts w:ascii="Lato" w:hAnsi="Lato"/>
                <w:webHidden/>
              </w:rPr>
            </w:r>
            <w:r w:rsidRPr="003E09A2">
              <w:rPr>
                <w:rFonts w:ascii="Lato" w:hAnsi="Lato"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webHidden/>
              </w:rPr>
              <w:t>2</w:t>
            </w:r>
            <w:r w:rsidRPr="003E09A2">
              <w:rPr>
                <w:rFonts w:ascii="Lato" w:hAnsi="Lato"/>
                <w:webHidden/>
              </w:rPr>
              <w:fldChar w:fldCharType="end"/>
            </w:r>
          </w:hyperlink>
        </w:p>
        <w:p w:rsidR="00EE087C" w:rsidRPr="003E09A2" w:rsidRDefault="000A76B3" w:rsidP="002B1F75">
          <w:pPr>
            <w:pStyle w:val="TOC1"/>
            <w:rPr>
              <w:rFonts w:ascii="Lato" w:hAnsi="Lato"/>
            </w:rPr>
          </w:pPr>
          <w:hyperlink w:anchor="_Toc386726021" w:history="1">
            <w:r w:rsidR="00EE087C" w:rsidRPr="003E09A2">
              <w:rPr>
                <w:rStyle w:val="Hyperlink"/>
                <w:rFonts w:ascii="Lato" w:hAnsi="Lato"/>
              </w:rPr>
              <w:t>3.</w:t>
            </w:r>
            <w:r w:rsidR="00EE087C" w:rsidRPr="003E09A2">
              <w:rPr>
                <w:rFonts w:ascii="Lato" w:hAnsi="Lato"/>
              </w:rPr>
              <w:tab/>
            </w:r>
            <w:r w:rsidR="00EE087C" w:rsidRPr="003E09A2">
              <w:rPr>
                <w:rStyle w:val="Hyperlink"/>
                <w:rFonts w:ascii="Lato" w:hAnsi="Lato"/>
              </w:rPr>
              <w:t>Assessor Statement</w:t>
            </w:r>
            <w:r w:rsidR="00EE087C" w:rsidRPr="003E09A2">
              <w:rPr>
                <w:rFonts w:ascii="Lato" w:hAnsi="Lato"/>
                <w:webHidden/>
              </w:rPr>
              <w:tab/>
            </w:r>
            <w:r w:rsidRPr="003E09A2">
              <w:rPr>
                <w:rFonts w:ascii="Lato" w:hAnsi="Lato"/>
                <w:webHidden/>
              </w:rPr>
              <w:fldChar w:fldCharType="begin"/>
            </w:r>
            <w:r w:rsidR="00EE087C" w:rsidRPr="003E09A2">
              <w:rPr>
                <w:rFonts w:ascii="Lato" w:hAnsi="Lato"/>
                <w:webHidden/>
              </w:rPr>
              <w:instrText xml:space="preserve"> PAGEREF _Toc386726021 \h </w:instrText>
            </w:r>
            <w:r w:rsidRPr="003E09A2">
              <w:rPr>
                <w:rFonts w:ascii="Lato" w:hAnsi="Lato"/>
                <w:webHidden/>
              </w:rPr>
            </w:r>
            <w:r w:rsidRPr="003E09A2">
              <w:rPr>
                <w:rFonts w:ascii="Lato" w:hAnsi="Lato"/>
                <w:webHidden/>
              </w:rPr>
              <w:fldChar w:fldCharType="separate"/>
            </w:r>
            <w:r w:rsidR="00EE087C" w:rsidRPr="003E09A2">
              <w:rPr>
                <w:rFonts w:ascii="Lato" w:hAnsi="Lato"/>
                <w:webHidden/>
              </w:rPr>
              <w:t>4</w:t>
            </w:r>
            <w:r w:rsidRPr="003E09A2">
              <w:rPr>
                <w:rFonts w:ascii="Lato" w:hAnsi="Lato"/>
                <w:webHidden/>
              </w:rPr>
              <w:fldChar w:fldCharType="end"/>
            </w:r>
          </w:hyperlink>
        </w:p>
        <w:p w:rsidR="00D016CB" w:rsidRPr="003E09A2" w:rsidRDefault="000A76B3" w:rsidP="002946F9">
          <w:pPr>
            <w:rPr>
              <w:rFonts w:ascii="Lato" w:hAnsi="Lato"/>
            </w:rPr>
          </w:pPr>
          <w:r w:rsidRPr="003E09A2">
            <w:rPr>
              <w:rFonts w:ascii="Lato" w:hAnsi="Lato"/>
              <w:b/>
              <w:bCs/>
              <w:noProof/>
            </w:rPr>
            <w:fldChar w:fldCharType="end"/>
          </w:r>
        </w:p>
      </w:sdtContent>
    </w:sdt>
    <w:p w:rsidR="00E118DE" w:rsidRPr="003E09A2" w:rsidRDefault="00E118DE" w:rsidP="00E118DE">
      <w:pPr>
        <w:spacing w:after="0" w:line="240" w:lineRule="auto"/>
        <w:ind w:left="360"/>
        <w:rPr>
          <w:rFonts w:ascii="Lato" w:eastAsia="Times New Roman" w:hAnsi="Lato" w:cs="Times New Roman"/>
          <w:bCs/>
          <w:color w:val="000000"/>
        </w:rPr>
      </w:pPr>
      <w:bookmarkStart w:id="1" w:name="_Ref296580956"/>
      <w:r w:rsidRPr="003E09A2">
        <w:rPr>
          <w:rFonts w:ascii="Lato" w:eastAsia="Times New Roman" w:hAnsi="Lato" w:cs="Times New Roman"/>
          <w:bCs/>
          <w:color w:val="000000"/>
        </w:rPr>
        <w:t xml:space="preserve">Appendix A – </w:t>
      </w:r>
      <w:r w:rsidR="000D06A4" w:rsidRPr="003E09A2">
        <w:rPr>
          <w:rFonts w:ascii="Lato" w:eastAsia="Times New Roman" w:hAnsi="Lato" w:cs="Times New Roman"/>
          <w:bCs/>
          <w:color w:val="000000"/>
        </w:rPr>
        <w:t>Vulnerability Assessment</w:t>
      </w:r>
      <w:r w:rsidR="005035BB" w:rsidRPr="003E09A2">
        <w:rPr>
          <w:rFonts w:ascii="Lato" w:eastAsia="Times New Roman" w:hAnsi="Lato" w:cs="Times New Roman"/>
          <w:bCs/>
          <w:color w:val="000000"/>
        </w:rPr>
        <w:t xml:space="preserve"> – Issue Resolution</w:t>
      </w:r>
    </w:p>
    <w:p w:rsidR="00E118DE" w:rsidRPr="003E09A2" w:rsidRDefault="00A90136" w:rsidP="00E118DE">
      <w:pPr>
        <w:spacing w:after="0" w:line="240" w:lineRule="auto"/>
        <w:ind w:left="360"/>
        <w:rPr>
          <w:rFonts w:ascii="Lato" w:eastAsia="Times New Roman" w:hAnsi="Lato" w:cs="Times New Roman"/>
          <w:bCs/>
          <w:color w:val="000000"/>
        </w:rPr>
      </w:pPr>
      <w:r w:rsidRPr="003E09A2">
        <w:rPr>
          <w:rFonts w:ascii="Lato" w:eastAsia="Times New Roman" w:hAnsi="Lato" w:cs="Times New Roman"/>
          <w:bCs/>
          <w:color w:val="000000"/>
        </w:rPr>
        <w:t>Appendix B – Risk</w:t>
      </w:r>
      <w:r w:rsidR="00E118DE" w:rsidRPr="003E09A2">
        <w:rPr>
          <w:rFonts w:ascii="Lato" w:eastAsia="Times New Roman" w:hAnsi="Lato" w:cs="Times New Roman"/>
          <w:bCs/>
          <w:color w:val="000000"/>
        </w:rPr>
        <w:t xml:space="preserve"> Tables</w:t>
      </w:r>
    </w:p>
    <w:p w:rsidR="00E118DE" w:rsidRPr="003E09A2" w:rsidRDefault="00E118DE" w:rsidP="00E118DE">
      <w:pPr>
        <w:spacing w:after="0" w:line="240" w:lineRule="auto"/>
        <w:ind w:left="360"/>
        <w:rPr>
          <w:rFonts w:ascii="Lato" w:eastAsia="Times New Roman" w:hAnsi="Lato" w:cs="Times New Roman"/>
          <w:bCs/>
          <w:color w:val="000000"/>
        </w:rPr>
      </w:pPr>
      <w:r w:rsidRPr="003E09A2">
        <w:rPr>
          <w:rFonts w:ascii="Lato" w:eastAsia="Times New Roman" w:hAnsi="Lato" w:cs="Times New Roman"/>
          <w:bCs/>
          <w:color w:val="000000"/>
        </w:rPr>
        <w:t>Appendix C – Assessment Cases</w:t>
      </w:r>
    </w:p>
    <w:p w:rsidR="00605CD7" w:rsidRPr="003E09A2" w:rsidRDefault="00E118DE" w:rsidP="00E118DE">
      <w:pPr>
        <w:spacing w:after="0" w:line="240" w:lineRule="auto"/>
        <w:ind w:left="360"/>
        <w:rPr>
          <w:rFonts w:ascii="Lato" w:hAnsi="Lato"/>
        </w:rPr>
      </w:pPr>
      <w:r w:rsidRPr="003E09A2">
        <w:rPr>
          <w:rFonts w:ascii="Lato" w:eastAsia="Times New Roman" w:hAnsi="Lato" w:cs="Times New Roman"/>
          <w:bCs/>
          <w:color w:val="000000"/>
        </w:rPr>
        <w:t>Appendix D – Technical Test Report</w:t>
      </w:r>
    </w:p>
    <w:p w:rsidR="00B15E20" w:rsidRPr="003E09A2" w:rsidRDefault="00B15E20" w:rsidP="00E118DE">
      <w:pPr>
        <w:spacing w:after="0" w:line="240" w:lineRule="auto"/>
        <w:ind w:left="360"/>
        <w:contextualSpacing/>
        <w:rPr>
          <w:rFonts w:ascii="Lato" w:hAnsi="Lato"/>
        </w:rPr>
      </w:pPr>
    </w:p>
    <w:p w:rsidR="00B15E20" w:rsidRPr="003E09A2" w:rsidRDefault="00B15E20" w:rsidP="00B15E20">
      <w:pPr>
        <w:spacing w:after="0" w:line="240" w:lineRule="auto"/>
        <w:ind w:firstLine="360"/>
        <w:contextualSpacing/>
        <w:rPr>
          <w:rFonts w:ascii="Lato" w:hAnsi="Lato"/>
        </w:rPr>
        <w:sectPr w:rsidR="00B15E20" w:rsidRPr="003E09A2" w:rsidSect="0081122C">
          <w:pgSz w:w="12240" w:h="15840"/>
          <w:pgMar w:top="1440" w:right="1440" w:bottom="1440" w:left="994" w:header="720" w:footer="820" w:gutter="0"/>
          <w:pgNumType w:start="1" w:chapStyle="1"/>
          <w:cols w:space="720"/>
          <w:titlePg/>
          <w:docGrid w:linePitch="360"/>
        </w:sectPr>
      </w:pPr>
    </w:p>
    <w:p w:rsidR="00B12088" w:rsidRPr="003E09A2" w:rsidRDefault="00B12088" w:rsidP="003E3396">
      <w:pPr>
        <w:pStyle w:val="Heading1"/>
        <w:numPr>
          <w:ilvl w:val="0"/>
          <w:numId w:val="1"/>
        </w:numPr>
        <w:rPr>
          <w:rFonts w:ascii="Lato" w:hAnsi="Lato"/>
        </w:rPr>
      </w:pPr>
      <w:bookmarkStart w:id="2" w:name="_Toc339379315"/>
      <w:bookmarkStart w:id="3" w:name="_Toc386726013"/>
      <w:r w:rsidRPr="003E09A2">
        <w:rPr>
          <w:rFonts w:ascii="Lato" w:hAnsi="Lato"/>
        </w:rPr>
        <w:lastRenderedPageBreak/>
        <w:t>Executive Summary</w:t>
      </w:r>
      <w:bookmarkEnd w:id="1"/>
      <w:bookmarkEnd w:id="2"/>
      <w:bookmarkEnd w:id="3"/>
    </w:p>
    <w:p w:rsidR="00B12088" w:rsidRPr="003E09A2" w:rsidRDefault="000444F2" w:rsidP="00E56D05">
      <w:pPr>
        <w:pStyle w:val="Heading2"/>
        <w:rPr>
          <w:rFonts w:ascii="Lato" w:hAnsi="Lato"/>
        </w:rPr>
      </w:pPr>
      <w:bookmarkStart w:id="4" w:name="_Toc339379317"/>
      <w:r w:rsidRPr="003E09A2">
        <w:rPr>
          <w:rFonts w:ascii="Lato" w:hAnsi="Lato"/>
        </w:rPr>
        <w:t xml:space="preserve">  </w:t>
      </w:r>
      <w:bookmarkStart w:id="5" w:name="_Toc386726014"/>
      <w:r w:rsidR="00B12088" w:rsidRPr="003E09A2">
        <w:rPr>
          <w:rFonts w:ascii="Lato" w:hAnsi="Lato"/>
        </w:rPr>
        <w:t>Overview</w:t>
      </w:r>
      <w:bookmarkEnd w:id="4"/>
      <w:bookmarkEnd w:id="5"/>
    </w:p>
    <w:p w:rsidR="0073646C" w:rsidRPr="003E09A2" w:rsidRDefault="007D3AFE" w:rsidP="0073646C">
      <w:pPr>
        <w:pStyle w:val="Head2Text0"/>
        <w:rPr>
          <w:rFonts w:ascii="Lato" w:hAnsi="Lato"/>
        </w:rPr>
      </w:pPr>
      <w:r w:rsidRPr="003E09A2">
        <w:rPr>
          <w:rFonts w:ascii="Lato" w:hAnsi="Lato"/>
          <w:highlight w:val="yellow"/>
        </w:rPr>
        <w:t>[Assessor]</w:t>
      </w:r>
      <w:r w:rsidR="002906B5" w:rsidRPr="003E09A2">
        <w:rPr>
          <w:rFonts w:ascii="Lato" w:hAnsi="Lato"/>
        </w:rPr>
        <w:t xml:space="preserve"> conducted </w:t>
      </w:r>
      <w:r w:rsidR="00A77F2D" w:rsidRPr="003E09A2">
        <w:rPr>
          <w:rFonts w:ascii="Lato" w:hAnsi="Lato"/>
        </w:rPr>
        <w:t xml:space="preserve">a </w:t>
      </w:r>
      <w:r w:rsidR="002906B5" w:rsidRPr="003E09A2">
        <w:rPr>
          <w:rFonts w:ascii="Lato" w:hAnsi="Lato"/>
        </w:rPr>
        <w:t xml:space="preserve">Security Assessment of the </w:t>
      </w:r>
      <w:sdt>
        <w:sdtPr>
          <w:rPr>
            <w:rFonts w:ascii="Lato" w:hAnsi="Lato"/>
            <w:highlight w:val="yellow"/>
          </w:rPr>
          <w:alias w:val="Click here to Insert the System Name"/>
          <w:tag w:val="Insert the System Name"/>
          <w:id w:val="-2088605865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 w:multiLine="1"/>
        </w:sdtPr>
        <w:sdtContent>
          <w:r w:rsidR="002906B5" w:rsidRPr="003E09A2">
            <w:rPr>
              <w:rFonts w:ascii="Lato" w:hAnsi="Lato"/>
              <w:highlight w:val="yellow"/>
            </w:rPr>
            <w:t>SYS Name</w:t>
          </w:r>
        </w:sdtContent>
      </w:sdt>
      <w:r w:rsidR="002906B5" w:rsidRPr="003E09A2">
        <w:rPr>
          <w:rFonts w:ascii="Lato" w:hAnsi="Lato"/>
        </w:rPr>
        <w:t xml:space="preserve"> (</w:t>
      </w:r>
      <w:sdt>
        <w:sdtPr>
          <w:rPr>
            <w:rFonts w:ascii="Lato" w:hAnsi="Lato"/>
            <w:highlight w:val="yellow"/>
          </w:rPr>
          <w:alias w:val="Click here to Insert the Acronym for the system"/>
          <w:tag w:val="Keywords"/>
          <w:id w:val="4948822"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2906B5" w:rsidRPr="003E09A2">
            <w:rPr>
              <w:rFonts w:ascii="Lato" w:hAnsi="Lato"/>
              <w:highlight w:val="yellow"/>
            </w:rPr>
            <w:t>SYS Acronym</w:t>
          </w:r>
        </w:sdtContent>
      </w:sdt>
      <w:r w:rsidR="002620A0" w:rsidRPr="003E09A2">
        <w:rPr>
          <w:rFonts w:ascii="Lato" w:hAnsi="Lato"/>
        </w:rPr>
        <w:t>)</w:t>
      </w:r>
      <w:proofErr w:type="gramStart"/>
      <w:r w:rsidR="002906B5" w:rsidRPr="003E09A2">
        <w:rPr>
          <w:rFonts w:ascii="Lato" w:hAnsi="Lato"/>
        </w:rPr>
        <w:t>,</w:t>
      </w:r>
      <w:proofErr w:type="gramEnd"/>
      <w:sdt>
        <w:sdtPr>
          <w:rPr>
            <w:rFonts w:ascii="Lato" w:hAnsi="Lato"/>
          </w:rPr>
          <w:id w:val="-467045971"/>
          <w:showingPlcHdr/>
          <w:dropDownList>
            <w:listItem w:value="Choose an item."/>
            <w:listItem w:displayText="High" w:value="High"/>
            <w:listItem w:displayText="Moderate" w:value="Moderate"/>
            <w:listItem w:displayText="Low" w:value="Low"/>
          </w:dropDownList>
        </w:sdtPr>
        <w:sdtContent>
          <w:r w:rsidRPr="003E09A2">
            <w:rPr>
              <w:rStyle w:val="PlaceholderText"/>
              <w:rFonts w:ascii="Lato" w:hAnsi="Lato"/>
            </w:rPr>
            <w:t>Choose an item.</w:t>
          </w:r>
        </w:sdtContent>
      </w:sdt>
      <w:r w:rsidR="00A77F2D" w:rsidRPr="003E09A2">
        <w:rPr>
          <w:rFonts w:ascii="Lato" w:hAnsi="Lato"/>
        </w:rPr>
        <w:t xml:space="preserve">, </w:t>
      </w:r>
      <w:r w:rsidR="00A77F2D" w:rsidRPr="003E09A2">
        <w:rPr>
          <w:rFonts w:ascii="Lato" w:hAnsi="Lato"/>
          <w:highlight w:val="yellow"/>
        </w:rPr>
        <w:t>[GSS Application etc</w:t>
      </w:r>
      <w:r w:rsidR="005035BB" w:rsidRPr="003E09A2">
        <w:rPr>
          <w:rFonts w:ascii="Lato" w:hAnsi="Lato"/>
          <w:highlight w:val="yellow"/>
        </w:rPr>
        <w:t>.</w:t>
      </w:r>
      <w:r w:rsidR="00A77F2D" w:rsidRPr="003E09A2">
        <w:rPr>
          <w:rFonts w:ascii="Lato" w:hAnsi="Lato"/>
          <w:highlight w:val="yellow"/>
        </w:rPr>
        <w:t>]</w:t>
      </w:r>
      <w:r w:rsidR="002906B5" w:rsidRPr="003E09A2">
        <w:rPr>
          <w:rFonts w:ascii="Lato" w:hAnsi="Lato"/>
        </w:rPr>
        <w:t xml:space="preserve">) </w:t>
      </w:r>
      <w:proofErr w:type="gramStart"/>
      <w:r w:rsidR="002906B5" w:rsidRPr="003E09A2">
        <w:rPr>
          <w:rFonts w:ascii="Lato" w:hAnsi="Lato"/>
        </w:rPr>
        <w:t>for</w:t>
      </w:r>
      <w:proofErr w:type="gramEnd"/>
      <w:r w:rsidR="002906B5" w:rsidRPr="003E09A2">
        <w:rPr>
          <w:rFonts w:ascii="Lato" w:hAnsi="Lato"/>
        </w:rPr>
        <w:t xml:space="preserve"> the </w:t>
      </w:r>
      <w:sdt>
        <w:sdtPr>
          <w:rPr>
            <w:rFonts w:ascii="Lato" w:hAnsi="Lato"/>
            <w:highlight w:val="yellow"/>
          </w:rPr>
          <w:alias w:val="Click here to Insert Organization Acronym"/>
          <w:tag w:val="Company Fax"/>
          <w:id w:val="-881332861"/>
          <w:dataBinding w:prefixMappings="xmlns:ns0='http://schemas.microsoft.com/office/2006/coverPageProps' " w:xpath="/ns0:CoverPageProperties[1]/ns0:CompanyFax[1]" w:storeItemID="{55AF091B-3C7A-41E3-B477-F2FDAA23CFDA}"/>
          <w:text/>
        </w:sdtPr>
        <w:sdtContent>
          <w:r w:rsidR="002906B5" w:rsidRPr="003E09A2">
            <w:rPr>
              <w:rFonts w:ascii="Lato" w:hAnsi="Lato"/>
              <w:highlight w:val="yellow"/>
            </w:rPr>
            <w:t>ORG</w:t>
          </w:r>
        </w:sdtContent>
      </w:sdt>
      <w:r w:rsidR="002906B5" w:rsidRPr="003E09A2">
        <w:rPr>
          <w:rFonts w:ascii="Lato" w:hAnsi="Lato"/>
        </w:rPr>
        <w:t>.</w:t>
      </w:r>
      <w:r w:rsidR="00A77F2D" w:rsidRPr="003E09A2">
        <w:rPr>
          <w:rFonts w:ascii="Lato" w:hAnsi="Lato"/>
        </w:rPr>
        <w:t xml:space="preserve">  The Security Assessment was conducted from </w:t>
      </w:r>
      <w:r w:rsidR="00A77F2D" w:rsidRPr="003E09A2">
        <w:rPr>
          <w:rFonts w:ascii="Lato" w:hAnsi="Lato"/>
          <w:highlight w:val="yellow"/>
        </w:rPr>
        <w:t>[Assessment Start Date]</w:t>
      </w:r>
      <w:r w:rsidR="00A77F2D" w:rsidRPr="003E09A2">
        <w:rPr>
          <w:rFonts w:ascii="Lato" w:hAnsi="Lato"/>
        </w:rPr>
        <w:t xml:space="preserve"> through </w:t>
      </w:r>
      <w:r w:rsidR="00A77F2D" w:rsidRPr="003E09A2">
        <w:rPr>
          <w:rFonts w:ascii="Lato" w:hAnsi="Lato"/>
          <w:highlight w:val="yellow"/>
        </w:rPr>
        <w:t>[SAR Delivery Date]</w:t>
      </w:r>
      <w:r w:rsidR="00A77F2D" w:rsidRPr="003E09A2">
        <w:rPr>
          <w:rFonts w:ascii="Lato" w:hAnsi="Lato"/>
        </w:rPr>
        <w:t xml:space="preserve"> in accordance with the methodology defined in the corresponding Security Assessment Plan (SAP)</w:t>
      </w:r>
      <w:r w:rsidR="005035BB" w:rsidRPr="003E09A2">
        <w:rPr>
          <w:rFonts w:ascii="Lato" w:hAnsi="Lato"/>
        </w:rPr>
        <w:t>.</w:t>
      </w:r>
    </w:p>
    <w:p w:rsidR="00240AB8" w:rsidRPr="003E09A2" w:rsidRDefault="00FC5042" w:rsidP="0073646C">
      <w:pPr>
        <w:pStyle w:val="Head2Text0"/>
        <w:rPr>
          <w:rFonts w:ascii="Lato" w:hAnsi="Lato"/>
        </w:rPr>
      </w:pPr>
      <w:r w:rsidRPr="003E09A2">
        <w:rPr>
          <w:rFonts w:ascii="Lato" w:hAnsi="Lato"/>
        </w:rPr>
        <w:t xml:space="preserve">The results of the assessment were reviewed with </w:t>
      </w:r>
      <w:sdt>
        <w:sdtPr>
          <w:rPr>
            <w:rFonts w:ascii="Lato" w:hAnsi="Lato"/>
            <w:highlight w:val="yellow"/>
          </w:rPr>
          <w:alias w:val="ISSO or DSO Name &amp; Title"/>
          <w:tag w:val="Manager"/>
          <w:id w:val="-467285032"/>
          <w:dataBinding w:prefixMappings="xmlns:ns0='http://schemas.openxmlformats.org/officeDocument/2006/extended-properties' " w:xpath="/ns0:Properties[1]/ns0:Manager[1]" w:storeItemID="{6668398D-A668-4E3E-A5EB-62B293D839F1}"/>
          <w:text w:multiLine="1"/>
        </w:sdtPr>
        <w:sdtContent>
          <w:r w:rsidR="00D03AE7" w:rsidRPr="003E09A2">
            <w:rPr>
              <w:rFonts w:ascii="Lato" w:hAnsi="Lato"/>
              <w:highlight w:val="yellow"/>
            </w:rPr>
            <w:t>ISSO Name</w:t>
          </w:r>
        </w:sdtContent>
      </w:sdt>
      <w:r w:rsidR="00240AB8" w:rsidRPr="003E09A2">
        <w:rPr>
          <w:rFonts w:ascii="Lato" w:hAnsi="Lato"/>
        </w:rPr>
        <w:t>,</w:t>
      </w:r>
      <w:r w:rsidRPr="003E09A2">
        <w:rPr>
          <w:rFonts w:ascii="Lato" w:hAnsi="Lato"/>
        </w:rPr>
        <w:t xml:space="preserve"> </w:t>
      </w:r>
      <w:r w:rsidRPr="003E09A2">
        <w:rPr>
          <w:rFonts w:ascii="Lato" w:hAnsi="Lato"/>
          <w:highlight w:val="yellow"/>
        </w:rPr>
        <w:t>Information System Security Officer</w:t>
      </w:r>
      <w:r w:rsidR="00240AB8" w:rsidRPr="003E09A2">
        <w:rPr>
          <w:rFonts w:ascii="Lato" w:hAnsi="Lato"/>
          <w:highlight w:val="yellow"/>
        </w:rPr>
        <w:t xml:space="preserve"> (ISSO)</w:t>
      </w:r>
      <w:r w:rsidR="0073646C" w:rsidRPr="003E09A2">
        <w:rPr>
          <w:rFonts w:ascii="Lato" w:hAnsi="Lato"/>
        </w:rPr>
        <w:t xml:space="preserve"> who has the responsibility of communicating the results to the Authorization Official (AO)</w:t>
      </w:r>
      <w:r w:rsidRPr="003E09A2">
        <w:rPr>
          <w:rFonts w:ascii="Lato" w:hAnsi="Lato"/>
        </w:rPr>
        <w:t xml:space="preserve">. </w:t>
      </w:r>
      <w:r w:rsidR="00CC2C3F" w:rsidRPr="003E09A2">
        <w:rPr>
          <w:rFonts w:ascii="Lato" w:hAnsi="Lato"/>
        </w:rPr>
        <w:t xml:space="preserve"> </w:t>
      </w:r>
      <w:r w:rsidRPr="003E09A2">
        <w:rPr>
          <w:rFonts w:ascii="Lato" w:hAnsi="Lato"/>
        </w:rPr>
        <w:t xml:space="preserve">All items </w:t>
      </w:r>
      <w:r w:rsidR="00240AB8" w:rsidRPr="003E09A2">
        <w:rPr>
          <w:rFonts w:ascii="Lato" w:hAnsi="Lato"/>
        </w:rPr>
        <w:t>identified as</w:t>
      </w:r>
      <w:r w:rsidRPr="003E09A2">
        <w:rPr>
          <w:rFonts w:ascii="Lato" w:hAnsi="Lato"/>
        </w:rPr>
        <w:t xml:space="preserve"> false positive and </w:t>
      </w:r>
      <w:r w:rsidR="008E22E0" w:rsidRPr="003E09A2">
        <w:rPr>
          <w:rFonts w:ascii="Lato" w:hAnsi="Lato"/>
        </w:rPr>
        <w:t xml:space="preserve">verified as </w:t>
      </w:r>
      <w:r w:rsidRPr="003E09A2">
        <w:rPr>
          <w:rFonts w:ascii="Lato" w:hAnsi="Lato"/>
        </w:rPr>
        <w:t xml:space="preserve">corrected and </w:t>
      </w:r>
      <w:r w:rsidR="008E22E0" w:rsidRPr="003E09A2">
        <w:rPr>
          <w:rFonts w:ascii="Lato" w:hAnsi="Lato"/>
        </w:rPr>
        <w:t>retested</w:t>
      </w:r>
      <w:r w:rsidRPr="003E09A2">
        <w:rPr>
          <w:rFonts w:ascii="Lato" w:hAnsi="Lato"/>
        </w:rPr>
        <w:t xml:space="preserve"> </w:t>
      </w:r>
      <w:r w:rsidR="008E22E0" w:rsidRPr="003E09A2">
        <w:rPr>
          <w:rFonts w:ascii="Lato" w:hAnsi="Lato"/>
        </w:rPr>
        <w:t xml:space="preserve">were </w:t>
      </w:r>
      <w:r w:rsidRPr="003E09A2">
        <w:rPr>
          <w:rFonts w:ascii="Lato" w:hAnsi="Lato"/>
        </w:rPr>
        <w:t>documented and not forwarde</w:t>
      </w:r>
      <w:r w:rsidR="00237B83" w:rsidRPr="003E09A2">
        <w:rPr>
          <w:rFonts w:ascii="Lato" w:hAnsi="Lato"/>
        </w:rPr>
        <w:t>d to the risk assessment phase.</w:t>
      </w:r>
    </w:p>
    <w:p w:rsidR="007D04D1" w:rsidRPr="003E09A2" w:rsidRDefault="0073646C" w:rsidP="007D04D1">
      <w:pPr>
        <w:ind w:left="720"/>
        <w:rPr>
          <w:rFonts w:ascii="Lato" w:hAnsi="Lato"/>
        </w:rPr>
      </w:pPr>
      <w:r w:rsidRPr="003E09A2">
        <w:rPr>
          <w:rFonts w:ascii="Lato" w:hAnsi="Lato"/>
        </w:rPr>
        <w:t>A risk assessment was performed for</w:t>
      </w:r>
      <w:r w:rsidR="00FC5042" w:rsidRPr="003E09A2">
        <w:rPr>
          <w:rFonts w:ascii="Lato" w:hAnsi="Lato"/>
        </w:rPr>
        <w:t xml:space="preserve"> </w:t>
      </w:r>
      <w:r w:rsidRPr="003E09A2">
        <w:rPr>
          <w:rFonts w:ascii="Lato" w:hAnsi="Lato"/>
        </w:rPr>
        <w:t xml:space="preserve">all unresolved </w:t>
      </w:r>
      <w:r w:rsidR="00240AB8" w:rsidRPr="003E09A2">
        <w:rPr>
          <w:rFonts w:ascii="Lato" w:hAnsi="Lato"/>
        </w:rPr>
        <w:t>vulnerabilities</w:t>
      </w:r>
      <w:r w:rsidR="00FC5042" w:rsidRPr="003E09A2">
        <w:rPr>
          <w:rFonts w:ascii="Lato" w:hAnsi="Lato"/>
        </w:rPr>
        <w:t xml:space="preserve">. </w:t>
      </w:r>
      <w:r w:rsidR="008E22E0" w:rsidRPr="003E09A2">
        <w:rPr>
          <w:rFonts w:ascii="Lato" w:hAnsi="Lato"/>
        </w:rPr>
        <w:t xml:space="preserve"> </w:t>
      </w:r>
      <w:r w:rsidR="00FC5042" w:rsidRPr="003E09A2">
        <w:rPr>
          <w:rFonts w:ascii="Lato" w:hAnsi="Lato"/>
        </w:rPr>
        <w:t xml:space="preserve">The level of risk assigned to a vulnerability </w:t>
      </w:r>
      <w:r w:rsidR="000C3D1E" w:rsidRPr="003E09A2">
        <w:rPr>
          <w:rFonts w:ascii="Lato" w:hAnsi="Lato"/>
        </w:rPr>
        <w:t>was</w:t>
      </w:r>
      <w:r w:rsidR="00FC5042" w:rsidRPr="003E09A2">
        <w:rPr>
          <w:rFonts w:ascii="Lato" w:hAnsi="Lato"/>
        </w:rPr>
        <w:t xml:space="preserve"> based on the current state of the control at the time of assessment, information provided, </w:t>
      </w:r>
      <w:r w:rsidR="000F7EA9" w:rsidRPr="003E09A2">
        <w:rPr>
          <w:rFonts w:ascii="Lato" w:hAnsi="Lato"/>
        </w:rPr>
        <w:t xml:space="preserve">and </w:t>
      </w:r>
      <w:r w:rsidR="00FC5042" w:rsidRPr="003E09A2">
        <w:rPr>
          <w:rFonts w:ascii="Lato" w:hAnsi="Lato"/>
        </w:rPr>
        <w:t xml:space="preserve">known temporal threats and mitigations. </w:t>
      </w:r>
      <w:r w:rsidR="006E472D" w:rsidRPr="003E09A2">
        <w:rPr>
          <w:rFonts w:ascii="Lato" w:hAnsi="Lato"/>
        </w:rPr>
        <w:t xml:space="preserve"> </w:t>
      </w:r>
      <w:r w:rsidR="007D04D1" w:rsidRPr="003E09A2">
        <w:rPr>
          <w:rFonts w:ascii="Lato" w:hAnsi="Lato"/>
        </w:rPr>
        <w:t xml:space="preserve">Risk ratings are based solely on base risk ratings and should be tailored to include Tiers </w:t>
      </w:r>
      <w:r w:rsidRPr="003E09A2">
        <w:rPr>
          <w:rFonts w:ascii="Lato" w:hAnsi="Lato"/>
        </w:rPr>
        <w:t>1</w:t>
      </w:r>
      <w:r w:rsidR="007D04D1" w:rsidRPr="003E09A2">
        <w:rPr>
          <w:rFonts w:ascii="Lato" w:hAnsi="Lato"/>
        </w:rPr>
        <w:t xml:space="preserve"> and </w:t>
      </w:r>
      <w:r w:rsidRPr="003E09A2">
        <w:rPr>
          <w:rFonts w:ascii="Lato" w:hAnsi="Lato"/>
        </w:rPr>
        <w:t>2</w:t>
      </w:r>
      <w:r w:rsidR="007D04D1" w:rsidRPr="003E09A2">
        <w:rPr>
          <w:rFonts w:ascii="Lato" w:hAnsi="Lato"/>
        </w:rPr>
        <w:t xml:space="preserve"> of NIST SP 800-</w:t>
      </w:r>
      <w:r w:rsidR="00EE087C" w:rsidRPr="003E09A2">
        <w:rPr>
          <w:rFonts w:ascii="Lato" w:hAnsi="Lato"/>
        </w:rPr>
        <w:t>30</w:t>
      </w:r>
      <w:r w:rsidR="007A7AA8" w:rsidRPr="003E09A2">
        <w:rPr>
          <w:rFonts w:ascii="Lato" w:hAnsi="Lato"/>
        </w:rPr>
        <w:t xml:space="preserve"> r</w:t>
      </w:r>
      <w:r w:rsidR="007D3AFE" w:rsidRPr="003E09A2">
        <w:rPr>
          <w:rFonts w:ascii="Lato" w:hAnsi="Lato"/>
        </w:rPr>
        <w:t>ev 1</w:t>
      </w:r>
      <w:r w:rsidR="007D04D1" w:rsidRPr="003E09A2">
        <w:rPr>
          <w:rFonts w:ascii="Lato" w:hAnsi="Lato"/>
        </w:rPr>
        <w:t>, system specific environmental factors</w:t>
      </w:r>
      <w:r w:rsidR="007C2A77" w:rsidRPr="003E09A2">
        <w:rPr>
          <w:rFonts w:ascii="Lato" w:hAnsi="Lato"/>
        </w:rPr>
        <w:t>,</w:t>
      </w:r>
      <w:r w:rsidR="007D04D1" w:rsidRPr="003E09A2">
        <w:rPr>
          <w:rFonts w:ascii="Lato" w:hAnsi="Lato"/>
        </w:rPr>
        <w:t xml:space="preserve"> as well as unique business requirem</w:t>
      </w:r>
      <w:r w:rsidR="007C2A77" w:rsidRPr="003E09A2">
        <w:rPr>
          <w:rFonts w:ascii="Lato" w:hAnsi="Lato"/>
        </w:rPr>
        <w:t>ents.</w:t>
      </w:r>
    </w:p>
    <w:p w:rsidR="008520DB" w:rsidRPr="003E09A2" w:rsidRDefault="008520DB" w:rsidP="008520DB">
      <w:pPr>
        <w:pStyle w:val="Heading2"/>
        <w:rPr>
          <w:rFonts w:ascii="Lato" w:hAnsi="Lato"/>
        </w:rPr>
      </w:pPr>
      <w:r w:rsidRPr="003E09A2">
        <w:rPr>
          <w:rFonts w:ascii="Lato" w:hAnsi="Lato"/>
        </w:rPr>
        <w:t xml:space="preserve">  </w:t>
      </w:r>
      <w:bookmarkStart w:id="6" w:name="_Toc386726015"/>
      <w:r w:rsidRPr="003E09A2">
        <w:rPr>
          <w:rFonts w:ascii="Lato" w:hAnsi="Lato"/>
        </w:rPr>
        <w:t>Scope</w:t>
      </w:r>
      <w:bookmarkEnd w:id="6"/>
    </w:p>
    <w:p w:rsidR="008520DB" w:rsidRPr="003E09A2" w:rsidRDefault="008520DB" w:rsidP="008520DB">
      <w:pPr>
        <w:pStyle w:val="Head2Text"/>
        <w:rPr>
          <w:rFonts w:ascii="Lato" w:hAnsi="Lato"/>
        </w:rPr>
      </w:pPr>
      <w:r w:rsidRPr="003E09A2">
        <w:rPr>
          <w:rFonts w:ascii="Lato" w:hAnsi="Lato"/>
        </w:rPr>
        <w:t xml:space="preserve">The assessment was based on scope as defined in the Security Assessment Plan (SAP).  Deviations from the SAP are identified in section 1.4.  </w:t>
      </w:r>
    </w:p>
    <w:p w:rsidR="00F12CAD" w:rsidRPr="003E09A2" w:rsidRDefault="000444F2" w:rsidP="00E56D05">
      <w:pPr>
        <w:pStyle w:val="Heading2"/>
        <w:rPr>
          <w:rFonts w:ascii="Lato" w:hAnsi="Lato"/>
        </w:rPr>
      </w:pPr>
      <w:r w:rsidRPr="003E09A2">
        <w:rPr>
          <w:rFonts w:ascii="Lato" w:hAnsi="Lato"/>
        </w:rPr>
        <w:t xml:space="preserve">  </w:t>
      </w:r>
      <w:bookmarkStart w:id="7" w:name="_Toc386726016"/>
      <w:r w:rsidR="004F358D" w:rsidRPr="003E09A2">
        <w:rPr>
          <w:rFonts w:ascii="Lato" w:hAnsi="Lato"/>
        </w:rPr>
        <w:t>Assessment Summary</w:t>
      </w:r>
      <w:bookmarkEnd w:id="7"/>
    </w:p>
    <w:p w:rsidR="00AA1704" w:rsidRPr="003E09A2" w:rsidRDefault="004F358D" w:rsidP="00CD390D">
      <w:pPr>
        <w:pStyle w:val="Head2Text"/>
        <w:rPr>
          <w:rFonts w:ascii="Lato" w:hAnsi="Lato"/>
        </w:rPr>
      </w:pPr>
      <w:r w:rsidRPr="003E09A2">
        <w:rPr>
          <w:rFonts w:ascii="Lato" w:hAnsi="Lato"/>
          <w:highlight w:val="yellow"/>
        </w:rPr>
        <w:t>I</w:t>
      </w:r>
      <w:r w:rsidR="00FC5E20" w:rsidRPr="003E09A2">
        <w:rPr>
          <w:rFonts w:ascii="Lato" w:hAnsi="Lato"/>
          <w:highlight w:val="yellow"/>
        </w:rPr>
        <w:t>nclude a summary of the system</w:t>
      </w:r>
      <w:r w:rsidR="00EC7F3B" w:rsidRPr="003E09A2">
        <w:rPr>
          <w:rFonts w:ascii="Lato" w:hAnsi="Lato"/>
          <w:highlight w:val="yellow"/>
        </w:rPr>
        <w:t>’s</w:t>
      </w:r>
      <w:r w:rsidR="00FC5E20" w:rsidRPr="003E09A2">
        <w:rPr>
          <w:rFonts w:ascii="Lato" w:hAnsi="Lato"/>
          <w:highlight w:val="yellow"/>
        </w:rPr>
        <w:t xml:space="preserve"> </w:t>
      </w:r>
      <w:r w:rsidR="00FE0B6E" w:rsidRPr="003E09A2">
        <w:rPr>
          <w:rFonts w:ascii="Lato" w:hAnsi="Lato"/>
          <w:highlight w:val="yellow"/>
        </w:rPr>
        <w:t>d</w:t>
      </w:r>
      <w:r w:rsidR="0073646C" w:rsidRPr="003E09A2">
        <w:rPr>
          <w:rFonts w:ascii="Lato" w:hAnsi="Lato"/>
          <w:highlight w:val="yellow"/>
        </w:rPr>
        <w:t>eficiencies</w:t>
      </w:r>
      <w:r w:rsidR="007C2A77" w:rsidRPr="003E09A2">
        <w:rPr>
          <w:rFonts w:ascii="Lato" w:hAnsi="Lato"/>
          <w:highlight w:val="yellow"/>
        </w:rPr>
        <w:t xml:space="preserve"> and</w:t>
      </w:r>
      <w:r w:rsidR="00FC5E20" w:rsidRPr="003E09A2">
        <w:rPr>
          <w:rFonts w:ascii="Lato" w:hAnsi="Lato"/>
          <w:highlight w:val="yellow"/>
        </w:rPr>
        <w:t xml:space="preserve"> </w:t>
      </w:r>
      <w:r w:rsidR="007C2A77" w:rsidRPr="003E09A2">
        <w:rPr>
          <w:rFonts w:ascii="Lato" w:hAnsi="Lato"/>
          <w:highlight w:val="yellow"/>
        </w:rPr>
        <w:t>remediation’s</w:t>
      </w:r>
      <w:r w:rsidR="00FC5E20" w:rsidRPr="003E09A2">
        <w:rPr>
          <w:rFonts w:ascii="Lato" w:hAnsi="Lato"/>
          <w:highlight w:val="yellow"/>
        </w:rPr>
        <w:t xml:space="preserve">. </w:t>
      </w:r>
      <w:r w:rsidR="007C2A77" w:rsidRPr="003E09A2">
        <w:rPr>
          <w:rFonts w:ascii="Lato" w:hAnsi="Lato"/>
          <w:highlight w:val="yellow"/>
        </w:rPr>
        <w:t xml:space="preserve"> </w:t>
      </w:r>
      <w:r w:rsidR="00AA1704" w:rsidRPr="003E09A2">
        <w:rPr>
          <w:rFonts w:ascii="Lato" w:hAnsi="Lato"/>
          <w:highlight w:val="yellow"/>
        </w:rPr>
        <w:t xml:space="preserve">Cover significant issues identified </w:t>
      </w:r>
      <w:r w:rsidR="007C2A77" w:rsidRPr="003E09A2">
        <w:rPr>
          <w:rFonts w:ascii="Lato" w:hAnsi="Lato"/>
          <w:highlight w:val="yellow"/>
        </w:rPr>
        <w:t>and address</w:t>
      </w:r>
      <w:r w:rsidR="00EC7F3B" w:rsidRPr="003E09A2">
        <w:rPr>
          <w:rFonts w:ascii="Lato" w:hAnsi="Lato"/>
          <w:highlight w:val="yellow"/>
        </w:rPr>
        <w:t xml:space="preserve"> all components of the system</w:t>
      </w:r>
      <w:r w:rsidR="00FC5E20" w:rsidRPr="003E09A2">
        <w:rPr>
          <w:rFonts w:ascii="Lato" w:hAnsi="Lato"/>
          <w:highlight w:val="yellow"/>
        </w:rPr>
        <w:t xml:space="preserve">. </w:t>
      </w:r>
      <w:r w:rsidR="00AA1704" w:rsidRPr="003E09A2">
        <w:rPr>
          <w:rFonts w:ascii="Lato" w:hAnsi="Lato"/>
          <w:highlight w:val="yellow"/>
        </w:rPr>
        <w:t xml:space="preserve"> This should not be a narrative on all issues that were identified.</w:t>
      </w:r>
      <w:r w:rsidR="00EC7F3B" w:rsidRPr="003E09A2">
        <w:rPr>
          <w:rFonts w:ascii="Lato" w:hAnsi="Lato"/>
          <w:highlight w:val="yellow"/>
        </w:rPr>
        <w:t xml:space="preserve"> </w:t>
      </w:r>
      <w:r w:rsidR="00FC5E20" w:rsidRPr="003E09A2">
        <w:rPr>
          <w:rFonts w:ascii="Lato" w:hAnsi="Lato"/>
          <w:highlight w:val="yellow"/>
        </w:rPr>
        <w:t xml:space="preserve"> </w:t>
      </w:r>
      <w:r w:rsidR="00FC5E20" w:rsidRPr="003E09A2">
        <w:rPr>
          <w:rFonts w:ascii="Lato" w:hAnsi="Lato"/>
          <w:b/>
          <w:color w:val="FF0000"/>
          <w:highlight w:val="yellow"/>
        </w:rPr>
        <w:t>(</w:t>
      </w:r>
      <w:r w:rsidR="00EC7F3B" w:rsidRPr="003E09A2">
        <w:rPr>
          <w:rFonts w:ascii="Lato" w:hAnsi="Lato"/>
          <w:b/>
          <w:color w:val="FF0000"/>
          <w:highlight w:val="yellow"/>
        </w:rPr>
        <w:t>Include</w:t>
      </w:r>
      <w:r w:rsidR="00FC5E20" w:rsidRPr="003E09A2">
        <w:rPr>
          <w:rFonts w:ascii="Lato" w:hAnsi="Lato"/>
          <w:b/>
          <w:color w:val="FF0000"/>
          <w:highlight w:val="yellow"/>
        </w:rPr>
        <w:t xml:space="preserve"> elements such as total # of controls, # of added controls, # of failures</w:t>
      </w:r>
      <w:r w:rsidR="00EC7F3B" w:rsidRPr="003E09A2">
        <w:rPr>
          <w:rFonts w:ascii="Lato" w:hAnsi="Lato"/>
          <w:b/>
          <w:color w:val="FF0000"/>
          <w:highlight w:val="yellow"/>
        </w:rPr>
        <w:t>,</w:t>
      </w:r>
      <w:r w:rsidR="00FC5E20" w:rsidRPr="003E09A2">
        <w:rPr>
          <w:rFonts w:ascii="Lato" w:hAnsi="Lato"/>
          <w:b/>
          <w:color w:val="FF0000"/>
          <w:highlight w:val="yellow"/>
        </w:rPr>
        <w:t xml:space="preserve"> and final # of vulnerabilities). </w:t>
      </w:r>
      <w:r w:rsidR="00EC7F3B" w:rsidRPr="003E09A2">
        <w:rPr>
          <w:rFonts w:ascii="Lato" w:hAnsi="Lato"/>
          <w:b/>
          <w:color w:val="FF0000"/>
          <w:highlight w:val="yellow"/>
        </w:rPr>
        <w:t xml:space="preserve"> </w:t>
      </w:r>
      <w:r w:rsidR="00EC7F3B" w:rsidRPr="003E09A2">
        <w:rPr>
          <w:rFonts w:ascii="Lato" w:hAnsi="Lato"/>
          <w:b/>
          <w:color w:val="FF0000"/>
          <w:highlight w:val="yellow"/>
          <w:u w:val="single"/>
        </w:rPr>
        <w:t>DO NOT INCLUDE A</w:t>
      </w:r>
      <w:r w:rsidR="00FC5E20" w:rsidRPr="003E09A2">
        <w:rPr>
          <w:rFonts w:ascii="Lato" w:hAnsi="Lato"/>
          <w:b/>
          <w:color w:val="FF0000"/>
          <w:highlight w:val="yellow"/>
          <w:u w:val="single"/>
        </w:rPr>
        <w:t>N OVER</w:t>
      </w:r>
      <w:r w:rsidR="00EC7F3B" w:rsidRPr="003E09A2">
        <w:rPr>
          <w:rFonts w:ascii="Lato" w:hAnsi="Lato"/>
          <w:b/>
          <w:color w:val="FF0000"/>
          <w:highlight w:val="yellow"/>
          <w:u w:val="single"/>
        </w:rPr>
        <w:t>ALL POSTURE STATEMENT SUCH AS “</w:t>
      </w:r>
      <w:r w:rsidR="00FC5E20" w:rsidRPr="003E09A2">
        <w:rPr>
          <w:rFonts w:ascii="Lato" w:hAnsi="Lato"/>
          <w:b/>
          <w:color w:val="FF0000"/>
          <w:highlight w:val="yellow"/>
          <w:u w:val="single"/>
        </w:rPr>
        <w:t>THE OVERALL POSTURE OF THE SYSTEM IS CONSIDERED STRONG”.</w:t>
      </w:r>
    </w:p>
    <w:p w:rsidR="00AA1704" w:rsidRPr="003E09A2" w:rsidRDefault="00EC7F3B" w:rsidP="00CD390D">
      <w:pPr>
        <w:pStyle w:val="Head2Text"/>
        <w:rPr>
          <w:rFonts w:ascii="Lato" w:hAnsi="Lato"/>
          <w:b/>
          <w:color w:val="FF0000"/>
          <w:u w:val="single"/>
        </w:rPr>
      </w:pPr>
      <w:r w:rsidRPr="003E09A2">
        <w:rPr>
          <w:rFonts w:ascii="Lato" w:hAnsi="Lato"/>
          <w:b/>
          <w:color w:val="FF0000"/>
          <w:highlight w:val="yellow"/>
        </w:rPr>
        <w:t>EXAMPLE</w:t>
      </w:r>
      <w:r w:rsidRPr="003E09A2">
        <w:rPr>
          <w:rFonts w:ascii="Lato" w:hAnsi="Lato"/>
          <w:b/>
          <w:color w:val="FF0000"/>
        </w:rPr>
        <w:t>:</w:t>
      </w:r>
    </w:p>
    <w:p w:rsidR="004A36E0" w:rsidRPr="003E09A2" w:rsidRDefault="004F358D" w:rsidP="00C75BD5">
      <w:pPr>
        <w:ind w:left="720"/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>The assessment included (730) technical, operational</w:t>
      </w:r>
      <w:r w:rsidR="00EC7F3B" w:rsidRPr="003E09A2">
        <w:rPr>
          <w:rFonts w:ascii="Lato" w:hAnsi="Lato"/>
          <w:highlight w:val="yellow"/>
        </w:rPr>
        <w:t>,</w:t>
      </w:r>
      <w:r w:rsidRPr="003E09A2">
        <w:rPr>
          <w:rFonts w:ascii="Lato" w:hAnsi="Lato"/>
          <w:highlight w:val="yellow"/>
        </w:rPr>
        <w:t xml:space="preserve"> and managerial controls.  </w:t>
      </w:r>
      <w:r w:rsidR="00EC7F3B" w:rsidRPr="003E09A2">
        <w:rPr>
          <w:rFonts w:ascii="Lato" w:hAnsi="Lato"/>
          <w:highlight w:val="yellow"/>
        </w:rPr>
        <w:t>During</w:t>
      </w:r>
      <w:r w:rsidRPr="003E09A2">
        <w:rPr>
          <w:rFonts w:ascii="Lato" w:hAnsi="Lato"/>
          <w:highlight w:val="yellow"/>
        </w:rPr>
        <w:t xml:space="preserve"> the original control selection</w:t>
      </w:r>
      <w:r w:rsidR="00EC7F3B" w:rsidRPr="003E09A2">
        <w:rPr>
          <w:rFonts w:ascii="Lato" w:hAnsi="Lato"/>
          <w:highlight w:val="yellow"/>
        </w:rPr>
        <w:t xml:space="preserve"> which is</w:t>
      </w:r>
      <w:r w:rsidRPr="003E09A2">
        <w:rPr>
          <w:rFonts w:ascii="Lato" w:hAnsi="Lato"/>
          <w:highlight w:val="yellow"/>
        </w:rPr>
        <w:t xml:space="preserve"> included in the Se</w:t>
      </w:r>
      <w:r w:rsidR="004A36E0" w:rsidRPr="003E09A2">
        <w:rPr>
          <w:rFonts w:ascii="Lato" w:hAnsi="Lato"/>
          <w:highlight w:val="yellow"/>
        </w:rPr>
        <w:t>curity Assessment Plan (SAP)</w:t>
      </w:r>
      <w:r w:rsidR="00EC7F3B" w:rsidRPr="003E09A2">
        <w:rPr>
          <w:rFonts w:ascii="Lato" w:hAnsi="Lato"/>
          <w:highlight w:val="yellow"/>
        </w:rPr>
        <w:t>,</w:t>
      </w:r>
      <w:r w:rsidR="004A36E0" w:rsidRPr="003E09A2">
        <w:rPr>
          <w:rFonts w:ascii="Lato" w:hAnsi="Lato"/>
          <w:highlight w:val="yellow"/>
        </w:rPr>
        <w:t xml:space="preserve"> (30</w:t>
      </w:r>
      <w:r w:rsidRPr="003E09A2">
        <w:rPr>
          <w:rFonts w:ascii="Lato" w:hAnsi="Lato"/>
          <w:highlight w:val="yellow"/>
        </w:rPr>
        <w:t>) controls were added based on (observed failures, the request of the CISO,</w:t>
      </w:r>
      <w:r w:rsidR="00EC7F3B" w:rsidRPr="003E09A2">
        <w:rPr>
          <w:rFonts w:ascii="Lato" w:hAnsi="Lato"/>
          <w:highlight w:val="yellow"/>
        </w:rPr>
        <w:t xml:space="preserve"> </w:t>
      </w:r>
      <w:r w:rsidRPr="003E09A2">
        <w:rPr>
          <w:rFonts w:ascii="Lato" w:hAnsi="Lato"/>
          <w:highlight w:val="yellow"/>
        </w:rPr>
        <w:t>AO,</w:t>
      </w:r>
      <w:r w:rsidR="00EC7F3B" w:rsidRPr="003E09A2">
        <w:rPr>
          <w:rFonts w:ascii="Lato" w:hAnsi="Lato"/>
          <w:highlight w:val="yellow"/>
        </w:rPr>
        <w:t xml:space="preserve"> ISSO)</w:t>
      </w:r>
      <w:r w:rsidRPr="003E09A2">
        <w:rPr>
          <w:rFonts w:ascii="Lato" w:hAnsi="Lato"/>
          <w:highlight w:val="yellow"/>
        </w:rPr>
        <w:t>.</w:t>
      </w:r>
      <w:r w:rsidR="00C75BD5" w:rsidRPr="003E09A2">
        <w:rPr>
          <w:rFonts w:ascii="Lato" w:hAnsi="Lato"/>
          <w:highlight w:val="yellow"/>
        </w:rPr>
        <w:t xml:space="preserve">  A total of 375 controls did not meet all or part of the requirement for one or more of the system components (Application or Infrastructure).  </w:t>
      </w:r>
      <w:r w:rsidR="004A36E0" w:rsidRPr="003E09A2">
        <w:rPr>
          <w:rFonts w:ascii="Lato" w:hAnsi="Lato"/>
          <w:highlight w:val="yellow"/>
        </w:rPr>
        <w:t>Of the 375 controls</w:t>
      </w:r>
      <w:r w:rsidR="00EC7F3B" w:rsidRPr="003E09A2">
        <w:rPr>
          <w:rFonts w:ascii="Lato" w:hAnsi="Lato"/>
          <w:highlight w:val="yellow"/>
        </w:rPr>
        <w:t>,</w:t>
      </w:r>
      <w:r w:rsidR="004A36E0" w:rsidRPr="003E09A2">
        <w:rPr>
          <w:rFonts w:ascii="Lato" w:hAnsi="Lato"/>
          <w:highlight w:val="yellow"/>
        </w:rPr>
        <w:t xml:space="preserve"> 75 failures were identified as High, 150 M</w:t>
      </w:r>
      <w:r w:rsidR="00EC7F3B" w:rsidRPr="003E09A2">
        <w:rPr>
          <w:rFonts w:ascii="Lato" w:hAnsi="Lato"/>
          <w:highlight w:val="yellow"/>
        </w:rPr>
        <w:t>edium,</w:t>
      </w:r>
      <w:r w:rsidR="004A36E0" w:rsidRPr="003E09A2">
        <w:rPr>
          <w:rFonts w:ascii="Lato" w:hAnsi="Lato"/>
          <w:highlight w:val="yellow"/>
        </w:rPr>
        <w:t xml:space="preserve"> and 150 </w:t>
      </w:r>
      <w:r w:rsidR="00EC7F3B" w:rsidRPr="003E09A2">
        <w:rPr>
          <w:rFonts w:ascii="Lato" w:hAnsi="Lato"/>
          <w:highlight w:val="yellow"/>
        </w:rPr>
        <w:t>L</w:t>
      </w:r>
      <w:r w:rsidR="004A36E0" w:rsidRPr="003E09A2">
        <w:rPr>
          <w:rFonts w:ascii="Lato" w:hAnsi="Lato"/>
          <w:highlight w:val="yellow"/>
        </w:rPr>
        <w:t xml:space="preserve">ow.  The 375 individual control failures </w:t>
      </w:r>
      <w:r w:rsidR="00FC5E20" w:rsidRPr="003E09A2">
        <w:rPr>
          <w:rFonts w:ascii="Lato" w:hAnsi="Lato"/>
          <w:highlight w:val="yellow"/>
        </w:rPr>
        <w:t>were summarized in</w:t>
      </w:r>
      <w:r w:rsidR="00EC7F3B" w:rsidRPr="003E09A2">
        <w:rPr>
          <w:rFonts w:ascii="Lato" w:hAnsi="Lato"/>
          <w:highlight w:val="yellow"/>
        </w:rPr>
        <w:t>to</w:t>
      </w:r>
      <w:r w:rsidR="004A36E0" w:rsidRPr="003E09A2">
        <w:rPr>
          <w:rFonts w:ascii="Lato" w:hAnsi="Lato"/>
          <w:highlight w:val="yellow"/>
        </w:rPr>
        <w:t xml:space="preserve"> 30 individual vulnerabilities</w:t>
      </w:r>
      <w:r w:rsidR="00FC5E20" w:rsidRPr="003E09A2">
        <w:rPr>
          <w:rFonts w:ascii="Lato" w:hAnsi="Lato"/>
          <w:highlight w:val="yellow"/>
        </w:rPr>
        <w:t>,</w:t>
      </w:r>
      <w:r w:rsidR="00EC7F3B" w:rsidRPr="003E09A2">
        <w:rPr>
          <w:rFonts w:ascii="Lato" w:hAnsi="Lato"/>
          <w:highlight w:val="yellow"/>
        </w:rPr>
        <w:t xml:space="preserve"> </w:t>
      </w:r>
      <w:r w:rsidR="004A36E0" w:rsidRPr="003E09A2">
        <w:rPr>
          <w:rFonts w:ascii="Lato" w:hAnsi="Lato"/>
          <w:highlight w:val="yellow"/>
        </w:rPr>
        <w:t xml:space="preserve">of which 20 were </w:t>
      </w:r>
      <w:proofErr w:type="gramStart"/>
      <w:r w:rsidR="004A36E0" w:rsidRPr="003E09A2">
        <w:rPr>
          <w:rFonts w:ascii="Lato" w:hAnsi="Lato"/>
          <w:highlight w:val="yellow"/>
        </w:rPr>
        <w:t>High</w:t>
      </w:r>
      <w:proofErr w:type="gramEnd"/>
      <w:r w:rsidR="004A36E0" w:rsidRPr="003E09A2">
        <w:rPr>
          <w:rFonts w:ascii="Lato" w:hAnsi="Lato"/>
          <w:highlight w:val="yellow"/>
        </w:rPr>
        <w:t>, 5 M</w:t>
      </w:r>
      <w:r w:rsidR="00EC7F3B" w:rsidRPr="003E09A2">
        <w:rPr>
          <w:rFonts w:ascii="Lato" w:hAnsi="Lato"/>
          <w:highlight w:val="yellow"/>
        </w:rPr>
        <w:t>edium,</w:t>
      </w:r>
      <w:r w:rsidR="004A36E0" w:rsidRPr="003E09A2">
        <w:rPr>
          <w:rFonts w:ascii="Lato" w:hAnsi="Lato"/>
          <w:highlight w:val="yellow"/>
        </w:rPr>
        <w:t xml:space="preserve"> and 5 Low. </w:t>
      </w:r>
    </w:p>
    <w:p w:rsidR="004F358D" w:rsidRPr="003E09A2" w:rsidRDefault="00C75BD5" w:rsidP="00C75BD5">
      <w:pPr>
        <w:ind w:left="720"/>
        <w:rPr>
          <w:rFonts w:ascii="Lato" w:hAnsi="Lato"/>
        </w:rPr>
      </w:pPr>
      <w:r w:rsidRPr="003E09A2">
        <w:rPr>
          <w:rFonts w:ascii="Lato" w:hAnsi="Lato"/>
          <w:highlight w:val="yellow"/>
        </w:rPr>
        <w:lastRenderedPageBreak/>
        <w:t>Prior to the completion of the assessment (drafting of the SAR), 280 controls were remedi</w:t>
      </w:r>
      <w:r w:rsidR="00FC5E20" w:rsidRPr="003E09A2">
        <w:rPr>
          <w:rFonts w:ascii="Lato" w:hAnsi="Lato"/>
          <w:highlight w:val="yellow"/>
        </w:rPr>
        <w:t xml:space="preserve">ated </w:t>
      </w:r>
      <w:r w:rsidRPr="003E09A2">
        <w:rPr>
          <w:rFonts w:ascii="Lato" w:hAnsi="Lato"/>
          <w:highlight w:val="yellow"/>
        </w:rPr>
        <w:t>by the customer, and reassessed to ensure the remediation efforts fully satisfied the control requirements.</w:t>
      </w:r>
    </w:p>
    <w:p w:rsidR="00FC5E20" w:rsidRPr="003E09A2" w:rsidRDefault="00FC5E20" w:rsidP="00FC5E20">
      <w:pPr>
        <w:ind w:left="720"/>
        <w:rPr>
          <w:rFonts w:ascii="Lato" w:hAnsi="Lato"/>
          <w:b/>
        </w:rPr>
      </w:pPr>
      <w:r w:rsidRPr="003E09A2">
        <w:rPr>
          <w:rFonts w:ascii="Lato" w:hAnsi="Lato"/>
          <w:b/>
          <w:highlight w:val="yellow"/>
        </w:rPr>
        <w:t xml:space="preserve">List the </w:t>
      </w:r>
      <w:r w:rsidR="00FE0B6E" w:rsidRPr="003E09A2">
        <w:rPr>
          <w:rFonts w:ascii="Lato" w:hAnsi="Lato"/>
          <w:b/>
          <w:highlight w:val="yellow"/>
        </w:rPr>
        <w:t>d</w:t>
      </w:r>
      <w:r w:rsidR="0073646C" w:rsidRPr="003E09A2">
        <w:rPr>
          <w:rFonts w:ascii="Lato" w:hAnsi="Lato"/>
          <w:b/>
          <w:highlight w:val="yellow"/>
        </w:rPr>
        <w:t>eficiencies</w:t>
      </w:r>
      <w:r w:rsidRPr="003E09A2">
        <w:rPr>
          <w:rFonts w:ascii="Lato" w:hAnsi="Lato"/>
          <w:b/>
          <w:highlight w:val="yellow"/>
        </w:rPr>
        <w:t xml:space="preserve"> and </w:t>
      </w:r>
      <w:r w:rsidR="0073646C" w:rsidRPr="003E09A2">
        <w:rPr>
          <w:rFonts w:ascii="Lato" w:hAnsi="Lato"/>
          <w:b/>
          <w:highlight w:val="yellow"/>
        </w:rPr>
        <w:t>remediation</w:t>
      </w:r>
      <w:r w:rsidR="00FE0B6E" w:rsidRPr="003E09A2">
        <w:rPr>
          <w:rFonts w:ascii="Lato" w:hAnsi="Lato"/>
          <w:b/>
          <w:highlight w:val="yellow"/>
        </w:rPr>
        <w:t xml:space="preserve"> efforts</w:t>
      </w:r>
      <w:r w:rsidRPr="003E09A2">
        <w:rPr>
          <w:rFonts w:ascii="Lato" w:hAnsi="Lato"/>
          <w:b/>
          <w:highlight w:val="yellow"/>
        </w:rPr>
        <w:t xml:space="preserve"> by technology and component:</w:t>
      </w:r>
    </w:p>
    <w:p w:rsidR="004F358D" w:rsidRPr="003E09A2" w:rsidRDefault="0073646C" w:rsidP="00AD4131">
      <w:pPr>
        <w:pStyle w:val="Heading2"/>
        <w:numPr>
          <w:ilvl w:val="2"/>
          <w:numId w:val="1"/>
        </w:numPr>
        <w:ind w:hanging="144"/>
        <w:rPr>
          <w:rFonts w:ascii="Lato" w:hAnsi="Lato"/>
        </w:rPr>
      </w:pPr>
      <w:bookmarkStart w:id="8" w:name="_Toc386726017"/>
      <w:r w:rsidRPr="003E09A2">
        <w:rPr>
          <w:rFonts w:ascii="Lato" w:hAnsi="Lato"/>
        </w:rPr>
        <w:t>Deficiencies</w:t>
      </w:r>
      <w:bookmarkEnd w:id="8"/>
    </w:p>
    <w:p w:rsidR="007F747E" w:rsidRPr="003E09A2" w:rsidRDefault="00EC7F3B" w:rsidP="00EC7F3B">
      <w:pPr>
        <w:ind w:left="1440"/>
        <w:rPr>
          <w:rFonts w:ascii="Lato" w:hAnsi="Lato"/>
          <w:b/>
          <w:highlight w:val="yellow"/>
        </w:rPr>
      </w:pPr>
      <w:r w:rsidRPr="003E09A2">
        <w:rPr>
          <w:rFonts w:ascii="Lato" w:hAnsi="Lato"/>
          <w:b/>
          <w:highlight w:val="yellow"/>
        </w:rPr>
        <w:t>Auditing</w:t>
      </w:r>
    </w:p>
    <w:p w:rsidR="007F747E" w:rsidRPr="003E09A2" w:rsidRDefault="007F747E" w:rsidP="00C75BD5">
      <w:pPr>
        <w:pStyle w:val="ListParagraph"/>
        <w:numPr>
          <w:ilvl w:val="0"/>
          <w:numId w:val="14"/>
        </w:numPr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 xml:space="preserve">Application - Multiple </w:t>
      </w:r>
      <w:r w:rsidR="00FE0B6E" w:rsidRPr="003E09A2">
        <w:rPr>
          <w:rFonts w:ascii="Lato" w:hAnsi="Lato"/>
          <w:highlight w:val="yellow"/>
        </w:rPr>
        <w:t>d</w:t>
      </w:r>
      <w:r w:rsidR="0073646C" w:rsidRPr="003E09A2">
        <w:rPr>
          <w:rFonts w:ascii="Lato" w:hAnsi="Lato"/>
          <w:highlight w:val="yellow"/>
        </w:rPr>
        <w:t>eficiencies</w:t>
      </w:r>
      <w:r w:rsidRPr="003E09A2">
        <w:rPr>
          <w:rFonts w:ascii="Lato" w:hAnsi="Lato"/>
          <w:highlight w:val="yellow"/>
        </w:rPr>
        <w:t xml:space="preserve"> </w:t>
      </w:r>
      <w:r w:rsidR="00C75BD5" w:rsidRPr="003E09A2">
        <w:rPr>
          <w:rFonts w:ascii="Lato" w:hAnsi="Lato"/>
          <w:highlight w:val="yellow"/>
        </w:rPr>
        <w:t xml:space="preserve">in regards to auditing </w:t>
      </w:r>
      <w:r w:rsidRPr="003E09A2">
        <w:rPr>
          <w:rFonts w:ascii="Lato" w:hAnsi="Lato"/>
          <w:highlight w:val="yellow"/>
        </w:rPr>
        <w:t xml:space="preserve">were identified </w:t>
      </w:r>
      <w:r w:rsidR="00C75BD5" w:rsidRPr="003E09A2">
        <w:rPr>
          <w:rFonts w:ascii="Lato" w:hAnsi="Lato"/>
          <w:highlight w:val="yellow"/>
        </w:rPr>
        <w:t>to include:</w:t>
      </w:r>
    </w:p>
    <w:p w:rsidR="007F747E" w:rsidRPr="003E09A2" w:rsidRDefault="007F747E" w:rsidP="007F747E">
      <w:pPr>
        <w:pStyle w:val="ListParagraph"/>
        <w:numPr>
          <w:ilvl w:val="0"/>
          <w:numId w:val="13"/>
        </w:numPr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 xml:space="preserve">The application does not record all the required elements in the log </w:t>
      </w:r>
      <w:r w:rsidR="00EC7F3B" w:rsidRPr="003E09A2">
        <w:rPr>
          <w:rFonts w:ascii="Lato" w:hAnsi="Lato"/>
          <w:highlight w:val="yellow"/>
        </w:rPr>
        <w:t>file to include time and date.</w:t>
      </w:r>
    </w:p>
    <w:p w:rsidR="007F747E" w:rsidRPr="003E09A2" w:rsidRDefault="007F747E" w:rsidP="007F747E">
      <w:pPr>
        <w:pStyle w:val="ListParagraph"/>
        <w:numPr>
          <w:ilvl w:val="0"/>
          <w:numId w:val="13"/>
        </w:numPr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 xml:space="preserve">No </w:t>
      </w:r>
      <w:r w:rsidR="00CA00A7" w:rsidRPr="003E09A2">
        <w:rPr>
          <w:rFonts w:ascii="Lato" w:hAnsi="Lato"/>
          <w:highlight w:val="yellow"/>
        </w:rPr>
        <w:t>reviews of system logs key events are</w:t>
      </w:r>
      <w:r w:rsidR="00EC7F3B" w:rsidRPr="003E09A2">
        <w:rPr>
          <w:rFonts w:ascii="Lato" w:hAnsi="Lato"/>
          <w:highlight w:val="yellow"/>
        </w:rPr>
        <w:t xml:space="preserve"> being </w:t>
      </w:r>
      <w:r w:rsidRPr="003E09A2">
        <w:rPr>
          <w:rFonts w:ascii="Lato" w:hAnsi="Lato"/>
          <w:highlight w:val="yellow"/>
        </w:rPr>
        <w:t>performed</w:t>
      </w:r>
      <w:r w:rsidR="00EC7F3B" w:rsidRPr="003E09A2">
        <w:rPr>
          <w:rFonts w:ascii="Lato" w:hAnsi="Lato"/>
          <w:highlight w:val="yellow"/>
        </w:rPr>
        <w:t>.</w:t>
      </w:r>
    </w:p>
    <w:p w:rsidR="007F747E" w:rsidRPr="003E09A2" w:rsidRDefault="007F747E" w:rsidP="007F747E">
      <w:pPr>
        <w:pStyle w:val="ListParagraph"/>
        <w:numPr>
          <w:ilvl w:val="0"/>
          <w:numId w:val="13"/>
        </w:numPr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>The syste</w:t>
      </w:r>
      <w:r w:rsidR="00EC7F3B" w:rsidRPr="003E09A2">
        <w:rPr>
          <w:rFonts w:ascii="Lato" w:hAnsi="Lato"/>
          <w:highlight w:val="yellow"/>
        </w:rPr>
        <w:t xml:space="preserve">m does not record </w:t>
      </w:r>
      <w:proofErr w:type="gramStart"/>
      <w:r w:rsidR="00EC7F3B" w:rsidRPr="003E09A2">
        <w:rPr>
          <w:rFonts w:ascii="Lato" w:hAnsi="Lato"/>
          <w:highlight w:val="yellow"/>
        </w:rPr>
        <w:t>Failed</w:t>
      </w:r>
      <w:proofErr w:type="gramEnd"/>
      <w:r w:rsidR="00EC7F3B" w:rsidRPr="003E09A2">
        <w:rPr>
          <w:rFonts w:ascii="Lato" w:hAnsi="Lato"/>
          <w:highlight w:val="yellow"/>
        </w:rPr>
        <w:t xml:space="preserve"> logins.</w:t>
      </w:r>
    </w:p>
    <w:p w:rsidR="00006A62" w:rsidRPr="003E09A2" w:rsidRDefault="00006A62" w:rsidP="00006A62">
      <w:pPr>
        <w:pStyle w:val="Heading2"/>
        <w:numPr>
          <w:ilvl w:val="2"/>
          <w:numId w:val="1"/>
        </w:numPr>
        <w:ind w:hanging="144"/>
        <w:rPr>
          <w:rFonts w:ascii="Lato" w:hAnsi="Lato"/>
        </w:rPr>
      </w:pPr>
      <w:bookmarkStart w:id="9" w:name="_Toc386726018"/>
      <w:proofErr w:type="spellStart"/>
      <w:r w:rsidRPr="003E09A2">
        <w:rPr>
          <w:rFonts w:ascii="Lato" w:hAnsi="Lato"/>
        </w:rPr>
        <w:t>Remediations</w:t>
      </w:r>
      <w:bookmarkEnd w:id="9"/>
      <w:proofErr w:type="spellEnd"/>
    </w:p>
    <w:p w:rsidR="00C75BD5" w:rsidRPr="003E09A2" w:rsidRDefault="00EC7F3B" w:rsidP="00EC7F3B">
      <w:pPr>
        <w:ind w:left="1440"/>
        <w:rPr>
          <w:rFonts w:ascii="Lato" w:hAnsi="Lato"/>
          <w:b/>
          <w:highlight w:val="yellow"/>
        </w:rPr>
      </w:pPr>
      <w:r w:rsidRPr="003E09A2">
        <w:rPr>
          <w:rFonts w:ascii="Lato" w:hAnsi="Lato"/>
          <w:b/>
          <w:highlight w:val="yellow"/>
        </w:rPr>
        <w:t>Auditing</w:t>
      </w:r>
    </w:p>
    <w:p w:rsidR="004F358D" w:rsidRPr="003E09A2" w:rsidRDefault="00C75BD5" w:rsidP="00C75BD5">
      <w:pPr>
        <w:pStyle w:val="ListParagraph"/>
        <w:numPr>
          <w:ilvl w:val="0"/>
          <w:numId w:val="15"/>
        </w:numPr>
        <w:rPr>
          <w:rFonts w:ascii="Lato" w:hAnsi="Lato"/>
          <w:highlight w:val="yellow"/>
        </w:rPr>
      </w:pPr>
      <w:r w:rsidRPr="003E09A2">
        <w:rPr>
          <w:rFonts w:ascii="Lato" w:hAnsi="Lato"/>
          <w:highlight w:val="yellow"/>
        </w:rPr>
        <w:t xml:space="preserve">Infrastructure – auditing features were enabled on dedicated network devices and external facing Linux </w:t>
      </w:r>
      <w:r w:rsidR="00CA00A7" w:rsidRPr="003E09A2">
        <w:rPr>
          <w:rFonts w:ascii="Lato" w:hAnsi="Lato"/>
          <w:highlight w:val="yellow"/>
        </w:rPr>
        <w:t>W</w:t>
      </w:r>
      <w:r w:rsidRPr="003E09A2">
        <w:rPr>
          <w:rFonts w:ascii="Lato" w:hAnsi="Lato"/>
          <w:highlight w:val="yellow"/>
        </w:rPr>
        <w:t xml:space="preserve">eb </w:t>
      </w:r>
      <w:r w:rsidR="00CA00A7" w:rsidRPr="003E09A2">
        <w:rPr>
          <w:rFonts w:ascii="Lato" w:hAnsi="Lato"/>
          <w:highlight w:val="yellow"/>
        </w:rPr>
        <w:t>S</w:t>
      </w:r>
      <w:r w:rsidRPr="003E09A2">
        <w:rPr>
          <w:rFonts w:ascii="Lato" w:hAnsi="Lato"/>
          <w:highlight w:val="yellow"/>
        </w:rPr>
        <w:t>ervers.</w:t>
      </w:r>
    </w:p>
    <w:p w:rsidR="00E56D05" w:rsidRPr="003E09A2" w:rsidRDefault="000444F2" w:rsidP="00E56D05">
      <w:pPr>
        <w:pStyle w:val="Heading2"/>
        <w:rPr>
          <w:rFonts w:ascii="Lato" w:hAnsi="Lato" w:cstheme="minorHAnsi"/>
        </w:rPr>
      </w:pPr>
      <w:bookmarkStart w:id="10" w:name="_Toc288208147"/>
      <w:bookmarkStart w:id="11" w:name="_Toc339379322"/>
      <w:r w:rsidRPr="003E09A2">
        <w:rPr>
          <w:rFonts w:ascii="Lato" w:hAnsi="Lato"/>
        </w:rPr>
        <w:t xml:space="preserve"> </w:t>
      </w:r>
      <w:bookmarkStart w:id="12" w:name="_Toc386726019"/>
      <w:r w:rsidR="00FE0B6E" w:rsidRPr="003E09A2">
        <w:rPr>
          <w:rFonts w:ascii="Lato" w:hAnsi="Lato"/>
        </w:rPr>
        <w:t xml:space="preserve">Assumptions, </w:t>
      </w:r>
      <w:r w:rsidR="00A72AE4" w:rsidRPr="003E09A2">
        <w:rPr>
          <w:rFonts w:ascii="Lato" w:hAnsi="Lato"/>
        </w:rPr>
        <w:t>Constraints</w:t>
      </w:r>
      <w:bookmarkEnd w:id="10"/>
      <w:r w:rsidR="00FE0B6E" w:rsidRPr="003E09A2">
        <w:rPr>
          <w:rFonts w:ascii="Lato" w:hAnsi="Lato"/>
        </w:rPr>
        <w:t>, and Deviations</w:t>
      </w:r>
      <w:bookmarkEnd w:id="12"/>
    </w:p>
    <w:p w:rsidR="000B5BF0" w:rsidRPr="003E09A2" w:rsidRDefault="00014EB5" w:rsidP="00E56D05">
      <w:pPr>
        <w:ind w:left="720"/>
        <w:rPr>
          <w:rFonts w:ascii="Lato" w:hAnsi="Lato"/>
        </w:rPr>
      </w:pPr>
      <w:r w:rsidRPr="003E09A2">
        <w:rPr>
          <w:rFonts w:ascii="Lato" w:hAnsi="Lato"/>
          <w:highlight w:val="yellow"/>
        </w:rPr>
        <w:t>(Revise as needed)</w:t>
      </w:r>
      <w:bookmarkEnd w:id="11"/>
    </w:p>
    <w:p w:rsidR="00A72AE4" w:rsidRPr="003E09A2" w:rsidRDefault="00A72AE4" w:rsidP="00CD390D">
      <w:pPr>
        <w:pStyle w:val="Head2Text"/>
        <w:rPr>
          <w:rFonts w:ascii="Lato" w:hAnsi="Lato"/>
        </w:rPr>
      </w:pPr>
      <w:bookmarkStart w:id="13" w:name="_Toc298148721"/>
      <w:bookmarkStart w:id="14" w:name="_Toc298149387"/>
      <w:r w:rsidRPr="003E09A2">
        <w:rPr>
          <w:rFonts w:ascii="Lato" w:eastAsia="Calibri" w:hAnsi="Lato"/>
        </w:rPr>
        <w:t>The following assumptions and constraints apply to the development of this SAR:</w:t>
      </w:r>
      <w:bookmarkEnd w:id="13"/>
      <w:bookmarkEnd w:id="14"/>
    </w:p>
    <w:p w:rsidR="00A72AE4" w:rsidRPr="003E09A2" w:rsidRDefault="00A72AE4" w:rsidP="003E3396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</w:rPr>
      </w:pPr>
      <w:r w:rsidRPr="003E09A2">
        <w:rPr>
          <w:rFonts w:ascii="Lato" w:hAnsi="Lato"/>
        </w:rPr>
        <w:t>The authorization boundary described in the SSP is accurate and complete.</w:t>
      </w:r>
    </w:p>
    <w:p w:rsidR="00A72AE4" w:rsidRPr="003E09A2" w:rsidRDefault="008437D3" w:rsidP="003E3396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</w:rPr>
      </w:pPr>
      <w:r w:rsidRPr="003E09A2">
        <w:rPr>
          <w:rFonts w:ascii="Lato" w:hAnsi="Lato"/>
        </w:rPr>
        <w:t>The system</w:t>
      </w:r>
      <w:r w:rsidR="00A72AE4" w:rsidRPr="003E09A2">
        <w:rPr>
          <w:rFonts w:ascii="Lato" w:hAnsi="Lato"/>
        </w:rPr>
        <w:t xml:space="preserve"> </w:t>
      </w:r>
      <w:r w:rsidR="006E3C23" w:rsidRPr="003E09A2">
        <w:rPr>
          <w:rFonts w:ascii="Lato" w:hAnsi="Lato"/>
        </w:rPr>
        <w:t xml:space="preserve">is </w:t>
      </w:r>
      <w:r w:rsidR="00A72AE4" w:rsidRPr="003E09A2">
        <w:rPr>
          <w:rFonts w:ascii="Lato" w:hAnsi="Lato"/>
        </w:rPr>
        <w:t xml:space="preserve">presently in the </w:t>
      </w:r>
      <w:sdt>
        <w:sdtPr>
          <w:rPr>
            <w:rFonts w:ascii="Lato" w:hAnsi="Lato"/>
            <w:highlight w:val="yellow"/>
          </w:rPr>
          <w:alias w:val="SDLC state"/>
          <w:tag w:val="SDLC"/>
          <w:id w:val="-170257904"/>
          <w:showingPlcHdr/>
          <w:dropDownList>
            <w:listItem w:value="Choose an item."/>
            <w:listItem w:displayText="initiation" w:value="initiation"/>
            <w:listItem w:displayText="development and acquisition" w:value="development and acquisition"/>
            <w:listItem w:displayText="implementation" w:value="implementation"/>
            <w:listItem w:displayText="operation and maintenance" w:value="operation and maintenance"/>
            <w:listItem w:displayText="disposal" w:value="disposal"/>
          </w:dropDownList>
        </w:sdtPr>
        <w:sdtContent>
          <w:r w:rsidR="00BB1EE1" w:rsidRPr="003E09A2">
            <w:rPr>
              <w:rStyle w:val="PlaceholderText"/>
              <w:rFonts w:ascii="Lato" w:hAnsi="Lato"/>
              <w:highlight w:val="yellow"/>
            </w:rPr>
            <w:t>Choose an item.</w:t>
          </w:r>
        </w:sdtContent>
      </w:sdt>
      <w:r w:rsidR="00BB1EE1" w:rsidRPr="003E09A2">
        <w:rPr>
          <w:rFonts w:ascii="Lato" w:hAnsi="Lato"/>
        </w:rPr>
        <w:t xml:space="preserve"> </w:t>
      </w:r>
      <w:proofErr w:type="gramStart"/>
      <w:r w:rsidR="00A72AE4" w:rsidRPr="003E09A2">
        <w:rPr>
          <w:rFonts w:ascii="Lato" w:hAnsi="Lato"/>
        </w:rPr>
        <w:t>phase</w:t>
      </w:r>
      <w:proofErr w:type="gramEnd"/>
      <w:r w:rsidR="00A72AE4" w:rsidRPr="003E09A2">
        <w:rPr>
          <w:rFonts w:ascii="Lato" w:hAnsi="Lato"/>
        </w:rPr>
        <w:t xml:space="preserve"> of its System</w:t>
      </w:r>
      <w:r w:rsidR="0012742A" w:rsidRPr="003E09A2">
        <w:rPr>
          <w:rFonts w:ascii="Lato" w:hAnsi="Lato"/>
        </w:rPr>
        <w:t xml:space="preserve"> Development Life Cycle (SDLC).</w:t>
      </w:r>
    </w:p>
    <w:p w:rsidR="00A72AE4" w:rsidRPr="003E09A2" w:rsidRDefault="00A72AE4" w:rsidP="003E3396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</w:rPr>
      </w:pPr>
      <w:r w:rsidRPr="003E09A2">
        <w:rPr>
          <w:rFonts w:ascii="Lato" w:hAnsi="Lato"/>
        </w:rPr>
        <w:t>All key stakeholders of the system were involved with the risk assessment process.</w:t>
      </w:r>
    </w:p>
    <w:p w:rsidR="00A72AE4" w:rsidRPr="003E09A2" w:rsidRDefault="00A72AE4" w:rsidP="003E3396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</w:rPr>
      </w:pPr>
      <w:r w:rsidRPr="003E09A2">
        <w:rPr>
          <w:rFonts w:ascii="Lato" w:hAnsi="Lato"/>
        </w:rPr>
        <w:t xml:space="preserve">Remediation activities were </w:t>
      </w:r>
      <w:r w:rsidR="00C00DFC" w:rsidRPr="003E09A2">
        <w:rPr>
          <w:rFonts w:ascii="Lato" w:hAnsi="Lato"/>
        </w:rPr>
        <w:t>verified to</w:t>
      </w:r>
      <w:r w:rsidRPr="003E09A2">
        <w:rPr>
          <w:rFonts w:ascii="Lato" w:hAnsi="Lato"/>
        </w:rPr>
        <w:t xml:space="preserve"> reduce or eliminate system risk prior to the creation of the final </w:t>
      </w:r>
      <w:r w:rsidR="00C9068E" w:rsidRPr="003E09A2">
        <w:rPr>
          <w:rFonts w:ascii="Lato" w:hAnsi="Lato"/>
        </w:rPr>
        <w:t>SAR</w:t>
      </w:r>
      <w:r w:rsidRPr="003E09A2">
        <w:rPr>
          <w:rFonts w:ascii="Lato" w:hAnsi="Lato"/>
        </w:rPr>
        <w:t>.</w:t>
      </w:r>
    </w:p>
    <w:p w:rsidR="00FE0B6E" w:rsidRPr="003E09A2" w:rsidRDefault="00C442D6" w:rsidP="00FE0B6E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</w:rPr>
      </w:pPr>
      <w:r w:rsidRPr="003E09A2">
        <w:rPr>
          <w:rFonts w:ascii="Lato" w:hAnsi="Lato"/>
        </w:rPr>
        <w:t xml:space="preserve">Remaining </w:t>
      </w:r>
      <w:r w:rsidR="008437D3" w:rsidRPr="003E09A2">
        <w:rPr>
          <w:rFonts w:ascii="Lato" w:hAnsi="Lato"/>
        </w:rPr>
        <w:t xml:space="preserve">vulnerabilities </w:t>
      </w:r>
      <w:r w:rsidRPr="003E09A2">
        <w:rPr>
          <w:rFonts w:ascii="Lato" w:hAnsi="Lato"/>
        </w:rPr>
        <w:t xml:space="preserve">are </w:t>
      </w:r>
      <w:r w:rsidR="00A72AE4" w:rsidRPr="003E09A2">
        <w:rPr>
          <w:rFonts w:ascii="Lato" w:hAnsi="Lato"/>
        </w:rPr>
        <w:t xml:space="preserve">tracked in the system’s </w:t>
      </w:r>
      <w:r w:rsidR="0055220E" w:rsidRPr="003E09A2">
        <w:rPr>
          <w:rFonts w:ascii="Lato" w:hAnsi="Lato"/>
        </w:rPr>
        <w:t>Plan of Action &amp; Milestones (</w:t>
      </w:r>
      <w:r w:rsidR="00A72AE4" w:rsidRPr="003E09A2">
        <w:rPr>
          <w:rFonts w:ascii="Lato" w:hAnsi="Lato"/>
        </w:rPr>
        <w:t>POA&amp;M</w:t>
      </w:r>
      <w:r w:rsidR="006E3C23" w:rsidRPr="003E09A2">
        <w:rPr>
          <w:rFonts w:ascii="Lato" w:hAnsi="Lato"/>
        </w:rPr>
        <w:t>s</w:t>
      </w:r>
      <w:r w:rsidR="0055220E" w:rsidRPr="003E09A2">
        <w:rPr>
          <w:rFonts w:ascii="Lato" w:hAnsi="Lato"/>
        </w:rPr>
        <w:t>)</w:t>
      </w:r>
      <w:r w:rsidR="00A72AE4" w:rsidRPr="003E09A2">
        <w:rPr>
          <w:rFonts w:ascii="Lato" w:hAnsi="Lato"/>
        </w:rPr>
        <w:t>.</w:t>
      </w:r>
    </w:p>
    <w:p w:rsidR="00FE0B6E" w:rsidRPr="003E09A2" w:rsidRDefault="00FE0B6E" w:rsidP="00FE0B6E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  <w:b/>
          <w:highlight w:val="yellow"/>
        </w:rPr>
      </w:pPr>
      <w:r w:rsidRPr="003E09A2">
        <w:rPr>
          <w:rFonts w:ascii="Lato" w:hAnsi="Lato"/>
          <w:b/>
          <w:highlight w:val="yellow"/>
        </w:rPr>
        <w:t>List any controls not identified in the SAP</w:t>
      </w:r>
    </w:p>
    <w:p w:rsidR="00FE0B6E" w:rsidRPr="003E09A2" w:rsidRDefault="00FE0B6E" w:rsidP="00FE0B6E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  <w:b/>
          <w:highlight w:val="yellow"/>
        </w:rPr>
      </w:pPr>
      <w:r w:rsidRPr="003E09A2">
        <w:rPr>
          <w:rFonts w:ascii="Lato" w:hAnsi="Lato"/>
          <w:b/>
          <w:highlight w:val="yellow"/>
        </w:rPr>
        <w:t xml:space="preserve">Identify Security Plan changes after the SAP </w:t>
      </w:r>
    </w:p>
    <w:p w:rsidR="00FE0B6E" w:rsidRPr="003E09A2" w:rsidRDefault="00FE0B6E" w:rsidP="00FE0B6E">
      <w:pPr>
        <w:pStyle w:val="Head2Text"/>
        <w:numPr>
          <w:ilvl w:val="0"/>
          <w:numId w:val="5"/>
        </w:numPr>
        <w:ind w:left="1440"/>
        <w:contextualSpacing/>
        <w:rPr>
          <w:rFonts w:ascii="Lato" w:hAnsi="Lato"/>
          <w:b/>
        </w:rPr>
      </w:pPr>
      <w:r w:rsidRPr="003E09A2">
        <w:rPr>
          <w:rFonts w:ascii="Lato" w:hAnsi="Lato"/>
          <w:b/>
          <w:highlight w:val="yellow"/>
        </w:rPr>
        <w:t>List any other changes that were not included in the SAP</w:t>
      </w:r>
    </w:p>
    <w:p w:rsidR="00536231" w:rsidRPr="003E09A2" w:rsidRDefault="00C9068E" w:rsidP="003E3396">
      <w:pPr>
        <w:pStyle w:val="Heading1"/>
        <w:numPr>
          <w:ilvl w:val="0"/>
          <w:numId w:val="1"/>
        </w:numPr>
        <w:rPr>
          <w:rFonts w:ascii="Lato" w:hAnsi="Lato"/>
        </w:rPr>
      </w:pPr>
      <w:bookmarkStart w:id="15" w:name="_Toc339379325"/>
      <w:bookmarkStart w:id="16" w:name="_Toc386726020"/>
      <w:r w:rsidRPr="003E09A2">
        <w:rPr>
          <w:rFonts w:ascii="Lato" w:hAnsi="Lato"/>
        </w:rPr>
        <w:t>Appendices Descriptions</w:t>
      </w:r>
      <w:bookmarkEnd w:id="15"/>
      <w:bookmarkEnd w:id="16"/>
    </w:p>
    <w:p w:rsidR="00DB54FC" w:rsidRPr="003E09A2" w:rsidRDefault="00001348" w:rsidP="00C9068E">
      <w:pPr>
        <w:tabs>
          <w:tab w:val="left" w:pos="360"/>
        </w:tabs>
        <w:ind w:left="360"/>
        <w:rPr>
          <w:rFonts w:ascii="Lato" w:eastAsia="Times New Roman" w:hAnsi="Lato" w:cstheme="minorHAnsi"/>
        </w:rPr>
      </w:pPr>
      <w:bookmarkStart w:id="17" w:name="_Toc288208165"/>
      <w:r w:rsidRPr="003E09A2">
        <w:rPr>
          <w:rFonts w:ascii="Lato" w:eastAsia="Times New Roman" w:hAnsi="Lato" w:cstheme="minorHAnsi"/>
        </w:rPr>
        <w:t xml:space="preserve">Reference the appendices below for </w:t>
      </w:r>
      <w:r w:rsidR="00A84216" w:rsidRPr="003E09A2">
        <w:rPr>
          <w:rFonts w:ascii="Lato" w:eastAsia="Times New Roman" w:hAnsi="Lato" w:cstheme="minorHAnsi"/>
        </w:rPr>
        <w:t xml:space="preserve">detailed assessment </w:t>
      </w:r>
      <w:r w:rsidRPr="003E09A2">
        <w:rPr>
          <w:rFonts w:ascii="Lato" w:eastAsia="Times New Roman" w:hAnsi="Lato" w:cstheme="minorHAnsi"/>
        </w:rPr>
        <w:t>information:</w:t>
      </w:r>
    </w:p>
    <w:p w:rsidR="00001348" w:rsidRPr="003E09A2" w:rsidRDefault="00001348" w:rsidP="007D3AFE">
      <w:pPr>
        <w:pStyle w:val="ListParagraph"/>
        <w:numPr>
          <w:ilvl w:val="0"/>
          <w:numId w:val="7"/>
        </w:numPr>
        <w:spacing w:after="0" w:line="240" w:lineRule="auto"/>
        <w:ind w:left="810" w:hanging="450"/>
        <w:rPr>
          <w:rFonts w:ascii="Lato" w:eastAsia="Times New Roman" w:hAnsi="Lato" w:cstheme="minorHAnsi"/>
        </w:rPr>
      </w:pPr>
      <w:r w:rsidRPr="003E09A2">
        <w:rPr>
          <w:rFonts w:ascii="Lato" w:eastAsia="Times New Roman" w:hAnsi="Lato" w:cstheme="minorHAnsi"/>
        </w:rPr>
        <w:t xml:space="preserve">Appendix </w:t>
      </w:r>
      <w:r w:rsidR="00906466" w:rsidRPr="003E09A2">
        <w:rPr>
          <w:rFonts w:ascii="Lato" w:eastAsia="Times New Roman" w:hAnsi="Lato" w:cstheme="minorHAnsi"/>
        </w:rPr>
        <w:t>A</w:t>
      </w:r>
      <w:r w:rsidR="00222FE8" w:rsidRPr="003E09A2">
        <w:rPr>
          <w:rFonts w:ascii="Lato" w:eastAsia="Times New Roman" w:hAnsi="Lato" w:cstheme="minorHAnsi"/>
        </w:rPr>
        <w:t xml:space="preserve">: </w:t>
      </w:r>
      <w:r w:rsidRPr="003E09A2">
        <w:rPr>
          <w:rFonts w:ascii="Lato" w:eastAsia="Times New Roman" w:hAnsi="Lato" w:cstheme="minorHAnsi"/>
        </w:rPr>
        <w:t xml:space="preserve"> </w:t>
      </w:r>
      <w:r w:rsidR="00CD66FA" w:rsidRPr="003E09A2">
        <w:rPr>
          <w:rFonts w:ascii="Lato" w:eastAsia="Times New Roman" w:hAnsi="Lato" w:cstheme="minorHAnsi"/>
        </w:rPr>
        <w:t>Issue Resolution (</w:t>
      </w:r>
      <w:r w:rsidR="005035BB" w:rsidRPr="003E09A2">
        <w:rPr>
          <w:rFonts w:ascii="Lato" w:eastAsia="Times New Roman" w:hAnsi="Lato" w:cstheme="minorHAnsi"/>
        </w:rPr>
        <w:t xml:space="preserve">VA - </w:t>
      </w:r>
      <w:r w:rsidR="00CD66FA" w:rsidRPr="003E09A2">
        <w:rPr>
          <w:rFonts w:ascii="Lato" w:eastAsia="Times New Roman" w:hAnsi="Lato" w:cstheme="minorHAnsi"/>
        </w:rPr>
        <w:t>IR</w:t>
      </w:r>
      <w:r w:rsidRPr="003E09A2">
        <w:rPr>
          <w:rFonts w:ascii="Lato" w:eastAsia="Times New Roman" w:hAnsi="Lato" w:cstheme="minorHAnsi"/>
        </w:rPr>
        <w:t>) contains a detailed listing of vulnerabilities identified to include a description, threat-source, existing controls, likelihood, impact, r</w:t>
      </w:r>
      <w:r w:rsidR="00237B83" w:rsidRPr="003E09A2">
        <w:rPr>
          <w:rFonts w:ascii="Lato" w:eastAsia="Times New Roman" w:hAnsi="Lato" w:cstheme="minorHAnsi"/>
        </w:rPr>
        <w:t>isk level, and recommendation.</w:t>
      </w:r>
    </w:p>
    <w:p w:rsidR="005035BB" w:rsidRPr="003E09A2" w:rsidRDefault="00906466" w:rsidP="00C9068E">
      <w:pPr>
        <w:pStyle w:val="ListParagraph"/>
        <w:numPr>
          <w:ilvl w:val="0"/>
          <w:numId w:val="7"/>
        </w:numPr>
        <w:spacing w:after="0" w:line="240" w:lineRule="auto"/>
        <w:ind w:left="810" w:hanging="450"/>
        <w:rPr>
          <w:rFonts w:ascii="Lato" w:eastAsia="Times New Roman" w:hAnsi="Lato" w:cstheme="minorHAnsi"/>
        </w:rPr>
      </w:pPr>
      <w:r w:rsidRPr="003E09A2">
        <w:rPr>
          <w:rFonts w:ascii="Lato" w:eastAsia="Times New Roman" w:hAnsi="Lato" w:cstheme="minorHAnsi"/>
        </w:rPr>
        <w:lastRenderedPageBreak/>
        <w:t xml:space="preserve">Appendix </w:t>
      </w:r>
      <w:r w:rsidR="00A84216" w:rsidRPr="003E09A2">
        <w:rPr>
          <w:rFonts w:ascii="Lato" w:eastAsia="Times New Roman" w:hAnsi="Lato" w:cstheme="minorHAnsi"/>
        </w:rPr>
        <w:t>B</w:t>
      </w:r>
      <w:r w:rsidR="00222FE8" w:rsidRPr="003E09A2">
        <w:rPr>
          <w:rFonts w:ascii="Lato" w:eastAsia="Times New Roman" w:hAnsi="Lato" w:cstheme="minorHAnsi"/>
        </w:rPr>
        <w:t xml:space="preserve">: </w:t>
      </w:r>
      <w:r w:rsidR="00001348" w:rsidRPr="003E09A2">
        <w:rPr>
          <w:rFonts w:ascii="Lato" w:eastAsia="Times New Roman" w:hAnsi="Lato" w:cstheme="minorHAnsi"/>
        </w:rPr>
        <w:t xml:space="preserve"> </w:t>
      </w:r>
      <w:r w:rsidR="005035BB" w:rsidRPr="003E09A2">
        <w:rPr>
          <w:rFonts w:ascii="Lato" w:eastAsia="Times New Roman" w:hAnsi="Lato" w:cstheme="minorHAnsi"/>
        </w:rPr>
        <w:t>Risk Tables</w:t>
      </w:r>
    </w:p>
    <w:p w:rsidR="005035BB" w:rsidRPr="003E09A2" w:rsidRDefault="005035BB" w:rsidP="007D3AFE">
      <w:pPr>
        <w:pStyle w:val="ListParagraph"/>
        <w:numPr>
          <w:ilvl w:val="0"/>
          <w:numId w:val="7"/>
        </w:numPr>
        <w:spacing w:after="0" w:line="240" w:lineRule="auto"/>
        <w:ind w:left="810" w:hanging="450"/>
        <w:rPr>
          <w:rFonts w:ascii="Lato" w:eastAsia="Times New Roman" w:hAnsi="Lato" w:cstheme="minorHAnsi"/>
        </w:rPr>
      </w:pPr>
      <w:r w:rsidRPr="003E09A2">
        <w:rPr>
          <w:rFonts w:ascii="Lato" w:eastAsia="Times New Roman" w:hAnsi="Lato" w:cstheme="minorHAnsi"/>
        </w:rPr>
        <w:t xml:space="preserve">Appendix C: </w:t>
      </w:r>
      <w:r w:rsidR="00001348" w:rsidRPr="003E09A2">
        <w:rPr>
          <w:rFonts w:ascii="Lato" w:eastAsia="Times New Roman" w:hAnsi="Lato" w:cstheme="minorHAnsi"/>
        </w:rPr>
        <w:t>Assessment Cases include examinations, interviews, and tests performed on selected security controls as outlined in the Security Assessment Plan (SAP) Control Selection Table (CST).</w:t>
      </w:r>
    </w:p>
    <w:p w:rsidR="005035BB" w:rsidRPr="003E09A2" w:rsidRDefault="005035BB" w:rsidP="00C9068E">
      <w:pPr>
        <w:pStyle w:val="ListParagraph"/>
        <w:numPr>
          <w:ilvl w:val="0"/>
          <w:numId w:val="7"/>
        </w:numPr>
        <w:spacing w:after="0" w:line="240" w:lineRule="auto"/>
        <w:ind w:left="810" w:hanging="450"/>
        <w:rPr>
          <w:rFonts w:ascii="Lato" w:eastAsia="Times New Roman" w:hAnsi="Lato" w:cstheme="minorHAnsi"/>
        </w:rPr>
      </w:pPr>
      <w:r w:rsidRPr="003E09A2">
        <w:rPr>
          <w:rFonts w:ascii="Lato" w:eastAsia="Times New Roman" w:hAnsi="Lato" w:cstheme="minorHAnsi"/>
        </w:rPr>
        <w:t>Appendix D: Technical Test Report</w:t>
      </w:r>
    </w:p>
    <w:p w:rsidR="005035BB" w:rsidRPr="003E09A2" w:rsidRDefault="005035BB" w:rsidP="005035BB">
      <w:pPr>
        <w:spacing w:after="0" w:line="240" w:lineRule="auto"/>
        <w:rPr>
          <w:rFonts w:ascii="Lato" w:eastAsia="Times New Roman" w:hAnsi="Lato" w:cstheme="minorHAnsi"/>
        </w:rPr>
      </w:pPr>
    </w:p>
    <w:p w:rsidR="005035BB" w:rsidRPr="003E09A2" w:rsidRDefault="005035BB" w:rsidP="005035BB">
      <w:pPr>
        <w:spacing w:after="0" w:line="240" w:lineRule="auto"/>
        <w:rPr>
          <w:rFonts w:ascii="Lato" w:eastAsia="Times New Roman" w:hAnsi="Lato" w:cstheme="minorHAnsi"/>
        </w:rPr>
      </w:pPr>
    </w:p>
    <w:p w:rsidR="00C23201" w:rsidRPr="003E09A2" w:rsidRDefault="00C23201" w:rsidP="00E06950">
      <w:pPr>
        <w:rPr>
          <w:rFonts w:ascii="Lato" w:hAnsi="Lato"/>
        </w:rPr>
      </w:pPr>
      <w:bookmarkStart w:id="18" w:name="_Toc339379326"/>
      <w:bookmarkStart w:id="19" w:name="_Toc386726021"/>
      <w:bookmarkEnd w:id="17"/>
      <w:r w:rsidRPr="003E09A2">
        <w:rPr>
          <w:rFonts w:ascii="Lato" w:hAnsi="Lato"/>
        </w:rPr>
        <w:t>Assessor Statement</w:t>
      </w:r>
      <w:bookmarkEnd w:id="18"/>
      <w:bookmarkEnd w:id="19"/>
    </w:p>
    <w:p w:rsidR="00C23201" w:rsidRPr="003E09A2" w:rsidRDefault="007D3AFE" w:rsidP="004A36E0">
      <w:pPr>
        <w:pStyle w:val="Head2Text"/>
        <w:ind w:left="360"/>
        <w:rPr>
          <w:rFonts w:ascii="Lato" w:eastAsiaTheme="minorHAnsi" w:hAnsi="Lato"/>
        </w:rPr>
      </w:pPr>
      <w:r w:rsidRPr="003E09A2">
        <w:rPr>
          <w:rFonts w:ascii="Lato" w:hAnsi="Lato"/>
          <w:highlight w:val="yellow"/>
        </w:rPr>
        <w:t>[Assessor]</w:t>
      </w:r>
      <w:r w:rsidR="00870667" w:rsidRPr="003E09A2">
        <w:rPr>
          <w:rFonts w:ascii="Lato" w:eastAsiaTheme="minorHAnsi" w:hAnsi="Lato"/>
        </w:rPr>
        <w:t xml:space="preserve"> </w:t>
      </w:r>
      <w:r w:rsidR="00D1647A" w:rsidRPr="003E09A2">
        <w:rPr>
          <w:rFonts w:ascii="Lato" w:eastAsiaTheme="minorHAnsi" w:hAnsi="Lato"/>
        </w:rPr>
        <w:t xml:space="preserve">has completed a </w:t>
      </w:r>
      <w:r w:rsidR="00B411A1" w:rsidRPr="003E09A2">
        <w:rPr>
          <w:rFonts w:ascii="Lato" w:eastAsiaTheme="minorHAnsi" w:hAnsi="Lato"/>
        </w:rPr>
        <w:t>Security Assessment</w:t>
      </w:r>
      <w:r w:rsidR="00D1647A" w:rsidRPr="003E09A2">
        <w:rPr>
          <w:rFonts w:ascii="Lato" w:eastAsiaTheme="minorHAnsi" w:hAnsi="Lato"/>
        </w:rPr>
        <w:t xml:space="preserve"> of the </w:t>
      </w:r>
      <w:sdt>
        <w:sdtPr>
          <w:rPr>
            <w:rFonts w:ascii="Lato" w:hAnsi="Lato"/>
            <w:highlight w:val="yellow"/>
          </w:rPr>
          <w:alias w:val="Click here to Insert the Acronym for the system"/>
          <w:tag w:val="Keywords"/>
          <w:id w:val="-680277755"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="00C54933" w:rsidRPr="003E09A2">
            <w:rPr>
              <w:rFonts w:ascii="Lato" w:hAnsi="Lato"/>
              <w:highlight w:val="yellow"/>
            </w:rPr>
            <w:t>SYS Acronym</w:t>
          </w:r>
        </w:sdtContent>
      </w:sdt>
      <w:r w:rsidR="00676647" w:rsidRPr="003E09A2">
        <w:rPr>
          <w:rFonts w:ascii="Lato" w:eastAsiaTheme="minorHAnsi" w:hAnsi="Lato"/>
        </w:rPr>
        <w:t xml:space="preserve"> </w:t>
      </w:r>
      <w:r w:rsidR="00D1647A" w:rsidRPr="003E09A2">
        <w:rPr>
          <w:rFonts w:ascii="Lato" w:eastAsiaTheme="minorHAnsi" w:hAnsi="Lato"/>
        </w:rPr>
        <w:t>in accordance with:</w:t>
      </w:r>
      <w:r w:rsidR="000A67CC" w:rsidRPr="003E09A2">
        <w:rPr>
          <w:rFonts w:ascii="Lato" w:eastAsiaTheme="minorHAnsi" w:hAnsi="Lato"/>
        </w:rPr>
        <w:t xml:space="preserve"> </w:t>
      </w:r>
      <w:r w:rsidR="00D1647A" w:rsidRPr="003E09A2">
        <w:rPr>
          <w:rFonts w:ascii="Lato" w:eastAsiaTheme="minorHAnsi" w:hAnsi="Lato"/>
        </w:rPr>
        <w:t xml:space="preserve"> OMB Circular A-130; FISMA; and NIST Special Publications 800-37, Rev</w:t>
      </w:r>
      <w:r w:rsidR="00F45AFF" w:rsidRPr="003E09A2">
        <w:rPr>
          <w:rFonts w:ascii="Lato" w:eastAsiaTheme="minorHAnsi" w:hAnsi="Lato"/>
        </w:rPr>
        <w:t>.</w:t>
      </w:r>
      <w:r w:rsidR="00D1647A" w:rsidRPr="003E09A2">
        <w:rPr>
          <w:rFonts w:ascii="Lato" w:eastAsiaTheme="minorHAnsi" w:hAnsi="Lato"/>
        </w:rPr>
        <w:t xml:space="preserve"> 1; 800-53, Rev</w:t>
      </w:r>
      <w:r w:rsidR="00F45AFF" w:rsidRPr="003E09A2">
        <w:rPr>
          <w:rFonts w:ascii="Lato" w:eastAsiaTheme="minorHAnsi" w:hAnsi="Lato"/>
        </w:rPr>
        <w:t>.</w:t>
      </w:r>
      <w:r w:rsidR="00105342" w:rsidRPr="003E09A2">
        <w:rPr>
          <w:rFonts w:ascii="Lato" w:eastAsiaTheme="minorHAnsi" w:hAnsi="Lato"/>
        </w:rPr>
        <w:t xml:space="preserve"> 4</w:t>
      </w:r>
      <w:r w:rsidR="00D1647A" w:rsidRPr="003E09A2">
        <w:rPr>
          <w:rFonts w:ascii="Lato" w:eastAsiaTheme="minorHAnsi" w:hAnsi="Lato"/>
        </w:rPr>
        <w:t>; and</w:t>
      </w:r>
      <w:r w:rsidR="007A7AA8" w:rsidRPr="003E09A2">
        <w:rPr>
          <w:rFonts w:ascii="Lato" w:eastAsiaTheme="minorHAnsi" w:hAnsi="Lato"/>
        </w:rPr>
        <w:t xml:space="preserve"> Fiscal Service policies</w:t>
      </w:r>
      <w:r w:rsidR="005D5BA8" w:rsidRPr="003E09A2">
        <w:rPr>
          <w:rFonts w:ascii="Lato" w:eastAsiaTheme="minorHAnsi" w:hAnsi="Lato"/>
        </w:rPr>
        <w:t>.</w:t>
      </w:r>
    </w:p>
    <w:p w:rsidR="005D5BA8" w:rsidRPr="003E09A2" w:rsidRDefault="005D5BA8" w:rsidP="00374CA6">
      <w:pPr>
        <w:tabs>
          <w:tab w:val="left" w:pos="2970"/>
        </w:tabs>
        <w:spacing w:after="0"/>
        <w:contextualSpacing/>
        <w:rPr>
          <w:rFonts w:ascii="Lato" w:eastAsiaTheme="minorHAnsi" w:hAnsi="Lato"/>
        </w:rPr>
      </w:pPr>
    </w:p>
    <w:p w:rsidR="00374CA6" w:rsidRPr="003E09A2" w:rsidRDefault="00374CA6" w:rsidP="00374CA6">
      <w:pPr>
        <w:tabs>
          <w:tab w:val="left" w:pos="2970"/>
        </w:tabs>
        <w:spacing w:after="0"/>
        <w:contextualSpacing/>
        <w:rPr>
          <w:rFonts w:ascii="Lato" w:eastAsiaTheme="minorHAnsi" w:hAnsi="Lato"/>
        </w:rPr>
      </w:pPr>
    </w:p>
    <w:tbl>
      <w:tblPr>
        <w:tblW w:w="0" w:type="auto"/>
        <w:tblInd w:w="378" w:type="dxa"/>
        <w:tblLook w:val="04A0"/>
      </w:tblPr>
      <w:tblGrid>
        <w:gridCol w:w="5940"/>
        <w:gridCol w:w="450"/>
        <w:gridCol w:w="2808"/>
      </w:tblGrid>
      <w:tr w:rsidR="004E4BD6" w:rsidRPr="003E09A2" w:rsidTr="00374CA6">
        <w:trPr>
          <w:cantSplit/>
        </w:trPr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E6695" w:rsidRPr="003E09A2" w:rsidRDefault="002E6695" w:rsidP="005D5BA8">
            <w:pPr>
              <w:tabs>
                <w:tab w:val="left" w:pos="2970"/>
              </w:tabs>
              <w:contextualSpacing/>
              <w:rPr>
                <w:rFonts w:ascii="Lato" w:eastAsiaTheme="minorHAnsi" w:hAnsi="Lato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4E4BD6" w:rsidRPr="003E09A2" w:rsidRDefault="004E4BD6" w:rsidP="005D5BA8">
            <w:pPr>
              <w:tabs>
                <w:tab w:val="left" w:pos="2970"/>
              </w:tabs>
              <w:contextualSpacing/>
              <w:rPr>
                <w:rFonts w:ascii="Lato" w:eastAsiaTheme="minorHAnsi" w:hAnsi="Lato"/>
              </w:rPr>
            </w:pPr>
          </w:p>
        </w:tc>
        <w:tc>
          <w:tcPr>
            <w:tcW w:w="28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E4BD6" w:rsidRPr="003E09A2" w:rsidRDefault="004E4BD6" w:rsidP="005D5BA8">
            <w:pPr>
              <w:tabs>
                <w:tab w:val="left" w:pos="2970"/>
              </w:tabs>
              <w:contextualSpacing/>
              <w:rPr>
                <w:rFonts w:ascii="Lato" w:eastAsiaTheme="minorHAnsi" w:hAnsi="Lato"/>
              </w:rPr>
            </w:pPr>
          </w:p>
        </w:tc>
      </w:tr>
      <w:tr w:rsidR="004E4BD6" w:rsidRPr="003E09A2" w:rsidTr="007D3AFE">
        <w:trPr>
          <w:cantSplit/>
          <w:trHeight w:val="944"/>
        </w:trPr>
        <w:tc>
          <w:tcPr>
            <w:tcW w:w="59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3AFE" w:rsidRPr="003E09A2" w:rsidRDefault="00250CA8" w:rsidP="007D3AFE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NAME</w:t>
            </w:r>
            <w:r w:rsidR="00F840EF" w:rsidRPr="003E09A2">
              <w:rPr>
                <w:rFonts w:ascii="Lato" w:hAnsi="Lato"/>
                <w:highlight w:val="yellow"/>
              </w:rPr>
              <w:t xml:space="preserve">, </w:t>
            </w:r>
            <w:r w:rsidR="007D3AFE" w:rsidRPr="003E09A2">
              <w:rPr>
                <w:rFonts w:ascii="Lato" w:hAnsi="Lato"/>
                <w:highlight w:val="yellow"/>
              </w:rPr>
              <w:t>Title</w:t>
            </w:r>
          </w:p>
          <w:p w:rsidR="00231DD0" w:rsidRPr="003E09A2" w:rsidRDefault="007D3AFE" w:rsidP="002946F9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[Role]</w:t>
            </w:r>
          </w:p>
          <w:p w:rsidR="007D3AFE" w:rsidRPr="003E09A2" w:rsidRDefault="007D3AFE" w:rsidP="007D3AFE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[ORG]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4E4BD6" w:rsidRPr="003E09A2" w:rsidRDefault="004E4BD6" w:rsidP="002946F9">
            <w:pPr>
              <w:contextualSpacing/>
              <w:rPr>
                <w:rFonts w:ascii="Lato" w:hAnsi="Lato"/>
              </w:rPr>
            </w:pPr>
          </w:p>
        </w:tc>
        <w:tc>
          <w:tcPr>
            <w:tcW w:w="28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E4BD6" w:rsidRPr="003E09A2" w:rsidRDefault="004E4BD6" w:rsidP="002946F9">
            <w:pPr>
              <w:contextualSpacing/>
              <w:jc w:val="center"/>
              <w:rPr>
                <w:rFonts w:ascii="Lato" w:hAnsi="Lato"/>
              </w:rPr>
            </w:pPr>
            <w:r w:rsidRPr="003E09A2">
              <w:rPr>
                <w:rFonts w:ascii="Lato" w:eastAsia="Times New Roman" w:hAnsi="Lato"/>
                <w:snapToGrid w:val="0"/>
                <w:sz w:val="24"/>
                <w:szCs w:val="24"/>
              </w:rPr>
              <w:t>Date</w:t>
            </w:r>
          </w:p>
        </w:tc>
      </w:tr>
    </w:tbl>
    <w:p w:rsidR="00F840EF" w:rsidRPr="003E09A2" w:rsidRDefault="00F840EF" w:rsidP="00D016CB">
      <w:pPr>
        <w:pStyle w:val="NotHeader1"/>
        <w:rPr>
          <w:rFonts w:ascii="Lato" w:hAnsi="Lato"/>
        </w:rPr>
      </w:pPr>
    </w:p>
    <w:p w:rsidR="00C23201" w:rsidRPr="003E09A2" w:rsidRDefault="00C23201" w:rsidP="002946F9">
      <w:pPr>
        <w:shd w:val="clear" w:color="auto" w:fill="FFFFFF"/>
        <w:spacing w:before="120" w:after="120" w:line="240" w:lineRule="auto"/>
        <w:contextualSpacing/>
        <w:rPr>
          <w:rFonts w:ascii="Lato" w:eastAsia="Times New Roman" w:hAnsi="Lato"/>
          <w:snapToGrid w:val="0"/>
          <w:sz w:val="24"/>
          <w:szCs w:val="24"/>
        </w:rPr>
      </w:pPr>
    </w:p>
    <w:p w:rsidR="00C23201" w:rsidRPr="003E09A2" w:rsidRDefault="00C23201" w:rsidP="002946F9">
      <w:pPr>
        <w:shd w:val="clear" w:color="auto" w:fill="FFFFFF"/>
        <w:spacing w:before="120" w:after="120" w:line="240" w:lineRule="auto"/>
        <w:contextualSpacing/>
        <w:rPr>
          <w:rFonts w:ascii="Lato" w:eastAsia="Times New Roman" w:hAnsi="Lato"/>
          <w:snapToGrid w:val="0"/>
          <w:sz w:val="24"/>
          <w:szCs w:val="24"/>
        </w:rPr>
      </w:pPr>
    </w:p>
    <w:tbl>
      <w:tblPr>
        <w:tblW w:w="0" w:type="auto"/>
        <w:tblInd w:w="378" w:type="dxa"/>
        <w:tblLook w:val="04A0"/>
      </w:tblPr>
      <w:tblGrid>
        <w:gridCol w:w="5940"/>
        <w:gridCol w:w="450"/>
        <w:gridCol w:w="2808"/>
      </w:tblGrid>
      <w:tr w:rsidR="00F840EF" w:rsidRPr="003E09A2" w:rsidTr="00374CA6">
        <w:trPr>
          <w:cantSplit/>
        </w:trPr>
        <w:tc>
          <w:tcPr>
            <w:tcW w:w="5940" w:type="dxa"/>
            <w:tcBorders>
              <w:bottom w:val="single" w:sz="4" w:space="0" w:color="auto"/>
            </w:tcBorders>
          </w:tcPr>
          <w:p w:rsidR="00F840EF" w:rsidRPr="003E09A2" w:rsidRDefault="00F840EF" w:rsidP="002946F9">
            <w:pPr>
              <w:contextualSpacing/>
              <w:rPr>
                <w:rFonts w:ascii="Lato" w:hAnsi="Lato"/>
              </w:rPr>
            </w:pPr>
          </w:p>
        </w:tc>
        <w:tc>
          <w:tcPr>
            <w:tcW w:w="450" w:type="dxa"/>
          </w:tcPr>
          <w:p w:rsidR="00F840EF" w:rsidRPr="003E09A2" w:rsidRDefault="00F840EF" w:rsidP="002946F9">
            <w:pPr>
              <w:contextualSpacing/>
              <w:rPr>
                <w:rFonts w:ascii="Lato" w:hAnsi="Lato"/>
              </w:rPr>
            </w:pP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:rsidR="00F840EF" w:rsidRPr="003E09A2" w:rsidRDefault="00F840EF" w:rsidP="002946F9">
            <w:pPr>
              <w:contextualSpacing/>
              <w:rPr>
                <w:rFonts w:ascii="Lato" w:hAnsi="Lato"/>
              </w:rPr>
            </w:pPr>
          </w:p>
        </w:tc>
      </w:tr>
      <w:tr w:rsidR="00F840EF" w:rsidRPr="003E09A2" w:rsidTr="00374CA6">
        <w:trPr>
          <w:cantSplit/>
        </w:trPr>
        <w:tc>
          <w:tcPr>
            <w:tcW w:w="5940" w:type="dxa"/>
            <w:tcBorders>
              <w:top w:val="single" w:sz="4" w:space="0" w:color="auto"/>
            </w:tcBorders>
          </w:tcPr>
          <w:p w:rsidR="007D3AFE" w:rsidRPr="003E09A2" w:rsidRDefault="007D3AFE" w:rsidP="007D3AFE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NAME, Title</w:t>
            </w:r>
          </w:p>
          <w:p w:rsidR="007D3AFE" w:rsidRPr="003E09A2" w:rsidRDefault="007D3AFE" w:rsidP="007D3AFE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[Role]</w:t>
            </w:r>
          </w:p>
          <w:p w:rsidR="00231DD0" w:rsidRPr="003E09A2" w:rsidRDefault="007D3AFE" w:rsidP="007D3AFE">
            <w:pPr>
              <w:contextualSpacing/>
              <w:rPr>
                <w:rFonts w:ascii="Lato" w:hAnsi="Lato"/>
              </w:rPr>
            </w:pPr>
            <w:r w:rsidRPr="003E09A2">
              <w:rPr>
                <w:rFonts w:ascii="Lato" w:hAnsi="Lato"/>
                <w:highlight w:val="yellow"/>
              </w:rPr>
              <w:t>[ORG]</w:t>
            </w:r>
          </w:p>
        </w:tc>
        <w:tc>
          <w:tcPr>
            <w:tcW w:w="450" w:type="dxa"/>
          </w:tcPr>
          <w:p w:rsidR="00F840EF" w:rsidRPr="003E09A2" w:rsidRDefault="00F840EF" w:rsidP="002946F9">
            <w:pPr>
              <w:contextualSpacing/>
              <w:rPr>
                <w:rFonts w:ascii="Lato" w:hAnsi="Lato"/>
              </w:rPr>
            </w:pPr>
          </w:p>
        </w:tc>
        <w:tc>
          <w:tcPr>
            <w:tcW w:w="2808" w:type="dxa"/>
            <w:tcBorders>
              <w:top w:val="single" w:sz="4" w:space="0" w:color="auto"/>
            </w:tcBorders>
          </w:tcPr>
          <w:p w:rsidR="00F840EF" w:rsidRPr="003E09A2" w:rsidRDefault="00F840EF" w:rsidP="002946F9">
            <w:pPr>
              <w:contextualSpacing/>
              <w:jc w:val="center"/>
              <w:rPr>
                <w:rFonts w:ascii="Lato" w:hAnsi="Lato"/>
              </w:rPr>
            </w:pPr>
            <w:r w:rsidRPr="003E09A2">
              <w:rPr>
                <w:rFonts w:ascii="Lato" w:eastAsia="Times New Roman" w:hAnsi="Lato"/>
                <w:snapToGrid w:val="0"/>
                <w:sz w:val="24"/>
                <w:szCs w:val="24"/>
              </w:rPr>
              <w:t>Date</w:t>
            </w:r>
          </w:p>
        </w:tc>
      </w:tr>
    </w:tbl>
    <w:p w:rsidR="0081122C" w:rsidRPr="003E09A2" w:rsidRDefault="0081122C" w:rsidP="00C9068E">
      <w:pPr>
        <w:rPr>
          <w:rFonts w:ascii="Lato" w:hAnsi="Lato" w:cs="Calibri"/>
        </w:rPr>
        <w:sectPr w:rsidR="0081122C" w:rsidRPr="003E09A2" w:rsidSect="00A14FAD">
          <w:headerReference w:type="default" r:id="rId14"/>
          <w:footerReference w:type="default" r:id="rId15"/>
          <w:pgSz w:w="12240" w:h="15840"/>
          <w:pgMar w:top="1440" w:right="1440" w:bottom="1440" w:left="994" w:header="720" w:footer="432" w:gutter="0"/>
          <w:pgNumType w:start="1" w:chapStyle="1"/>
          <w:cols w:space="720"/>
          <w:docGrid w:linePitch="360"/>
        </w:sectPr>
      </w:pPr>
    </w:p>
    <w:p w:rsidR="00C9068E" w:rsidRPr="003E09A2" w:rsidRDefault="00C9068E">
      <w:pPr>
        <w:rPr>
          <w:rFonts w:ascii="Lato" w:hAnsi="Lato" w:cs="Calibri"/>
        </w:rPr>
      </w:pPr>
    </w:p>
    <w:sdt>
      <w:sdtPr>
        <w:rPr>
          <w:rFonts w:ascii="Lato" w:hAnsi="Lato"/>
        </w:rPr>
        <w:id w:val="-1469738877"/>
        <w:docPartObj>
          <w:docPartGallery w:val="Cover Pages"/>
          <w:docPartUnique/>
        </w:docPartObj>
      </w:sdtPr>
      <w:sdtEndPr>
        <w:rPr>
          <w:sz w:val="20"/>
          <w:szCs w:val="20"/>
          <w:highlight w:val="yellow"/>
        </w:rPr>
      </w:sdtEndPr>
      <w:sdtContent>
        <w:p w:rsidR="00506440" w:rsidRPr="003E09A2" w:rsidRDefault="00506440" w:rsidP="002B1F75">
          <w:pPr>
            <w:spacing w:after="0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1A084A" w:rsidP="001A084A">
          <w:pPr>
            <w:tabs>
              <w:tab w:val="left" w:pos="1575"/>
            </w:tabs>
            <w:spacing w:after="0" w:line="240" w:lineRule="auto"/>
            <w:rPr>
              <w:rFonts w:ascii="Lato" w:eastAsia="Times New Roman" w:hAnsi="Lato" w:cs="Times New Roman"/>
              <w:b/>
              <w:sz w:val="20"/>
              <w:szCs w:val="20"/>
            </w:rPr>
          </w:pPr>
          <w:r w:rsidRPr="003E09A2">
            <w:rPr>
              <w:rFonts w:ascii="Lato" w:eastAsia="Times New Roman" w:hAnsi="Lato" w:cs="Times New Roman"/>
              <w:b/>
              <w:sz w:val="20"/>
              <w:szCs w:val="20"/>
            </w:rPr>
            <w:tab/>
          </w: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C9068E" w:rsidRPr="003E09A2" w:rsidRDefault="00C9068E" w:rsidP="00C9068E">
          <w:pPr>
            <w:spacing w:after="0"/>
            <w:jc w:val="center"/>
            <w:rPr>
              <w:rFonts w:ascii="Lato" w:hAnsi="Lato"/>
              <w:color w:val="000000"/>
              <w:sz w:val="56"/>
              <w:szCs w:val="56"/>
            </w:rPr>
          </w:pPr>
          <w:r w:rsidRPr="003E09A2">
            <w:rPr>
              <w:rFonts w:ascii="Lato" w:hAnsi="Lato"/>
              <w:b/>
              <w:smallCaps/>
              <w:sz w:val="60"/>
              <w:szCs w:val="60"/>
            </w:rPr>
            <w:t>Appendix A</w:t>
          </w:r>
        </w:p>
        <w:p w:rsidR="00C9068E" w:rsidRPr="003E09A2" w:rsidRDefault="000D06A4" w:rsidP="00C9068E">
          <w:pPr>
            <w:spacing w:after="0"/>
            <w:jc w:val="center"/>
            <w:rPr>
              <w:rFonts w:ascii="Lato" w:hAnsi="Lato"/>
              <w:b/>
              <w:smallCaps/>
              <w:sz w:val="60"/>
              <w:szCs w:val="60"/>
            </w:rPr>
          </w:pPr>
          <w:r w:rsidRPr="003E09A2">
            <w:rPr>
              <w:rFonts w:ascii="Lato" w:hAnsi="Lato"/>
              <w:b/>
              <w:smallCaps/>
              <w:sz w:val="60"/>
              <w:szCs w:val="60"/>
            </w:rPr>
            <w:t xml:space="preserve">Vulnerability assessment </w:t>
          </w:r>
          <w:r w:rsidR="005035BB" w:rsidRPr="003E09A2">
            <w:rPr>
              <w:rFonts w:ascii="Lato" w:hAnsi="Lato"/>
              <w:b/>
              <w:smallCaps/>
              <w:sz w:val="60"/>
              <w:szCs w:val="60"/>
            </w:rPr>
            <w:t xml:space="preserve">– Issue Resolution </w:t>
          </w:r>
          <w:r w:rsidRPr="003E09A2">
            <w:rPr>
              <w:rFonts w:ascii="Lato" w:hAnsi="Lato"/>
              <w:b/>
              <w:smallCaps/>
              <w:sz w:val="60"/>
              <w:szCs w:val="60"/>
            </w:rPr>
            <w:t>(VA</w:t>
          </w:r>
          <w:r w:rsidR="005035BB" w:rsidRPr="003E09A2">
            <w:rPr>
              <w:rFonts w:ascii="Lato" w:hAnsi="Lato"/>
              <w:b/>
              <w:smallCaps/>
              <w:sz w:val="60"/>
              <w:szCs w:val="60"/>
            </w:rPr>
            <w:t xml:space="preserve"> - IR</w:t>
          </w:r>
          <w:r w:rsidRPr="003E09A2">
            <w:rPr>
              <w:rFonts w:ascii="Lato" w:hAnsi="Lato"/>
              <w:b/>
              <w:smallCaps/>
              <w:sz w:val="60"/>
              <w:szCs w:val="60"/>
            </w:rPr>
            <w:t>)</w:t>
          </w: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0A76B3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52"/>
              <w:szCs w:val="52"/>
            </w:rPr>
          </w:pPr>
          <w:sdt>
            <w:sdtPr>
              <w:rPr>
                <w:rFonts w:ascii="Lato" w:eastAsia="Times New Roman" w:hAnsi="Lato" w:cs="Times New Roman"/>
                <w:b/>
                <w:sz w:val="52"/>
                <w:szCs w:val="52"/>
              </w:rPr>
              <w:alias w:val="Click here to Insert the System Name"/>
              <w:tag w:val="Insert the System Name"/>
              <w:id w:val="269981234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 w:multiLine="1"/>
            </w:sdtPr>
            <w:sdtContent>
              <w:r w:rsidR="00506440" w:rsidRPr="003E09A2">
                <w:rPr>
                  <w:rFonts w:ascii="Lato" w:eastAsia="Times New Roman" w:hAnsi="Lato" w:cs="Times New Roman"/>
                  <w:b/>
                  <w:sz w:val="52"/>
                  <w:szCs w:val="52"/>
                </w:rPr>
                <w:t>SYS Name</w:t>
              </w:r>
            </w:sdtContent>
          </w:sdt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52"/>
              <w:szCs w:val="52"/>
            </w:rPr>
          </w:pPr>
          <w:r w:rsidRPr="003E09A2">
            <w:rPr>
              <w:rFonts w:ascii="Lato" w:eastAsia="Times New Roman" w:hAnsi="Lato" w:cs="Times New Roman"/>
              <w:b/>
              <w:sz w:val="52"/>
              <w:szCs w:val="52"/>
            </w:rPr>
            <w:t>(</w:t>
          </w:r>
          <w:sdt>
            <w:sdtPr>
              <w:rPr>
                <w:rFonts w:ascii="Lato" w:eastAsia="Times New Roman" w:hAnsi="Lato" w:cs="Times New Roman"/>
                <w:b/>
                <w:sz w:val="52"/>
                <w:szCs w:val="52"/>
              </w:rPr>
              <w:alias w:val="Click here to Insert the Acronym for the system"/>
              <w:tag w:val="Acronym"/>
              <w:id w:val="1794403365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Content>
              <w:r w:rsidRPr="003E09A2">
                <w:rPr>
                  <w:rFonts w:ascii="Lato" w:eastAsia="Times New Roman" w:hAnsi="Lato" w:cs="Times New Roman"/>
                  <w:b/>
                  <w:sz w:val="52"/>
                  <w:szCs w:val="52"/>
                </w:rPr>
                <w:t>SYS Acronym</w:t>
              </w:r>
            </w:sdtContent>
          </w:sdt>
          <w:r w:rsidRPr="003E09A2">
            <w:rPr>
              <w:rFonts w:ascii="Lato" w:eastAsia="Times New Roman" w:hAnsi="Lato" w:cs="Times New Roman"/>
              <w:b/>
              <w:sz w:val="52"/>
              <w:szCs w:val="52"/>
            </w:rPr>
            <w:t>)</w:t>
          </w: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0A76B3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40"/>
              <w:szCs w:val="40"/>
            </w:rPr>
          </w:pPr>
          <w:sdt>
            <w:sdtPr>
              <w:rPr>
                <w:rFonts w:ascii="Lato" w:eastAsia="Times New Roman" w:hAnsi="Lato" w:cs="Times New Roman"/>
                <w:b/>
                <w:sz w:val="40"/>
                <w:szCs w:val="40"/>
              </w:rPr>
              <w:alias w:val="Click here to Insert Agency or Customer Name"/>
              <w:tag w:val="Agency or Customer Name"/>
              <w:id w:val="273447539"/>
              <w:dataBinding w:prefixMappings="xmlns:ns0='http://schemas.openxmlformats.org/officeDocument/2006/extended-properties' " w:xpath="/ns0:Properties[1]/ns0:Company[1]" w:storeItemID="{6668398D-A668-4E3E-A5EB-62B293D839F1}"/>
              <w:text w:multiLine="1"/>
            </w:sdtPr>
            <w:sdtContent>
              <w:r w:rsidR="00506440" w:rsidRPr="003E09A2">
                <w:rPr>
                  <w:rFonts w:ascii="Lato" w:eastAsia="Times New Roman" w:hAnsi="Lato" w:cs="Times New Roman"/>
                  <w:b/>
                  <w:sz w:val="40"/>
                  <w:szCs w:val="40"/>
                </w:rPr>
                <w:t>Agency</w:t>
              </w:r>
            </w:sdtContent>
          </w:sdt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b/>
              <w:sz w:val="40"/>
              <w:szCs w:val="40"/>
            </w:rPr>
          </w:pPr>
          <w:r w:rsidRPr="003E09A2">
            <w:rPr>
              <w:rFonts w:ascii="Lato" w:eastAsia="Times New Roman" w:hAnsi="Lato" w:cs="Times New Roman"/>
              <w:b/>
              <w:sz w:val="40"/>
              <w:szCs w:val="40"/>
            </w:rPr>
            <w:t>Office/Branch</w:t>
          </w: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sz w:val="20"/>
              <w:szCs w:val="20"/>
            </w:rPr>
          </w:pPr>
        </w:p>
        <w:p w:rsidR="00506440" w:rsidRPr="003E09A2" w:rsidRDefault="00506440" w:rsidP="00506440">
          <w:pPr>
            <w:spacing w:after="0" w:line="240" w:lineRule="auto"/>
            <w:jc w:val="center"/>
            <w:rPr>
              <w:rFonts w:ascii="Lato" w:eastAsia="Times New Roman" w:hAnsi="Lato" w:cs="Times New Roman"/>
              <w:sz w:val="20"/>
              <w:szCs w:val="20"/>
            </w:rPr>
          </w:pPr>
        </w:p>
        <w:sdt>
          <w:sdtPr>
            <w:rPr>
              <w:rFonts w:ascii="Lato" w:hAnsi="Lato"/>
              <w:b/>
              <w:bCs/>
              <w:sz w:val="40"/>
              <w:szCs w:val="40"/>
            </w:rPr>
            <w:alias w:val="Publish Date"/>
            <w:tag w:val="Publish Date"/>
            <w:id w:val="-384962341"/>
            <w:dataBinding w:prefixMappings="xmlns:ns0='http://schemas.microsoft.com/office/2006/coverPageProps' " w:xpath="/ns0:CoverPageProperties[1]/ns0:PublishDate[1]" w:storeItemID="{55AF091B-3C7A-41E3-B477-F2FDAA23CFDA}"/>
            <w:date>
              <w:dateFormat w:val="MMMM d, yyyy"/>
              <w:lid w:val="en-US"/>
              <w:storeMappedDataAs w:val="dateTime"/>
              <w:calendar w:val="gregorian"/>
            </w:date>
          </w:sdtPr>
          <w:sdtContent>
            <w:p w:rsidR="00506440" w:rsidRPr="003E09A2" w:rsidRDefault="00506440" w:rsidP="00506440">
              <w:pPr>
                <w:spacing w:after="0" w:line="240" w:lineRule="auto"/>
                <w:jc w:val="center"/>
                <w:rPr>
                  <w:rFonts w:ascii="Lato" w:hAnsi="Lato"/>
                  <w:b/>
                  <w:bCs/>
                  <w:sz w:val="40"/>
                  <w:szCs w:val="40"/>
                </w:rPr>
              </w:pPr>
              <w:r w:rsidRPr="003E09A2">
                <w:rPr>
                  <w:rFonts w:ascii="Lato" w:hAnsi="Lato"/>
                  <w:b/>
                  <w:bCs/>
                  <w:sz w:val="40"/>
                  <w:szCs w:val="40"/>
                </w:rPr>
                <w:t>[Publish Date]</w:t>
              </w:r>
            </w:p>
          </w:sdtContent>
        </w:sdt>
        <w:p w:rsidR="00506440" w:rsidRPr="003E09A2" w:rsidRDefault="00506440" w:rsidP="00506440">
          <w:pPr>
            <w:spacing w:after="0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506440" w:rsidRPr="003E09A2" w:rsidRDefault="00506440" w:rsidP="00506440">
          <w:pPr>
            <w:spacing w:after="0"/>
            <w:jc w:val="center"/>
            <w:rPr>
              <w:rFonts w:ascii="Lato" w:eastAsia="Times New Roman" w:hAnsi="Lato" w:cs="Times New Roman"/>
              <w:b/>
              <w:sz w:val="20"/>
              <w:szCs w:val="20"/>
            </w:rPr>
          </w:pPr>
        </w:p>
        <w:p w:rsidR="007D3AFE" w:rsidRPr="003E09A2" w:rsidRDefault="007D3AFE" w:rsidP="007D3AFE">
          <w:pPr>
            <w:spacing w:after="0" w:line="240" w:lineRule="auto"/>
            <w:jc w:val="center"/>
            <w:rPr>
              <w:rFonts w:ascii="Lato" w:hAnsi="Lato"/>
              <w:kern w:val="28"/>
              <w:highlight w:val="yellow"/>
            </w:rPr>
          </w:pPr>
          <w:r w:rsidRPr="003E09A2">
            <w:rPr>
              <w:rFonts w:ascii="Lato" w:hAnsi="Lato"/>
              <w:kern w:val="28"/>
              <w:highlight w:val="yellow"/>
            </w:rPr>
            <w:t>Prepared by:</w:t>
          </w:r>
        </w:p>
        <w:p w:rsidR="007D3AFE" w:rsidRPr="003E09A2" w:rsidRDefault="007D3AFE" w:rsidP="007D3AFE">
          <w:pPr>
            <w:spacing w:after="0" w:line="240" w:lineRule="auto"/>
            <w:jc w:val="center"/>
            <w:rPr>
              <w:rFonts w:ascii="Lato" w:hAnsi="Lato"/>
            </w:rPr>
          </w:pPr>
          <w:r w:rsidRPr="003E09A2">
            <w:rPr>
              <w:rFonts w:ascii="Lato" w:hAnsi="Lato"/>
              <w:highlight w:val="yellow"/>
            </w:rPr>
            <w:t>[Assessor]</w:t>
          </w:r>
        </w:p>
        <w:p w:rsidR="00C9068E" w:rsidRPr="003E09A2" w:rsidRDefault="000A76B3" w:rsidP="00C9068E">
          <w:pPr>
            <w:pStyle w:val="NoSpacing"/>
            <w:jc w:val="center"/>
            <w:rPr>
              <w:rFonts w:ascii="Lato" w:hAnsi="Lato"/>
              <w:b/>
              <w:sz w:val="20"/>
              <w:szCs w:val="20"/>
              <w:highlight w:val="yellow"/>
            </w:rPr>
          </w:pPr>
        </w:p>
      </w:sdtContent>
    </w:sdt>
    <w:sdt>
      <w:sdtPr>
        <w:rPr>
          <w:rFonts w:ascii="Lato" w:hAnsi="Lato"/>
        </w:rPr>
        <w:id w:val="-19482517"/>
        <w:docPartObj>
          <w:docPartGallery w:val="Cover Pages"/>
          <w:docPartUnique/>
        </w:docPartObj>
      </w:sdtPr>
      <w:sdtEndPr>
        <w:rPr>
          <w:sz w:val="20"/>
          <w:szCs w:val="20"/>
          <w:highlight w:val="yellow"/>
        </w:rPr>
      </w:sdtEndPr>
      <w:sdtContent>
        <w:p w:rsidR="002B1F75" w:rsidRPr="003E09A2" w:rsidRDefault="002B1F75" w:rsidP="003B0B89">
          <w:pPr>
            <w:rPr>
              <w:rFonts w:ascii="Lato" w:hAnsi="Lato"/>
            </w:rPr>
          </w:pPr>
        </w:p>
        <w:p w:rsidR="002B1F75" w:rsidRPr="003E09A2" w:rsidRDefault="002B1F75">
          <w:pPr>
            <w:rPr>
              <w:rFonts w:ascii="Lato" w:hAnsi="Lato"/>
            </w:rPr>
          </w:pPr>
          <w:r w:rsidRPr="003E09A2">
            <w:rPr>
              <w:rFonts w:ascii="Lato" w:hAnsi="Lato"/>
            </w:rPr>
            <w:br w:type="page"/>
          </w:r>
        </w:p>
        <w:p w:rsidR="00605CD7" w:rsidRPr="003E09A2" w:rsidRDefault="00605CD7" w:rsidP="003B0B89">
          <w:pPr>
            <w:rPr>
              <w:rFonts w:ascii="Lato" w:hAnsi="Lato"/>
              <w:b/>
              <w:smallCaps/>
              <w:sz w:val="60"/>
              <w:szCs w:val="60"/>
            </w:rPr>
          </w:pPr>
          <w:r w:rsidRPr="003E09A2">
            <w:rPr>
              <w:rFonts w:ascii="Lato" w:hAnsi="Lato"/>
              <w:b/>
              <w:smallCaps/>
              <w:sz w:val="60"/>
              <w:szCs w:val="60"/>
            </w:rPr>
            <w:lastRenderedPageBreak/>
            <w:t>Appendix B R</w:t>
          </w:r>
          <w:r w:rsidR="009B16BA" w:rsidRPr="003E09A2">
            <w:rPr>
              <w:rFonts w:ascii="Lato" w:hAnsi="Lato"/>
              <w:b/>
              <w:smallCaps/>
              <w:sz w:val="60"/>
              <w:szCs w:val="60"/>
            </w:rPr>
            <w:t>isk</w:t>
          </w:r>
          <w:r w:rsidRPr="003E09A2">
            <w:rPr>
              <w:rFonts w:ascii="Lato" w:hAnsi="Lato"/>
              <w:b/>
              <w:smallCaps/>
              <w:sz w:val="60"/>
              <w:szCs w:val="60"/>
            </w:rPr>
            <w:t xml:space="preserve"> Tables</w:t>
          </w:r>
        </w:p>
        <w:p w:rsidR="00605CD7" w:rsidRPr="003E09A2" w:rsidRDefault="00605CD7" w:rsidP="00605CD7">
          <w:pPr>
            <w:pStyle w:val="Heading2"/>
            <w:numPr>
              <w:ilvl w:val="0"/>
              <w:numId w:val="0"/>
            </w:numPr>
            <w:ind w:firstLine="720"/>
            <w:rPr>
              <w:rFonts w:ascii="Lato" w:hAnsi="Lato"/>
            </w:rPr>
          </w:pPr>
          <w:bookmarkStart w:id="20" w:name="_Toc288208152"/>
          <w:bookmarkStart w:id="21" w:name="_Toc321750950"/>
          <w:bookmarkStart w:id="22" w:name="_Toc339895113"/>
          <w:r w:rsidRPr="003E09A2">
            <w:rPr>
              <w:rFonts w:ascii="Lato" w:hAnsi="Lato"/>
            </w:rPr>
            <w:t>Likelihood Determination</w:t>
          </w:r>
          <w:bookmarkEnd w:id="20"/>
          <w:bookmarkEnd w:id="21"/>
          <w:bookmarkEnd w:id="22"/>
        </w:p>
        <w:p w:rsidR="00605CD7" w:rsidRPr="003E09A2" w:rsidRDefault="00605CD7" w:rsidP="00605CD7">
          <w:pPr>
            <w:pStyle w:val="Head2Text"/>
            <w:tabs>
              <w:tab w:val="left" w:pos="4770"/>
            </w:tabs>
            <w:rPr>
              <w:rFonts w:ascii="Lato" w:hAnsi="Lato"/>
            </w:rPr>
          </w:pPr>
          <w:bookmarkStart w:id="23" w:name="_Toc288129961"/>
          <w:bookmarkStart w:id="24" w:name="_Toc288208153"/>
          <w:r w:rsidRPr="003E09A2">
            <w:rPr>
              <w:rFonts w:ascii="Lato" w:hAnsi="Lato"/>
            </w:rPr>
            <w:t>For each un-resolved vulnerability the probability of exploitation, compromise or failure is determined using the criteria presented in NIST SP 800-30 rev 1.  Table</w:t>
          </w:r>
          <w:r w:rsidR="005035BB" w:rsidRPr="003E09A2">
            <w:rPr>
              <w:rFonts w:ascii="Lato" w:hAnsi="Lato"/>
            </w:rPr>
            <w:t>s</w:t>
          </w:r>
          <w:r w:rsidRPr="003E09A2">
            <w:rPr>
              <w:rFonts w:ascii="Lato" w:hAnsi="Lato"/>
            </w:rPr>
            <w:t xml:space="preserve"> B1-B3 provide the details for determining the Likelihood Rating</w:t>
          </w:r>
          <w:bookmarkEnd w:id="23"/>
          <w:bookmarkEnd w:id="24"/>
          <w:r w:rsidRPr="003E09A2">
            <w:rPr>
              <w:rFonts w:ascii="Lato" w:hAnsi="Lato"/>
            </w:rPr>
            <w:t>.</w:t>
          </w:r>
        </w:p>
        <w:p w:rsidR="00605CD7" w:rsidRPr="003E09A2" w:rsidRDefault="00605CD7" w:rsidP="00605CD7">
          <w:pPr>
            <w:pStyle w:val="Caption"/>
            <w:keepNext/>
            <w:ind w:left="720"/>
            <w:contextualSpacing/>
            <w:rPr>
              <w:rFonts w:ascii="Lato" w:hAnsi="Lato"/>
            </w:rPr>
          </w:pPr>
          <w:r w:rsidRPr="003E09A2">
            <w:rPr>
              <w:rFonts w:ascii="Lato" w:hAnsi="Lato"/>
            </w:rPr>
            <w:t>Table B1:  Likelihood of failure or change (Initiation / occurrence)</w:t>
          </w:r>
        </w:p>
        <w:tbl>
          <w:tblPr>
            <w:tblW w:w="0" w:type="auto"/>
            <w:tblInd w:w="114" w:type="dxa"/>
            <w:tblLayout w:type="fixed"/>
            <w:tblCellMar>
              <w:left w:w="0" w:type="dxa"/>
              <w:right w:w="0" w:type="dxa"/>
            </w:tblCellMar>
            <w:tblLook w:val="0000"/>
          </w:tblPr>
          <w:tblGrid>
            <w:gridCol w:w="1080"/>
            <w:gridCol w:w="792"/>
            <w:gridCol w:w="812"/>
            <w:gridCol w:w="5956"/>
          </w:tblGrid>
          <w:tr w:rsidR="00605CD7" w:rsidRPr="003E09A2" w:rsidTr="007D3AFE">
            <w:trPr>
              <w:trHeight w:hRule="exact" w:val="610"/>
            </w:trPr>
            <w:tc>
              <w:tcPr>
                <w:tcW w:w="108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90" w:right="7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" w:after="0" w:line="240" w:lineRule="auto"/>
                  <w:ind w:left="243" w:right="22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160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80" w:right="6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m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" w:after="0" w:line="240" w:lineRule="auto"/>
                  <w:ind w:left="505" w:right="485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59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tabs>
                    <w:tab w:val="left" w:pos="2016"/>
                  </w:tabs>
                  <w:autoSpaceDE w:val="0"/>
                  <w:autoSpaceDN w:val="0"/>
                  <w:adjustRightInd w:val="0"/>
                  <w:spacing w:before="3" w:after="0" w:line="170" w:lineRule="exact"/>
                  <w:rPr>
                    <w:rFonts w:ascii="Lato" w:hAnsi="Lato" w:cs="Times New Roman"/>
                    <w:sz w:val="17"/>
                    <w:szCs w:val="17"/>
                  </w:rPr>
                </w:pPr>
                <w:r w:rsidRPr="003E09A2">
                  <w:rPr>
                    <w:rFonts w:ascii="Lato" w:hAnsi="Lato" w:cs="Times New Roman"/>
                    <w:sz w:val="17"/>
                    <w:szCs w:val="17"/>
                  </w:rPr>
                  <w:tab/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440" w:right="2416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8"/>
                    <w:szCs w:val="18"/>
                  </w:rPr>
                  <w:t>esc</w:t>
                </w: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ription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080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4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  <w:tc>
              <w:tcPr>
                <w:tcW w:w="792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8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6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00</w:t>
                </w:r>
              </w:p>
            </w:tc>
            <w:tc>
              <w:tcPr>
                <w:tcW w:w="812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93" w:right="27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0</w:t>
                </w:r>
              </w:p>
            </w:tc>
            <w:tc>
              <w:tcPr>
                <w:tcW w:w="5956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s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c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t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y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08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68" w:right="34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79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80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5</w:t>
                </w:r>
              </w:p>
            </w:tc>
            <w:tc>
              <w:tcPr>
                <w:tcW w:w="8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8</w:t>
                </w:r>
              </w:p>
            </w:tc>
            <w:tc>
              <w:tcPr>
                <w:tcW w:w="59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k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y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b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w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10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497"/>
            </w:trPr>
            <w:tc>
              <w:tcPr>
                <w:tcW w:w="108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5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79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21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79</w:t>
                </w:r>
              </w:p>
            </w:tc>
            <w:tc>
              <w:tcPr>
                <w:tcW w:w="8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5</w:t>
                </w:r>
              </w:p>
            </w:tc>
            <w:tc>
              <w:tcPr>
                <w:tcW w:w="59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9" w:after="0" w:line="182" w:lineRule="exact"/>
                  <w:ind w:left="102" w:right="335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w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lik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b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w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1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i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a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497"/>
            </w:trPr>
            <w:tc>
              <w:tcPr>
                <w:tcW w:w="108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82" w:right="36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79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58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5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20</w:t>
                </w:r>
              </w:p>
            </w:tc>
            <w:tc>
              <w:tcPr>
                <w:tcW w:w="8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2</w:t>
                </w:r>
              </w:p>
            </w:tc>
            <w:tc>
              <w:tcPr>
                <w:tcW w:w="59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60" w:after="0" w:line="182" w:lineRule="exact"/>
                  <w:ind w:left="102" w:right="225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k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nc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y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e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497"/>
            </w:trPr>
            <w:tc>
              <w:tcPr>
                <w:tcW w:w="108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6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79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62" w:right="24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4</w:t>
                </w:r>
              </w:p>
            </w:tc>
            <w:tc>
              <w:tcPr>
                <w:tcW w:w="8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0</w:t>
                </w:r>
              </w:p>
            </w:tc>
            <w:tc>
              <w:tcPr>
                <w:tcW w:w="5956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1" w:lineRule="auto"/>
                  <w:ind w:left="102" w:right="268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k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y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0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</w:tbl>
        <w:p w:rsidR="00605CD7" w:rsidRPr="003E09A2" w:rsidRDefault="00605CD7" w:rsidP="00605CD7">
          <w:pPr>
            <w:rPr>
              <w:rFonts w:ascii="Lato" w:hAnsi="Lato"/>
            </w:rPr>
          </w:pPr>
        </w:p>
        <w:p w:rsidR="00605CD7" w:rsidRPr="003E09A2" w:rsidRDefault="00605CD7" w:rsidP="00605CD7">
          <w:pPr>
            <w:pStyle w:val="Caption"/>
            <w:keepNext/>
            <w:ind w:left="720"/>
            <w:contextualSpacing/>
            <w:rPr>
              <w:rFonts w:ascii="Lato" w:hAnsi="Lato"/>
            </w:rPr>
          </w:pPr>
          <w:r w:rsidRPr="003E09A2">
            <w:rPr>
              <w:rFonts w:ascii="Lato" w:hAnsi="Lato"/>
            </w:rPr>
            <w:t>Table B2:  Likelihood of compromise (adverse effects)</w:t>
          </w:r>
        </w:p>
        <w:tbl>
          <w:tblPr>
            <w:tblW w:w="0" w:type="auto"/>
            <w:tblInd w:w="114" w:type="dxa"/>
            <w:tblLayout w:type="fixed"/>
            <w:tblCellMar>
              <w:left w:w="0" w:type="dxa"/>
              <w:right w:w="0" w:type="dxa"/>
            </w:tblCellMar>
            <w:tblLook w:val="0000"/>
          </w:tblPr>
          <w:tblGrid>
            <w:gridCol w:w="1161"/>
            <w:gridCol w:w="851"/>
            <w:gridCol w:w="873"/>
            <w:gridCol w:w="5730"/>
          </w:tblGrid>
          <w:tr w:rsidR="00605CD7" w:rsidRPr="003E09A2" w:rsidTr="007D3AFE">
            <w:trPr>
              <w:trHeight w:hRule="exact" w:val="691"/>
            </w:trPr>
            <w:tc>
              <w:tcPr>
                <w:tcW w:w="116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90" w:right="7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182" w:lineRule="exact"/>
                  <w:ind w:left="243" w:right="22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1724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80" w:right="6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m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182" w:lineRule="exact"/>
                  <w:ind w:left="505" w:right="485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3" w:after="0" w:line="170" w:lineRule="exact"/>
                  <w:rPr>
                    <w:rFonts w:ascii="Lato" w:hAnsi="Lato" w:cs="Times New Roman"/>
                    <w:sz w:val="17"/>
                    <w:szCs w:val="17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440" w:right="1797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8"/>
                    <w:szCs w:val="18"/>
                  </w:rPr>
                  <w:t>esc</w:t>
                </w: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ription</w:t>
                </w:r>
              </w:p>
            </w:tc>
          </w:tr>
          <w:tr w:rsidR="00605CD7" w:rsidRPr="003E09A2" w:rsidTr="007D3AFE">
            <w:trPr>
              <w:trHeight w:hRule="exact" w:val="356"/>
            </w:trPr>
            <w:tc>
              <w:tcPr>
                <w:tcW w:w="1161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4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  <w:tc>
              <w:tcPr>
                <w:tcW w:w="85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8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6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00</w:t>
                </w:r>
              </w:p>
            </w:tc>
            <w:tc>
              <w:tcPr>
                <w:tcW w:w="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93" w:right="27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0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s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c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t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n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354"/>
            </w:trPr>
            <w:tc>
              <w:tcPr>
                <w:tcW w:w="116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68" w:right="34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85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80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5</w:t>
                </w:r>
              </w:p>
            </w:tc>
            <w:tc>
              <w:tcPr>
                <w:tcW w:w="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8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g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k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y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356"/>
            </w:trPr>
            <w:tc>
              <w:tcPr>
                <w:tcW w:w="116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25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85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21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79</w:t>
                </w:r>
              </w:p>
            </w:tc>
            <w:tc>
              <w:tcPr>
                <w:tcW w:w="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5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so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>w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lik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y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ac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356"/>
            </w:trPr>
            <w:tc>
              <w:tcPr>
                <w:tcW w:w="116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82" w:right="36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85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58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5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20</w:t>
                </w:r>
              </w:p>
            </w:tc>
            <w:tc>
              <w:tcPr>
                <w:tcW w:w="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2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k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y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7D3AFE">
            <w:trPr>
              <w:trHeight w:hRule="exact" w:val="356"/>
            </w:trPr>
            <w:tc>
              <w:tcPr>
                <w:tcW w:w="116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6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851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262" w:right="24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4</w:t>
                </w:r>
              </w:p>
            </w:tc>
            <w:tc>
              <w:tcPr>
                <w:tcW w:w="87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0</w:t>
                </w:r>
              </w:p>
            </w:tc>
            <w:tc>
              <w:tcPr>
                <w:tcW w:w="5730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g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k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</w:tbl>
        <w:p w:rsidR="00605CD7" w:rsidRPr="003E09A2" w:rsidRDefault="00605CD7" w:rsidP="00605CD7">
          <w:pPr>
            <w:rPr>
              <w:rFonts w:ascii="Lato" w:hAnsi="Lato"/>
            </w:rPr>
          </w:pPr>
        </w:p>
        <w:p w:rsidR="00605CD7" w:rsidRPr="003E09A2" w:rsidRDefault="00605CD7" w:rsidP="00605CD7">
          <w:pPr>
            <w:pStyle w:val="Caption"/>
            <w:keepNext/>
            <w:ind w:left="720"/>
            <w:contextualSpacing/>
            <w:rPr>
              <w:rFonts w:ascii="Lato" w:hAnsi="Lato"/>
            </w:rPr>
          </w:pPr>
          <w:r w:rsidRPr="003E09A2">
            <w:rPr>
              <w:rFonts w:ascii="Lato" w:hAnsi="Lato"/>
            </w:rPr>
            <w:t>Table B3:    ASSESSMENT SCALE – OVERALL LIKELIHOOD</w:t>
          </w:r>
        </w:p>
        <w:tbl>
          <w:tblPr>
            <w:tblW w:w="0" w:type="auto"/>
            <w:tblInd w:w="114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CellMar>
              <w:left w:w="0" w:type="dxa"/>
              <w:right w:w="0" w:type="dxa"/>
            </w:tblCellMar>
            <w:tblLook w:val="0000"/>
          </w:tblPr>
          <w:tblGrid>
            <w:gridCol w:w="1324"/>
            <w:gridCol w:w="1513"/>
            <w:gridCol w:w="1513"/>
            <w:gridCol w:w="1513"/>
            <w:gridCol w:w="1513"/>
            <w:gridCol w:w="1288"/>
          </w:tblGrid>
          <w:tr w:rsidR="00605CD7" w:rsidRPr="003E09A2" w:rsidTr="00605CD7">
            <w:trPr>
              <w:trHeight w:hRule="exact" w:val="642"/>
            </w:trPr>
            <w:tc>
              <w:tcPr>
                <w:tcW w:w="1324" w:type="dxa"/>
                <w:vMerge w:val="restart"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112" w:right="89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ke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ho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 xml:space="preserve">of 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hr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 xml:space="preserve">t 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 xml:space="preserve">nt 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or O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cc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rr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ce</w:t>
                </w:r>
              </w:p>
            </w:tc>
            <w:tc>
              <w:tcPr>
                <w:tcW w:w="7340" w:type="dxa"/>
                <w:gridSpan w:val="5"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2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1619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ke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ho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hr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 xml:space="preserve">t 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Res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pacing w:val="-8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 xml:space="preserve"> Im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ct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s</w:t>
                </w:r>
              </w:p>
            </w:tc>
          </w:tr>
          <w:tr w:rsidR="00605CD7" w:rsidRPr="003E09A2" w:rsidTr="007D3AFE">
            <w:trPr>
              <w:trHeight w:hRule="exact" w:val="329"/>
            </w:trPr>
            <w:tc>
              <w:tcPr>
                <w:tcW w:w="1324" w:type="dxa"/>
                <w:vMerge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1619" w:right="-20"/>
                  <w:rPr>
                    <w:rFonts w:ascii="Lato" w:hAnsi="Lato" w:cs="Times New Roman"/>
                    <w:sz w:val="24"/>
                    <w:szCs w:val="24"/>
                  </w:rPr>
                </w:pPr>
              </w:p>
            </w:tc>
            <w:tc>
              <w:tcPr>
                <w:tcW w:w="1513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513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50" w:right="531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513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36" w:right="517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288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07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31"/>
            </w:trPr>
            <w:tc>
              <w:tcPr>
                <w:tcW w:w="1324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18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48" w:right="52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  <w:tc>
              <w:tcPr>
                <w:tcW w:w="1288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31"/>
            </w:trPr>
            <w:tc>
              <w:tcPr>
                <w:tcW w:w="1324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7" w:right="426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48" w:right="52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1288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29"/>
            </w:trPr>
            <w:tc>
              <w:tcPr>
                <w:tcW w:w="1324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33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288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80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</w:tr>
          <w:tr w:rsidR="00605CD7" w:rsidRPr="003E09A2" w:rsidTr="007D3AFE">
            <w:trPr>
              <w:trHeight w:hRule="exact" w:val="331"/>
            </w:trPr>
            <w:tc>
              <w:tcPr>
                <w:tcW w:w="1324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61" w:right="440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288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</w:tr>
          <w:tr w:rsidR="00605CD7" w:rsidRPr="003E09A2" w:rsidTr="007D3AFE">
            <w:trPr>
              <w:trHeight w:hRule="exact" w:val="331"/>
            </w:trPr>
            <w:tc>
              <w:tcPr>
                <w:tcW w:w="1324" w:type="dxa"/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333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513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288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94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</w:tr>
        </w:tbl>
        <w:p w:rsidR="00605CD7" w:rsidRPr="003E09A2" w:rsidRDefault="00605CD7" w:rsidP="00605CD7">
          <w:pPr>
            <w:pStyle w:val="NoSpacing"/>
            <w:jc w:val="center"/>
            <w:rPr>
              <w:rFonts w:ascii="Lato" w:hAnsi="Lato"/>
              <w:b/>
              <w:smallCaps/>
              <w:sz w:val="60"/>
              <w:szCs w:val="60"/>
            </w:rPr>
          </w:pPr>
          <w:bookmarkStart w:id="25" w:name="_Toc288208154"/>
          <w:bookmarkStart w:id="26" w:name="_Toc321750951"/>
          <w:bookmarkStart w:id="27" w:name="_Toc339895114"/>
          <w:r w:rsidRPr="003E09A2">
            <w:rPr>
              <w:rFonts w:ascii="Lato" w:hAnsi="Lato"/>
              <w:b/>
              <w:smallCaps/>
              <w:sz w:val="60"/>
              <w:szCs w:val="60"/>
            </w:rPr>
            <w:lastRenderedPageBreak/>
            <w:t>Appendix B Rational Tables</w:t>
          </w:r>
        </w:p>
        <w:p w:rsidR="00605CD7" w:rsidRPr="003E09A2" w:rsidRDefault="00605CD7" w:rsidP="00605CD7">
          <w:pPr>
            <w:pStyle w:val="Heading2"/>
            <w:numPr>
              <w:ilvl w:val="0"/>
              <w:numId w:val="0"/>
            </w:numPr>
            <w:ind w:firstLine="720"/>
            <w:rPr>
              <w:rFonts w:ascii="Lato" w:hAnsi="Lato"/>
            </w:rPr>
          </w:pPr>
          <w:r w:rsidRPr="003E09A2">
            <w:rPr>
              <w:rFonts w:ascii="Lato" w:hAnsi="Lato"/>
            </w:rPr>
            <w:t>Impact Determination</w:t>
          </w:r>
          <w:bookmarkEnd w:id="25"/>
          <w:bookmarkEnd w:id="26"/>
          <w:bookmarkEnd w:id="27"/>
        </w:p>
        <w:p w:rsidR="00605CD7" w:rsidRPr="003E09A2" w:rsidRDefault="00605CD7" w:rsidP="00605CD7">
          <w:pPr>
            <w:pStyle w:val="Head2Text"/>
            <w:rPr>
              <w:rFonts w:ascii="Lato" w:hAnsi="Lato"/>
              <w:b/>
              <w:bCs/>
            </w:rPr>
          </w:pPr>
          <w:bookmarkStart w:id="28" w:name="_Toc288129963"/>
          <w:bookmarkStart w:id="29" w:name="_Toc288208155"/>
          <w:bookmarkStart w:id="30" w:name="_Toc339287480"/>
          <w:bookmarkStart w:id="31" w:name="_Toc339288238"/>
          <w:r w:rsidRPr="003E09A2">
            <w:rPr>
              <w:rFonts w:ascii="Lato" w:hAnsi="Lato"/>
            </w:rPr>
            <w:t>For each un-resolved vulnerability, the impact of exploitation, compromise or failure is determined using the criteria presented in Table B4.</w:t>
          </w:r>
          <w:bookmarkEnd w:id="28"/>
          <w:bookmarkEnd w:id="29"/>
          <w:r w:rsidRPr="003E09A2">
            <w:rPr>
              <w:rFonts w:ascii="Lato" w:hAnsi="Lato"/>
            </w:rPr>
            <w:t xml:space="preserve">  The mission can be adversely impacted when a threat event occurs, compromising data integrity, availability, and confidentiality.</w:t>
          </w:r>
          <w:bookmarkEnd w:id="30"/>
          <w:bookmarkEnd w:id="31"/>
        </w:p>
        <w:p w:rsidR="00605CD7" w:rsidRPr="003E09A2" w:rsidRDefault="00605CD7" w:rsidP="00605CD7">
          <w:pPr>
            <w:pStyle w:val="Caption"/>
            <w:keepNext/>
            <w:ind w:firstLine="720"/>
            <w:contextualSpacing/>
            <w:rPr>
              <w:rFonts w:ascii="Lato" w:hAnsi="Lato"/>
            </w:rPr>
          </w:pPr>
          <w:r w:rsidRPr="003E09A2">
            <w:rPr>
              <w:rFonts w:ascii="Lato" w:hAnsi="Lato"/>
            </w:rPr>
            <w:t>Table B4:   IMPACT OF THREAT EVENTS</w:t>
          </w:r>
        </w:p>
        <w:p w:rsidR="00605CD7" w:rsidRPr="003E09A2" w:rsidRDefault="00605CD7" w:rsidP="00605CD7">
          <w:pPr>
            <w:autoSpaceDE w:val="0"/>
            <w:autoSpaceDN w:val="0"/>
            <w:adjustRightInd w:val="0"/>
            <w:spacing w:before="7" w:after="0" w:line="60" w:lineRule="exact"/>
            <w:rPr>
              <w:rFonts w:ascii="Lato" w:hAnsi="Lato" w:cs="Arial"/>
              <w:sz w:val="6"/>
              <w:szCs w:val="6"/>
            </w:rPr>
          </w:pPr>
        </w:p>
        <w:tbl>
          <w:tblPr>
            <w:tblW w:w="0" w:type="auto"/>
            <w:tblInd w:w="114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CellMar>
              <w:left w:w="0" w:type="dxa"/>
              <w:right w:w="0" w:type="dxa"/>
            </w:tblCellMar>
            <w:tblLook w:val="0000"/>
          </w:tblPr>
          <w:tblGrid>
            <w:gridCol w:w="1080"/>
            <w:gridCol w:w="792"/>
            <w:gridCol w:w="812"/>
            <w:gridCol w:w="5956"/>
          </w:tblGrid>
          <w:tr w:rsidR="00605CD7" w:rsidRPr="003E09A2" w:rsidTr="00605CD7">
            <w:trPr>
              <w:trHeight w:hRule="exact" w:val="610"/>
            </w:trPr>
            <w:tc>
              <w:tcPr>
                <w:tcW w:w="1080" w:type="dxa"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90" w:right="7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182" w:lineRule="exact"/>
                  <w:ind w:left="243" w:right="22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1604" w:type="dxa"/>
                <w:gridSpan w:val="2"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80" w:right="60"/>
                  <w:jc w:val="center"/>
                  <w:rPr>
                    <w:rFonts w:ascii="Lato" w:hAnsi="Lato" w:cs="Arial"/>
                    <w:sz w:val="16"/>
                    <w:szCs w:val="16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m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Q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tat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e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182" w:lineRule="exact"/>
                  <w:ind w:left="505" w:right="485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s</w:t>
                </w:r>
              </w:p>
            </w:tc>
            <w:tc>
              <w:tcPr>
                <w:tcW w:w="5956" w:type="dxa"/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3" w:after="0" w:line="170" w:lineRule="exact"/>
                  <w:rPr>
                    <w:rFonts w:ascii="Lato" w:hAnsi="Lato" w:cs="Times New Roman"/>
                    <w:sz w:val="17"/>
                    <w:szCs w:val="17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440" w:right="2416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D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8"/>
                    <w:szCs w:val="18"/>
                  </w:rPr>
                  <w:t>esc</w:t>
                </w:r>
                <w:r w:rsidRPr="003E09A2">
                  <w:rPr>
                    <w:rFonts w:ascii="Lato" w:hAnsi="Lato" w:cs="Arial"/>
                    <w:b/>
                    <w:bCs/>
                    <w:sz w:val="18"/>
                    <w:szCs w:val="18"/>
                  </w:rPr>
                  <w:t>ription</w:t>
                </w:r>
              </w:p>
            </w:tc>
          </w:tr>
          <w:tr w:rsidR="00605CD7" w:rsidRPr="003E09A2" w:rsidTr="00605CD7">
            <w:trPr>
              <w:trHeight w:hRule="exact" w:val="497"/>
            </w:trPr>
            <w:tc>
              <w:tcPr>
                <w:tcW w:w="1080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9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4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  <w:tc>
              <w:tcPr>
                <w:tcW w:w="79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9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18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6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00</w:t>
                </w:r>
              </w:p>
            </w:tc>
            <w:tc>
              <w:tcPr>
                <w:tcW w:w="81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9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93" w:right="27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10</w:t>
                </w:r>
              </w:p>
            </w:tc>
            <w:tc>
              <w:tcPr>
                <w:tcW w:w="5956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1" w:lineRule="auto"/>
                  <w:ind w:left="102" w:right="174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u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t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e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ca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s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.</w:t>
                </w:r>
              </w:p>
            </w:tc>
          </w:tr>
          <w:tr w:rsidR="00605CD7" w:rsidRPr="003E09A2" w:rsidTr="00605CD7">
            <w:trPr>
              <w:trHeight w:hRule="exact" w:val="1416"/>
            </w:trPr>
            <w:tc>
              <w:tcPr>
                <w:tcW w:w="1080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68" w:right="34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79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80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95</w:t>
                </w:r>
              </w:p>
            </w:tc>
            <w:tc>
              <w:tcPr>
                <w:tcW w:w="81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8</w:t>
                </w:r>
              </w:p>
            </w:tc>
            <w:tc>
              <w:tcPr>
                <w:tcW w:w="5956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51"/>
                  <w:rPr>
                    <w:rFonts w:ascii="Lato" w:hAnsi="Lato" w:cs="Arial Narrow"/>
                    <w:sz w:val="16"/>
                    <w:szCs w:val="16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u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a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A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t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c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p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: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a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g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t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is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m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j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" w:after="0" w:line="182" w:lineRule="exact"/>
                  <w:ind w:left="102" w:right="93"/>
                  <w:rPr>
                    <w:rFonts w:ascii="Lato" w:hAnsi="Lato" w:cs="Times New Roman"/>
                    <w:sz w:val="24"/>
                    <w:szCs w:val="24"/>
                  </w:rPr>
                </w:pPr>
                <w:proofErr w:type="gramStart"/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proofErr w:type="gramEnd"/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m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j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t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c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m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j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605CD7">
            <w:trPr>
              <w:trHeight w:hRule="exact" w:val="1416"/>
            </w:trPr>
            <w:tc>
              <w:tcPr>
                <w:tcW w:w="1080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5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79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2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21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79</w:t>
                </w:r>
              </w:p>
            </w:tc>
            <w:tc>
              <w:tcPr>
                <w:tcW w:w="81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00" w:lineRule="exact"/>
                  <w:rPr>
                    <w:rFonts w:ascii="Lato" w:hAnsi="Lato" w:cs="Times New Roman"/>
                    <w:sz w:val="20"/>
                    <w:szCs w:val="20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5</w:t>
                </w:r>
              </w:p>
            </w:tc>
            <w:tc>
              <w:tcPr>
                <w:tcW w:w="5956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102" w:right="74"/>
                  <w:rPr>
                    <w:rFonts w:ascii="Lato" w:hAnsi="Lato" w:cs="Arial Narrow"/>
                    <w:sz w:val="16"/>
                    <w:szCs w:val="16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u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i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d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,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A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t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5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: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on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p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 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" w:after="0" w:line="184" w:lineRule="exact"/>
                  <w:ind w:left="102" w:right="313"/>
                  <w:rPr>
                    <w:rFonts w:ascii="Lato" w:hAnsi="Lato" w:cs="Arial Narrow"/>
                    <w:sz w:val="16"/>
                    <w:szCs w:val="16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d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a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o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c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m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179" w:lineRule="exact"/>
                  <w:ind w:left="102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proofErr w:type="gramStart"/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s</w:t>
                </w:r>
                <w:proofErr w:type="gramEnd"/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j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605CD7">
            <w:trPr>
              <w:trHeight w:hRule="exact" w:val="1231"/>
            </w:trPr>
            <w:tc>
              <w:tcPr>
                <w:tcW w:w="1080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4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82" w:right="36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79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4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58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5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20</w:t>
                </w:r>
              </w:p>
            </w:tc>
            <w:tc>
              <w:tcPr>
                <w:tcW w:w="81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4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2</w:t>
                </w:r>
              </w:p>
            </w:tc>
            <w:tc>
              <w:tcPr>
                <w:tcW w:w="5956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39" w:lineRule="auto"/>
                  <w:ind w:left="102" w:right="94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u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te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,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 l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t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5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: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g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m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p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l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an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x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 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b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e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f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u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y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du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)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al 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ii)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f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;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(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)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u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m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 xml:space="preserve">m 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u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.</w:t>
                </w:r>
              </w:p>
            </w:tc>
          </w:tr>
          <w:tr w:rsidR="00605CD7" w:rsidRPr="003E09A2" w:rsidTr="00605CD7">
            <w:trPr>
              <w:trHeight w:hRule="exact" w:val="497"/>
            </w:trPr>
            <w:tc>
              <w:tcPr>
                <w:tcW w:w="1080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6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79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62" w:right="24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0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-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4</w:t>
                </w:r>
              </w:p>
            </w:tc>
            <w:tc>
              <w:tcPr>
                <w:tcW w:w="812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7" w:after="0" w:line="140" w:lineRule="exact"/>
                  <w:rPr>
                    <w:rFonts w:ascii="Lato" w:hAnsi="Lato" w:cs="Times New Roman"/>
                    <w:sz w:val="14"/>
                    <w:szCs w:val="14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329" w:right="313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0</w:t>
                </w:r>
              </w:p>
            </w:tc>
            <w:tc>
              <w:tcPr>
                <w:tcW w:w="5956" w:type="dxa"/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60" w:after="0" w:line="182" w:lineRule="exact"/>
                  <w:ind w:left="102" w:right="603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c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u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x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p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t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n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l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b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 xml:space="preserve">e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ff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c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o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l 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s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nd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v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du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ls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e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4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g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n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z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s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,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 xml:space="preserve"> t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>N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n.</w:t>
                </w:r>
              </w:p>
            </w:tc>
          </w:tr>
        </w:tbl>
        <w:p w:rsidR="00605CD7" w:rsidRPr="003E09A2" w:rsidRDefault="00605CD7" w:rsidP="00605CD7">
          <w:pPr>
            <w:pStyle w:val="Heading2"/>
            <w:numPr>
              <w:ilvl w:val="0"/>
              <w:numId w:val="0"/>
            </w:numPr>
            <w:ind w:firstLine="720"/>
            <w:rPr>
              <w:rFonts w:ascii="Lato" w:hAnsi="Lato"/>
            </w:rPr>
          </w:pPr>
          <w:bookmarkStart w:id="32" w:name="_Toc288208156"/>
          <w:bookmarkStart w:id="33" w:name="_Toc321750952"/>
          <w:bookmarkStart w:id="34" w:name="_Toc339895115"/>
          <w:r w:rsidRPr="003E09A2">
            <w:rPr>
              <w:rFonts w:ascii="Lato" w:hAnsi="Lato"/>
            </w:rPr>
            <w:t xml:space="preserve">Risk </w:t>
          </w:r>
          <w:bookmarkEnd w:id="32"/>
          <w:r w:rsidRPr="003E09A2">
            <w:rPr>
              <w:rFonts w:ascii="Lato" w:hAnsi="Lato"/>
            </w:rPr>
            <w:t>Ranking</w:t>
          </w:r>
          <w:bookmarkEnd w:id="33"/>
          <w:bookmarkEnd w:id="34"/>
        </w:p>
        <w:p w:rsidR="00605CD7" w:rsidRPr="003E09A2" w:rsidRDefault="00605CD7" w:rsidP="00605CD7">
          <w:pPr>
            <w:pStyle w:val="Head2Text"/>
            <w:rPr>
              <w:rFonts w:ascii="Lato" w:hAnsi="Lato"/>
            </w:rPr>
          </w:pPr>
          <w:r w:rsidRPr="003E09A2">
            <w:rPr>
              <w:rFonts w:ascii="Lato" w:hAnsi="Lato"/>
            </w:rPr>
            <w:t>Unresolved vulnerabilities are assigned a risk level using the Risk-Level Matrix in Table B5.  The risk level determination is calculated using the overall Likelihood and Impact information.</w:t>
          </w:r>
        </w:p>
        <w:p w:rsidR="00605CD7" w:rsidRPr="003E09A2" w:rsidRDefault="00605CD7" w:rsidP="00605CD7">
          <w:pPr>
            <w:pStyle w:val="Caption"/>
            <w:keepNext/>
            <w:ind w:left="720"/>
            <w:contextualSpacing/>
            <w:rPr>
              <w:rFonts w:ascii="Lato" w:hAnsi="Lato"/>
            </w:rPr>
          </w:pPr>
          <w:r w:rsidRPr="003E09A2">
            <w:rPr>
              <w:rFonts w:ascii="Lato" w:hAnsi="Lato"/>
            </w:rPr>
            <w:t xml:space="preserve">Table B5:  </w:t>
          </w:r>
          <w:r w:rsidRPr="003E09A2">
            <w:rPr>
              <w:rFonts w:ascii="Lato" w:hAnsi="Lato" w:cs="Arial"/>
              <w:sz w:val="16"/>
              <w:szCs w:val="16"/>
            </w:rPr>
            <w:t>L</w:t>
          </w:r>
          <w:r w:rsidRPr="003E09A2">
            <w:rPr>
              <w:rFonts w:ascii="Lato" w:hAnsi="Lato" w:cs="Arial"/>
              <w:spacing w:val="-2"/>
              <w:sz w:val="16"/>
              <w:szCs w:val="16"/>
            </w:rPr>
            <w:t>E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V</w:t>
          </w:r>
          <w:r w:rsidRPr="003E09A2">
            <w:rPr>
              <w:rFonts w:ascii="Lato" w:hAnsi="Lato" w:cs="Arial"/>
              <w:spacing w:val="-2"/>
              <w:sz w:val="16"/>
              <w:szCs w:val="16"/>
            </w:rPr>
            <w:t>E</w:t>
          </w:r>
          <w:r w:rsidRPr="003E09A2">
            <w:rPr>
              <w:rFonts w:ascii="Lato" w:hAnsi="Lato" w:cs="Arial"/>
              <w:sz w:val="16"/>
              <w:szCs w:val="16"/>
            </w:rPr>
            <w:t>L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 xml:space="preserve"> </w:t>
          </w:r>
          <w:r w:rsidRPr="003E09A2">
            <w:rPr>
              <w:rFonts w:ascii="Lato" w:hAnsi="Lato" w:cs="Arial"/>
              <w:sz w:val="16"/>
              <w:szCs w:val="16"/>
            </w:rPr>
            <w:t>OF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 xml:space="preserve"> RI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S</w:t>
          </w:r>
          <w:r w:rsidRPr="003E09A2">
            <w:rPr>
              <w:rFonts w:ascii="Lato" w:hAnsi="Lato" w:cs="Arial"/>
              <w:sz w:val="16"/>
              <w:szCs w:val="16"/>
            </w:rPr>
            <w:t xml:space="preserve">K 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>(C</w:t>
          </w:r>
          <w:r w:rsidRPr="003E09A2">
            <w:rPr>
              <w:rFonts w:ascii="Lato" w:hAnsi="Lato" w:cs="Arial"/>
              <w:spacing w:val="-3"/>
              <w:sz w:val="16"/>
              <w:szCs w:val="16"/>
            </w:rPr>
            <w:t>O</w:t>
          </w:r>
          <w:r w:rsidRPr="003E09A2">
            <w:rPr>
              <w:rFonts w:ascii="Lato" w:hAnsi="Lato" w:cs="Arial"/>
              <w:spacing w:val="3"/>
              <w:sz w:val="16"/>
              <w:szCs w:val="16"/>
            </w:rPr>
            <w:t>M</w:t>
          </w:r>
          <w:r w:rsidRPr="003E09A2">
            <w:rPr>
              <w:rFonts w:ascii="Lato" w:hAnsi="Lato" w:cs="Arial"/>
              <w:spacing w:val="-3"/>
              <w:sz w:val="16"/>
              <w:szCs w:val="16"/>
            </w:rPr>
            <w:t>B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IN</w:t>
          </w:r>
          <w:r w:rsidRPr="003E09A2">
            <w:rPr>
              <w:rFonts w:ascii="Lato" w:hAnsi="Lato" w:cs="Arial"/>
              <w:spacing w:val="-6"/>
              <w:sz w:val="16"/>
              <w:szCs w:val="16"/>
            </w:rPr>
            <w:t>A</w:t>
          </w:r>
          <w:r w:rsidRPr="003E09A2">
            <w:rPr>
              <w:rFonts w:ascii="Lato" w:hAnsi="Lato" w:cs="Arial"/>
              <w:sz w:val="16"/>
              <w:szCs w:val="16"/>
            </w:rPr>
            <w:t>T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I</w:t>
          </w:r>
          <w:r w:rsidRPr="003E09A2">
            <w:rPr>
              <w:rFonts w:ascii="Lato" w:hAnsi="Lato" w:cs="Arial"/>
              <w:sz w:val="16"/>
              <w:szCs w:val="16"/>
            </w:rPr>
            <w:t>ON OF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 xml:space="preserve"> </w:t>
          </w:r>
          <w:r w:rsidRPr="003E09A2">
            <w:rPr>
              <w:rFonts w:ascii="Lato" w:hAnsi="Lato" w:cs="Arial"/>
              <w:spacing w:val="-2"/>
              <w:sz w:val="16"/>
              <w:szCs w:val="16"/>
            </w:rPr>
            <w:t>L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I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>K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E</w:t>
          </w:r>
          <w:r w:rsidRPr="003E09A2">
            <w:rPr>
              <w:rFonts w:ascii="Lato" w:hAnsi="Lato" w:cs="Arial"/>
              <w:spacing w:val="-2"/>
              <w:sz w:val="16"/>
              <w:szCs w:val="16"/>
            </w:rPr>
            <w:t>L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I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>H</w:t>
          </w:r>
          <w:r w:rsidRPr="003E09A2">
            <w:rPr>
              <w:rFonts w:ascii="Lato" w:hAnsi="Lato" w:cs="Arial"/>
              <w:sz w:val="16"/>
              <w:szCs w:val="16"/>
            </w:rPr>
            <w:t>OOD</w:t>
          </w:r>
          <w:r w:rsidRPr="003E09A2">
            <w:rPr>
              <w:rFonts w:ascii="Lato" w:hAnsi="Lato" w:cs="Arial"/>
              <w:spacing w:val="2"/>
              <w:sz w:val="16"/>
              <w:szCs w:val="16"/>
            </w:rPr>
            <w:t xml:space="preserve"> </w:t>
          </w:r>
          <w:r w:rsidRPr="003E09A2">
            <w:rPr>
              <w:rFonts w:ascii="Lato" w:hAnsi="Lato" w:cs="Arial"/>
              <w:spacing w:val="-8"/>
              <w:sz w:val="16"/>
              <w:szCs w:val="16"/>
            </w:rPr>
            <w:t>A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>N</w:t>
          </w:r>
          <w:r w:rsidRPr="003E09A2">
            <w:rPr>
              <w:rFonts w:ascii="Lato" w:hAnsi="Lato" w:cs="Arial"/>
              <w:sz w:val="16"/>
              <w:szCs w:val="16"/>
            </w:rPr>
            <w:t xml:space="preserve">D </w:t>
          </w:r>
          <w:r w:rsidRPr="003E09A2">
            <w:rPr>
              <w:rFonts w:ascii="Lato" w:hAnsi="Lato" w:cs="Arial"/>
              <w:spacing w:val="1"/>
              <w:sz w:val="16"/>
              <w:szCs w:val="16"/>
            </w:rPr>
            <w:t>I</w:t>
          </w:r>
          <w:r w:rsidRPr="003E09A2">
            <w:rPr>
              <w:rFonts w:ascii="Lato" w:hAnsi="Lato" w:cs="Arial"/>
              <w:sz w:val="16"/>
              <w:szCs w:val="16"/>
            </w:rPr>
            <w:t>M</w:t>
          </w:r>
          <w:r w:rsidRPr="003E09A2">
            <w:rPr>
              <w:rFonts w:ascii="Lato" w:hAnsi="Lato" w:cs="Arial"/>
              <w:spacing w:val="3"/>
              <w:sz w:val="16"/>
              <w:szCs w:val="16"/>
            </w:rPr>
            <w:t>P</w:t>
          </w:r>
          <w:r w:rsidRPr="003E09A2">
            <w:rPr>
              <w:rFonts w:ascii="Lato" w:hAnsi="Lato" w:cs="Arial"/>
              <w:spacing w:val="-6"/>
              <w:sz w:val="16"/>
              <w:szCs w:val="16"/>
            </w:rPr>
            <w:t>A</w:t>
          </w:r>
          <w:r w:rsidRPr="003E09A2">
            <w:rPr>
              <w:rFonts w:ascii="Lato" w:hAnsi="Lato" w:cs="Arial"/>
              <w:spacing w:val="-1"/>
              <w:sz w:val="16"/>
              <w:szCs w:val="16"/>
            </w:rPr>
            <w:t>C</w:t>
          </w:r>
          <w:r w:rsidRPr="003E09A2">
            <w:rPr>
              <w:rFonts w:ascii="Lato" w:hAnsi="Lato" w:cs="Arial"/>
              <w:spacing w:val="-2"/>
              <w:sz w:val="16"/>
              <w:szCs w:val="16"/>
            </w:rPr>
            <w:t>T</w:t>
          </w:r>
          <w:r w:rsidRPr="003E09A2">
            <w:rPr>
              <w:rFonts w:ascii="Lato" w:hAnsi="Lato" w:cs="Arial"/>
              <w:sz w:val="16"/>
              <w:szCs w:val="16"/>
            </w:rPr>
            <w:t>)</w:t>
          </w:r>
        </w:p>
        <w:tbl>
          <w:tblPr>
            <w:tblW w:w="0" w:type="auto"/>
            <w:tblInd w:w="114" w:type="dxa"/>
            <w:tblLayout w:type="fixed"/>
            <w:tblCellMar>
              <w:left w:w="0" w:type="dxa"/>
              <w:right w:w="0" w:type="dxa"/>
            </w:tblCellMar>
            <w:tblLook w:val="0000"/>
          </w:tblPr>
          <w:tblGrid>
            <w:gridCol w:w="1440"/>
            <w:gridCol w:w="1440"/>
            <w:gridCol w:w="1440"/>
            <w:gridCol w:w="1440"/>
            <w:gridCol w:w="1440"/>
            <w:gridCol w:w="1226"/>
          </w:tblGrid>
          <w:tr w:rsidR="00605CD7" w:rsidRPr="003E09A2" w:rsidTr="007D3AFE">
            <w:trPr>
              <w:trHeight w:hRule="exact" w:val="488"/>
            </w:trPr>
            <w:tc>
              <w:tcPr>
                <w:tcW w:w="1440" w:type="dxa"/>
                <w:vMerge w:val="restar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2" w:lineRule="auto"/>
                  <w:ind w:left="121" w:right="103" w:firstLine="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kel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ho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 xml:space="preserve">d 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(Th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ea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pacing w:val="-4"/>
                    <w:sz w:val="14"/>
                    <w:szCs w:val="14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3"/>
                    <w:sz w:val="14"/>
                    <w:szCs w:val="14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v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nt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4"/>
                    <w:szCs w:val="14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2"/>
                    <w:sz w:val="14"/>
                    <w:szCs w:val="14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c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u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-4"/>
                    <w:sz w:val="14"/>
                    <w:szCs w:val="14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nd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 xml:space="preserve"> 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s</w:t>
                </w:r>
                <w:r w:rsidRPr="003E09A2">
                  <w:rPr>
                    <w:rFonts w:ascii="Lato" w:hAnsi="Lato" w:cs="Arial Narrow"/>
                    <w:b/>
                    <w:bCs/>
                    <w:spacing w:val="2"/>
                    <w:sz w:val="14"/>
                    <w:szCs w:val="14"/>
                  </w:rPr>
                  <w:t>u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ts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4"/>
                    <w:szCs w:val="14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n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 xml:space="preserve"> A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d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v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4"/>
                    <w:szCs w:val="14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4"/>
                    <w:szCs w:val="14"/>
                  </w:rPr>
                  <w:t>rs</w:t>
                </w:r>
                <w:r w:rsidRPr="003E09A2">
                  <w:rPr>
                    <w:rFonts w:ascii="Lato" w:hAnsi="Lato" w:cs="Arial Narrow"/>
                    <w:b/>
                    <w:bCs/>
                    <w:sz w:val="14"/>
                    <w:szCs w:val="14"/>
                  </w:rPr>
                  <w:t>e</w:t>
                </w:r>
                <w:r w:rsidRPr="003E09A2">
                  <w:rPr>
                    <w:rFonts w:ascii="Lato" w:hAnsi="Lato" w:cs="Arial Narrow"/>
                    <w:b/>
                    <w:bCs/>
                    <w:spacing w:val="-7"/>
                    <w:sz w:val="14"/>
                    <w:szCs w:val="14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2"/>
                    <w:w w:val="99"/>
                    <w:sz w:val="14"/>
                    <w:szCs w:val="14"/>
                  </w:rPr>
                  <w:t>I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w w:val="99"/>
                    <w:sz w:val="14"/>
                    <w:szCs w:val="14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2"/>
                    <w:w w:val="99"/>
                    <w:sz w:val="14"/>
                    <w:szCs w:val="14"/>
                  </w:rPr>
                  <w:t>p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w w:val="99"/>
                    <w:sz w:val="14"/>
                    <w:szCs w:val="14"/>
                  </w:rPr>
                  <w:t>ac</w:t>
                </w:r>
                <w:r w:rsidRPr="003E09A2">
                  <w:rPr>
                    <w:rFonts w:ascii="Lato" w:hAnsi="Lato" w:cs="Arial Narrow"/>
                    <w:b/>
                    <w:bCs/>
                    <w:w w:val="99"/>
                    <w:sz w:val="14"/>
                    <w:szCs w:val="14"/>
                  </w:rPr>
                  <w:t>t)</w:t>
                </w:r>
              </w:p>
            </w:tc>
            <w:tc>
              <w:tcPr>
                <w:tcW w:w="6986" w:type="dxa"/>
                <w:gridSpan w:val="5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2" w:after="0" w:line="110" w:lineRule="exact"/>
                  <w:rPr>
                    <w:rFonts w:ascii="Lato" w:hAnsi="Lato" w:cs="Times New Roman"/>
                    <w:sz w:val="11"/>
                    <w:szCs w:val="11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979" w:right="2751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eve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"/>
                    <w:b/>
                    <w:bCs/>
                    <w:spacing w:val="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of</w:t>
                </w:r>
                <w:r w:rsidRPr="003E09A2">
                  <w:rPr>
                    <w:rFonts w:ascii="Lato" w:hAnsi="Lato" w:cs="Arial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"/>
                    <w:b/>
                    <w:bCs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"/>
                    <w:b/>
                    <w:bCs/>
                    <w:sz w:val="16"/>
                    <w:szCs w:val="16"/>
                  </w:rPr>
                  <w:t>p</w:t>
                </w:r>
                <w:r w:rsidRPr="003E09A2">
                  <w:rPr>
                    <w:rFonts w:ascii="Lato" w:hAnsi="Lato" w:cs="Arial"/>
                    <w:b/>
                    <w:bCs/>
                    <w:spacing w:val="-1"/>
                    <w:sz w:val="16"/>
                    <w:szCs w:val="16"/>
                  </w:rPr>
                  <w:t>act</w:t>
                </w:r>
              </w:p>
            </w:tc>
          </w:tr>
          <w:tr w:rsidR="00605CD7" w:rsidRPr="003E09A2" w:rsidTr="007D3AFE">
            <w:trPr>
              <w:trHeight w:hRule="exact" w:val="493"/>
            </w:trPr>
            <w:tc>
              <w:tcPr>
                <w:tcW w:w="1440" w:type="dxa"/>
                <w:vMerge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C0C0C0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2979" w:right="2751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</w:p>
            </w:tc>
            <w:tc>
              <w:tcPr>
                <w:tcW w:w="1440" w:type="dxa"/>
                <w:tcBorders>
                  <w:top w:val="single" w:sz="4" w:space="0" w:color="auto"/>
                  <w:left w:val="single" w:sz="4" w:space="0" w:color="auto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5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5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550" w:right="531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5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</w:p>
            </w:tc>
            <w:tc>
              <w:tcPr>
                <w:tcW w:w="1440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5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536" w:right="517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15" w:after="0" w:line="220" w:lineRule="exact"/>
                  <w:rPr>
                    <w:rFonts w:ascii="Lato" w:hAnsi="Lato" w:cs="Times New Roman"/>
                  </w:rPr>
                </w:pPr>
              </w:p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after="0" w:line="240" w:lineRule="auto"/>
                  <w:ind w:left="407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440" w:type="dxa"/>
                <w:tcBorders>
                  <w:top w:val="single" w:sz="4" w:space="0" w:color="auto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07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48" w:right="52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2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36" w:right="517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ig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h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48" w:right="528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h</w:t>
                </w:r>
              </w:p>
            </w:tc>
          </w:tr>
          <w:tr w:rsidR="00605CD7" w:rsidRPr="003E09A2" w:rsidTr="007D3AFE">
            <w:trPr>
              <w:trHeight w:hRule="exact" w:val="313"/>
            </w:trPr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b/>
                    <w:bCs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e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80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H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i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gh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50" w:right="531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7" w:after="0" w:line="240" w:lineRule="auto"/>
                  <w:ind w:left="436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M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de</w:t>
                </w:r>
                <w:r w:rsidRPr="003E09A2">
                  <w:rPr>
                    <w:rFonts w:ascii="Lato" w:hAnsi="Lato" w:cs="Arial Narrow"/>
                    <w:spacing w:val="-3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a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t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e</w:t>
                </w:r>
              </w:p>
            </w:tc>
          </w:tr>
          <w:tr w:rsidR="00605CD7" w:rsidRPr="003E09A2" w:rsidTr="007D3AFE">
            <w:trPr>
              <w:trHeight w:hRule="exact" w:val="314"/>
            </w:trPr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DADADA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2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b/>
                    <w:bCs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b/>
                    <w:bCs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b/>
                    <w:bCs/>
                    <w:spacing w:val="-1"/>
                    <w:sz w:val="16"/>
                    <w:szCs w:val="16"/>
                  </w:rPr>
                  <w:t>o</w:t>
                </w:r>
                <w:r w:rsidRPr="003E09A2">
                  <w:rPr>
                    <w:rFonts w:ascii="Lato" w:hAnsi="Lato" w:cs="Arial Narrow"/>
                    <w:b/>
                    <w:bCs/>
                    <w:sz w:val="16"/>
                    <w:szCs w:val="16"/>
                  </w:rPr>
                  <w:t>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441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Ve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r</w:t>
                </w:r>
                <w:r w:rsidRPr="003E09A2">
                  <w:rPr>
                    <w:rFonts w:ascii="Lato" w:hAnsi="Lato" w:cs="Arial Narrow"/>
                    <w:sz w:val="16"/>
                    <w:szCs w:val="16"/>
                  </w:rPr>
                  <w:t>y</w:t>
                </w:r>
                <w:r w:rsidRPr="003E09A2">
                  <w:rPr>
                    <w:rFonts w:ascii="Lato" w:hAnsi="Lato" w:cs="Arial Narrow"/>
                    <w:spacing w:val="-2"/>
                    <w:sz w:val="16"/>
                    <w:szCs w:val="16"/>
                  </w:rPr>
                  <w:t xml:space="preserve"> 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ow</w:t>
                </w:r>
              </w:p>
            </w:tc>
            <w:tc>
              <w:tcPr>
                <w:tcW w:w="144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62" w:right="542"/>
                  <w:jc w:val="center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  <w:tc>
              <w:tcPr>
                <w:tcW w:w="122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F2F2F2"/>
              </w:tcPr>
              <w:p w:rsidR="00605CD7" w:rsidRPr="003E09A2" w:rsidRDefault="00605CD7" w:rsidP="007D3AFE">
                <w:pPr>
                  <w:autoSpaceDE w:val="0"/>
                  <w:autoSpaceDN w:val="0"/>
                  <w:adjustRightInd w:val="0"/>
                  <w:spacing w:before="55" w:after="0" w:line="240" w:lineRule="auto"/>
                  <w:ind w:left="594" w:right="-20"/>
                  <w:rPr>
                    <w:rFonts w:ascii="Lato" w:hAnsi="Lato" w:cs="Times New Roman"/>
                    <w:sz w:val="24"/>
                    <w:szCs w:val="24"/>
                  </w:rPr>
                </w:pPr>
                <w:r w:rsidRPr="003E09A2">
                  <w:rPr>
                    <w:rFonts w:ascii="Lato" w:hAnsi="Lato" w:cs="Arial Narrow"/>
                    <w:spacing w:val="1"/>
                    <w:sz w:val="16"/>
                    <w:szCs w:val="16"/>
                  </w:rPr>
                  <w:t>L</w:t>
                </w:r>
                <w:r w:rsidRPr="003E09A2">
                  <w:rPr>
                    <w:rFonts w:ascii="Lato" w:hAnsi="Lato" w:cs="Arial Narrow"/>
                    <w:spacing w:val="-1"/>
                    <w:sz w:val="16"/>
                    <w:szCs w:val="16"/>
                  </w:rPr>
                  <w:t>ow</w:t>
                </w:r>
              </w:p>
            </w:tc>
          </w:tr>
        </w:tbl>
        <w:p w:rsidR="00C9068E" w:rsidRPr="003E09A2" w:rsidRDefault="000A76B3" w:rsidP="00605CD7">
          <w:pPr>
            <w:pStyle w:val="NoSpacing"/>
            <w:rPr>
              <w:rFonts w:ascii="Lato" w:hAnsi="Lato"/>
              <w:b/>
              <w:sz w:val="20"/>
              <w:szCs w:val="20"/>
              <w:highlight w:val="yellow"/>
            </w:rPr>
          </w:pPr>
        </w:p>
      </w:sdtContent>
    </w:sdt>
    <w:p w:rsidR="000F7CE1" w:rsidRPr="003E09A2" w:rsidRDefault="000F7CE1" w:rsidP="00C9068E">
      <w:pPr>
        <w:rPr>
          <w:rFonts w:ascii="Lato" w:hAnsi="Lato" w:cs="Calibri"/>
        </w:rPr>
      </w:pPr>
    </w:p>
    <w:p w:rsidR="00605CD7" w:rsidRPr="003E09A2" w:rsidRDefault="00605CD7" w:rsidP="002B1F75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/>
        <w:jc w:val="center"/>
        <w:rPr>
          <w:rFonts w:ascii="Lato" w:hAnsi="Lato"/>
          <w:color w:val="000000"/>
          <w:sz w:val="56"/>
          <w:szCs w:val="56"/>
        </w:rPr>
      </w:pPr>
      <w:r w:rsidRPr="003E09A2">
        <w:rPr>
          <w:rFonts w:ascii="Lato" w:hAnsi="Lato"/>
          <w:b/>
          <w:smallCaps/>
          <w:sz w:val="60"/>
          <w:szCs w:val="60"/>
        </w:rPr>
        <w:t>Appendix C</w:t>
      </w:r>
    </w:p>
    <w:p w:rsidR="00605CD7" w:rsidRPr="003E09A2" w:rsidRDefault="00605CD7" w:rsidP="00605CD7">
      <w:pPr>
        <w:spacing w:after="0"/>
        <w:jc w:val="center"/>
        <w:rPr>
          <w:rFonts w:ascii="Lato" w:hAnsi="Lato"/>
          <w:b/>
          <w:smallCaps/>
          <w:sz w:val="60"/>
          <w:szCs w:val="60"/>
        </w:rPr>
      </w:pPr>
      <w:r w:rsidRPr="003E09A2">
        <w:rPr>
          <w:rFonts w:ascii="Lato" w:hAnsi="Lato"/>
          <w:b/>
          <w:smallCaps/>
          <w:sz w:val="60"/>
          <w:szCs w:val="60"/>
        </w:rPr>
        <w:t>Assessment Cases</w:t>
      </w: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0A76B3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52"/>
          <w:szCs w:val="52"/>
        </w:rPr>
      </w:pPr>
      <w:sdt>
        <w:sdtPr>
          <w:rPr>
            <w:rFonts w:ascii="Lato" w:eastAsia="Times New Roman" w:hAnsi="Lato" w:cs="Times New Roman"/>
            <w:b/>
            <w:sz w:val="52"/>
            <w:szCs w:val="52"/>
          </w:rPr>
          <w:alias w:val="Click here to Insert the System Name"/>
          <w:tag w:val="Insert the System Name"/>
          <w:id w:val="1896234360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 w:multiLine="1"/>
        </w:sdtPr>
        <w:sdtContent>
          <w:r w:rsidR="00605CD7" w:rsidRPr="003E09A2">
            <w:rPr>
              <w:rFonts w:ascii="Lato" w:eastAsia="Times New Roman" w:hAnsi="Lato" w:cs="Times New Roman"/>
              <w:b/>
              <w:sz w:val="52"/>
              <w:szCs w:val="52"/>
            </w:rPr>
            <w:t>SYS Name</w:t>
          </w:r>
        </w:sdtContent>
      </w:sdt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52"/>
          <w:szCs w:val="52"/>
        </w:rPr>
      </w:pPr>
      <w:r w:rsidRPr="003E09A2">
        <w:rPr>
          <w:rFonts w:ascii="Lato" w:eastAsia="Times New Roman" w:hAnsi="Lato" w:cs="Times New Roman"/>
          <w:b/>
          <w:sz w:val="52"/>
          <w:szCs w:val="52"/>
        </w:rPr>
        <w:t>(</w:t>
      </w:r>
      <w:sdt>
        <w:sdtPr>
          <w:rPr>
            <w:rFonts w:ascii="Lato" w:eastAsia="Times New Roman" w:hAnsi="Lato" w:cs="Times New Roman"/>
            <w:b/>
            <w:sz w:val="52"/>
            <w:szCs w:val="52"/>
          </w:rPr>
          <w:alias w:val="Click here to Insert the Acronym for the system"/>
          <w:tag w:val="Acronym"/>
          <w:id w:val="1987811119"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Pr="003E09A2">
            <w:rPr>
              <w:rFonts w:ascii="Lato" w:eastAsia="Times New Roman" w:hAnsi="Lato" w:cs="Times New Roman"/>
              <w:b/>
              <w:sz w:val="52"/>
              <w:szCs w:val="52"/>
            </w:rPr>
            <w:t>SYS Acronym</w:t>
          </w:r>
        </w:sdtContent>
      </w:sdt>
      <w:r w:rsidRPr="003E09A2">
        <w:rPr>
          <w:rFonts w:ascii="Lato" w:eastAsia="Times New Roman" w:hAnsi="Lato" w:cs="Times New Roman"/>
          <w:b/>
          <w:sz w:val="52"/>
          <w:szCs w:val="52"/>
        </w:rPr>
        <w:t>)</w:t>
      </w: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0A76B3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40"/>
          <w:szCs w:val="40"/>
        </w:rPr>
      </w:pPr>
      <w:sdt>
        <w:sdtPr>
          <w:rPr>
            <w:rFonts w:ascii="Lato" w:eastAsia="Times New Roman" w:hAnsi="Lato" w:cs="Times New Roman"/>
            <w:b/>
            <w:sz w:val="40"/>
            <w:szCs w:val="40"/>
          </w:rPr>
          <w:alias w:val="Click here to Insert Agency or Customer Name"/>
          <w:tag w:val="Agency or Customer Name"/>
          <w:id w:val="1150493147"/>
          <w:dataBinding w:prefixMappings="xmlns:ns0='http://schemas.openxmlformats.org/officeDocument/2006/extended-properties' " w:xpath="/ns0:Properties[1]/ns0:Company[1]" w:storeItemID="{6668398D-A668-4E3E-A5EB-62B293D839F1}"/>
          <w:text w:multiLine="1"/>
        </w:sdtPr>
        <w:sdtContent>
          <w:r w:rsidR="00605CD7" w:rsidRPr="003E09A2">
            <w:rPr>
              <w:rFonts w:ascii="Lato" w:eastAsia="Times New Roman" w:hAnsi="Lato" w:cs="Times New Roman"/>
              <w:b/>
              <w:sz w:val="40"/>
              <w:szCs w:val="40"/>
            </w:rPr>
            <w:t>Agency</w:t>
          </w:r>
        </w:sdtContent>
      </w:sdt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b/>
          <w:sz w:val="40"/>
          <w:szCs w:val="40"/>
        </w:rPr>
      </w:pPr>
      <w:r w:rsidRPr="003E09A2">
        <w:rPr>
          <w:rFonts w:ascii="Lato" w:eastAsia="Times New Roman" w:hAnsi="Lato" w:cs="Times New Roman"/>
          <w:b/>
          <w:sz w:val="40"/>
          <w:szCs w:val="40"/>
        </w:rPr>
        <w:t>Office/Branch</w:t>
      </w: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p w:rsidR="00605CD7" w:rsidRPr="003E09A2" w:rsidRDefault="00605CD7" w:rsidP="00605CD7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sdt>
      <w:sdtPr>
        <w:rPr>
          <w:rFonts w:ascii="Lato" w:hAnsi="Lato"/>
          <w:b/>
          <w:bCs/>
          <w:sz w:val="40"/>
          <w:szCs w:val="40"/>
        </w:rPr>
        <w:alias w:val="Publish Date"/>
        <w:tag w:val="Publish Date"/>
        <w:id w:val="758260140"/>
        <w:dataBinding w:prefixMappings="xmlns:ns0='http://schemas.microsoft.com/office/2006/coverPageProps' 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p w:rsidR="00605CD7" w:rsidRPr="003E09A2" w:rsidRDefault="00605CD7" w:rsidP="00605CD7">
          <w:pPr>
            <w:spacing w:after="0" w:line="240" w:lineRule="auto"/>
            <w:jc w:val="center"/>
            <w:rPr>
              <w:rFonts w:ascii="Lato" w:hAnsi="Lato"/>
              <w:b/>
              <w:bCs/>
              <w:sz w:val="40"/>
              <w:szCs w:val="40"/>
            </w:rPr>
          </w:pPr>
          <w:r w:rsidRPr="003E09A2">
            <w:rPr>
              <w:rFonts w:ascii="Lato" w:hAnsi="Lato"/>
              <w:b/>
              <w:bCs/>
              <w:sz w:val="40"/>
              <w:szCs w:val="40"/>
            </w:rPr>
            <w:t>[Publish Date]</w:t>
          </w:r>
        </w:p>
      </w:sdtContent>
    </w:sdt>
    <w:p w:rsidR="00605CD7" w:rsidRPr="003E09A2" w:rsidRDefault="00605CD7" w:rsidP="00605CD7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605CD7" w:rsidRPr="003E09A2" w:rsidRDefault="00605CD7" w:rsidP="00605CD7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  <w:kern w:val="28"/>
          <w:highlight w:val="yellow"/>
        </w:rPr>
      </w:pPr>
      <w:r w:rsidRPr="003E09A2">
        <w:rPr>
          <w:rFonts w:ascii="Lato" w:hAnsi="Lato"/>
          <w:kern w:val="28"/>
          <w:highlight w:val="yellow"/>
        </w:rPr>
        <w:t>Prepared by:</w:t>
      </w: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</w:rPr>
      </w:pPr>
      <w:r w:rsidRPr="003E09A2">
        <w:rPr>
          <w:rFonts w:ascii="Lato" w:hAnsi="Lato"/>
          <w:highlight w:val="yellow"/>
        </w:rPr>
        <w:t>[Assessor]</w:t>
      </w:r>
    </w:p>
    <w:p w:rsidR="00605CD7" w:rsidRPr="003E09A2" w:rsidRDefault="00605CD7" w:rsidP="00C9068E">
      <w:pPr>
        <w:rPr>
          <w:rFonts w:ascii="Lato" w:hAnsi="Lato" w:cs="Calibri"/>
        </w:rPr>
      </w:pPr>
    </w:p>
    <w:p w:rsidR="002B1F75" w:rsidRPr="003E09A2" w:rsidRDefault="002B1F75" w:rsidP="002B1F75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2B1F75" w:rsidRPr="003E09A2" w:rsidRDefault="002B1F75">
      <w:pPr>
        <w:rPr>
          <w:rFonts w:ascii="Lato" w:eastAsia="Times New Roman" w:hAnsi="Lato" w:cs="Times New Roman"/>
          <w:b/>
          <w:sz w:val="20"/>
          <w:szCs w:val="20"/>
        </w:rPr>
      </w:pPr>
      <w:r w:rsidRPr="003E09A2">
        <w:rPr>
          <w:rFonts w:ascii="Lato" w:eastAsia="Times New Roman" w:hAnsi="Lato" w:cs="Times New Roman"/>
          <w:b/>
          <w:sz w:val="20"/>
          <w:szCs w:val="20"/>
        </w:rPr>
        <w:br w:type="page"/>
      </w:r>
    </w:p>
    <w:p w:rsidR="000455FA" w:rsidRPr="003E09A2" w:rsidRDefault="000455FA" w:rsidP="002B1F75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/>
        <w:jc w:val="center"/>
        <w:rPr>
          <w:rFonts w:ascii="Lato" w:hAnsi="Lato"/>
          <w:color w:val="000000"/>
          <w:sz w:val="56"/>
          <w:szCs w:val="56"/>
        </w:rPr>
      </w:pPr>
      <w:r w:rsidRPr="003E09A2">
        <w:rPr>
          <w:rFonts w:ascii="Lato" w:hAnsi="Lato"/>
          <w:b/>
          <w:smallCaps/>
          <w:sz w:val="60"/>
          <w:szCs w:val="60"/>
        </w:rPr>
        <w:t>Appendix D</w:t>
      </w:r>
    </w:p>
    <w:p w:rsidR="000455FA" w:rsidRPr="003E09A2" w:rsidRDefault="000455FA" w:rsidP="000455FA">
      <w:pPr>
        <w:spacing w:after="0"/>
        <w:jc w:val="center"/>
        <w:rPr>
          <w:rFonts w:ascii="Lato" w:hAnsi="Lato"/>
          <w:b/>
          <w:smallCaps/>
          <w:sz w:val="60"/>
          <w:szCs w:val="60"/>
        </w:rPr>
      </w:pPr>
      <w:r w:rsidRPr="003E09A2">
        <w:rPr>
          <w:rFonts w:ascii="Lato" w:hAnsi="Lato"/>
          <w:b/>
          <w:smallCaps/>
          <w:sz w:val="60"/>
          <w:szCs w:val="60"/>
        </w:rPr>
        <w:t>T</w:t>
      </w:r>
      <w:r w:rsidR="00E025F2" w:rsidRPr="003E09A2">
        <w:rPr>
          <w:rFonts w:ascii="Lato" w:hAnsi="Lato"/>
          <w:b/>
          <w:smallCaps/>
          <w:sz w:val="60"/>
          <w:szCs w:val="60"/>
        </w:rPr>
        <w:t>echnical Assessment</w:t>
      </w:r>
      <w:r w:rsidRPr="003E09A2">
        <w:rPr>
          <w:rFonts w:ascii="Lato" w:hAnsi="Lato"/>
          <w:b/>
          <w:smallCaps/>
          <w:sz w:val="60"/>
          <w:szCs w:val="60"/>
        </w:rPr>
        <w:t xml:space="preserve"> Report</w:t>
      </w: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A76B3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52"/>
          <w:szCs w:val="52"/>
        </w:rPr>
      </w:pPr>
      <w:sdt>
        <w:sdtPr>
          <w:rPr>
            <w:rFonts w:ascii="Lato" w:eastAsia="Times New Roman" w:hAnsi="Lato" w:cs="Times New Roman"/>
            <w:b/>
            <w:sz w:val="52"/>
            <w:szCs w:val="52"/>
          </w:rPr>
          <w:alias w:val="Click here to Insert the System Name"/>
          <w:tag w:val="Insert the System Name"/>
          <w:id w:val="-1957479711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 w:multiLine="1"/>
        </w:sdtPr>
        <w:sdtContent>
          <w:r w:rsidR="000455FA" w:rsidRPr="003E09A2">
            <w:rPr>
              <w:rFonts w:ascii="Lato" w:eastAsia="Times New Roman" w:hAnsi="Lato" w:cs="Times New Roman"/>
              <w:b/>
              <w:sz w:val="52"/>
              <w:szCs w:val="52"/>
            </w:rPr>
            <w:t>SYS Name</w:t>
          </w:r>
        </w:sdtContent>
      </w:sdt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52"/>
          <w:szCs w:val="52"/>
        </w:rPr>
      </w:pPr>
      <w:r w:rsidRPr="003E09A2">
        <w:rPr>
          <w:rFonts w:ascii="Lato" w:eastAsia="Times New Roman" w:hAnsi="Lato" w:cs="Times New Roman"/>
          <w:b/>
          <w:sz w:val="52"/>
          <w:szCs w:val="52"/>
        </w:rPr>
        <w:t>(</w:t>
      </w:r>
      <w:sdt>
        <w:sdtPr>
          <w:rPr>
            <w:rFonts w:ascii="Lato" w:eastAsia="Times New Roman" w:hAnsi="Lato" w:cs="Times New Roman"/>
            <w:b/>
            <w:sz w:val="52"/>
            <w:szCs w:val="52"/>
          </w:rPr>
          <w:alias w:val="Click here to Insert the Acronym for the system"/>
          <w:tag w:val="Acronym"/>
          <w:id w:val="147634270"/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Content>
          <w:r w:rsidRPr="003E09A2">
            <w:rPr>
              <w:rFonts w:ascii="Lato" w:eastAsia="Times New Roman" w:hAnsi="Lato" w:cs="Times New Roman"/>
              <w:b/>
              <w:sz w:val="52"/>
              <w:szCs w:val="52"/>
            </w:rPr>
            <w:t>SYS Acronym</w:t>
          </w:r>
        </w:sdtContent>
      </w:sdt>
      <w:r w:rsidRPr="003E09A2">
        <w:rPr>
          <w:rFonts w:ascii="Lato" w:eastAsia="Times New Roman" w:hAnsi="Lato" w:cs="Times New Roman"/>
          <w:b/>
          <w:sz w:val="52"/>
          <w:szCs w:val="52"/>
        </w:rPr>
        <w:t>)</w:t>
      </w: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A76B3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40"/>
          <w:szCs w:val="40"/>
        </w:rPr>
      </w:pPr>
      <w:sdt>
        <w:sdtPr>
          <w:rPr>
            <w:rFonts w:ascii="Lato" w:eastAsia="Times New Roman" w:hAnsi="Lato" w:cs="Times New Roman"/>
            <w:b/>
            <w:sz w:val="40"/>
            <w:szCs w:val="40"/>
          </w:rPr>
          <w:alias w:val="Click here to Insert Agency or Customer Name"/>
          <w:tag w:val="Agency or Customer Name"/>
          <w:id w:val="1188333437"/>
          <w:dataBinding w:prefixMappings="xmlns:ns0='http://schemas.openxmlformats.org/officeDocument/2006/extended-properties' " w:xpath="/ns0:Properties[1]/ns0:Company[1]" w:storeItemID="{6668398D-A668-4E3E-A5EB-62B293D839F1}"/>
          <w:text w:multiLine="1"/>
        </w:sdtPr>
        <w:sdtContent>
          <w:r w:rsidR="000455FA" w:rsidRPr="003E09A2">
            <w:rPr>
              <w:rFonts w:ascii="Lato" w:eastAsia="Times New Roman" w:hAnsi="Lato" w:cs="Times New Roman"/>
              <w:b/>
              <w:sz w:val="40"/>
              <w:szCs w:val="40"/>
            </w:rPr>
            <w:t>Agency</w:t>
          </w:r>
        </w:sdtContent>
      </w:sdt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b/>
          <w:sz w:val="40"/>
          <w:szCs w:val="40"/>
        </w:rPr>
      </w:pPr>
      <w:r w:rsidRPr="003E09A2">
        <w:rPr>
          <w:rFonts w:ascii="Lato" w:eastAsia="Times New Roman" w:hAnsi="Lato" w:cs="Times New Roman"/>
          <w:b/>
          <w:sz w:val="40"/>
          <w:szCs w:val="40"/>
        </w:rPr>
        <w:t>Office/Branch</w:t>
      </w: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p w:rsidR="000455FA" w:rsidRPr="003E09A2" w:rsidRDefault="000455FA" w:rsidP="000455FA">
      <w:pPr>
        <w:spacing w:after="0" w:line="240" w:lineRule="auto"/>
        <w:jc w:val="center"/>
        <w:rPr>
          <w:rFonts w:ascii="Lato" w:eastAsia="Times New Roman" w:hAnsi="Lato" w:cs="Times New Roman"/>
          <w:sz w:val="20"/>
          <w:szCs w:val="20"/>
        </w:rPr>
      </w:pPr>
    </w:p>
    <w:sdt>
      <w:sdtPr>
        <w:rPr>
          <w:rFonts w:ascii="Lato" w:hAnsi="Lato"/>
          <w:b/>
          <w:bCs/>
          <w:sz w:val="40"/>
          <w:szCs w:val="40"/>
        </w:rPr>
        <w:alias w:val="Publish Date"/>
        <w:tag w:val="Publish Date"/>
        <w:id w:val="326864590"/>
        <w:dataBinding w:prefixMappings="xmlns:ns0='http://schemas.microsoft.com/office/2006/coverPageProps' 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p w:rsidR="000455FA" w:rsidRPr="003E09A2" w:rsidRDefault="000455FA" w:rsidP="000455FA">
          <w:pPr>
            <w:spacing w:after="0" w:line="240" w:lineRule="auto"/>
            <w:jc w:val="center"/>
            <w:rPr>
              <w:rFonts w:ascii="Lato" w:hAnsi="Lato"/>
              <w:b/>
              <w:bCs/>
              <w:sz w:val="40"/>
              <w:szCs w:val="40"/>
            </w:rPr>
          </w:pPr>
          <w:r w:rsidRPr="003E09A2">
            <w:rPr>
              <w:rFonts w:ascii="Lato" w:hAnsi="Lato"/>
              <w:b/>
              <w:bCs/>
              <w:sz w:val="40"/>
              <w:szCs w:val="40"/>
            </w:rPr>
            <w:t>[Publish Date]</w:t>
          </w:r>
        </w:p>
      </w:sdtContent>
    </w:sdt>
    <w:p w:rsidR="000455FA" w:rsidRPr="003E09A2" w:rsidRDefault="000455FA" w:rsidP="000455FA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0455FA" w:rsidRPr="003E09A2" w:rsidRDefault="000455FA" w:rsidP="000455FA">
      <w:pPr>
        <w:spacing w:after="0"/>
        <w:jc w:val="center"/>
        <w:rPr>
          <w:rFonts w:ascii="Lato" w:eastAsia="Times New Roman" w:hAnsi="Lato" w:cs="Times New Roman"/>
          <w:b/>
          <w:sz w:val="20"/>
          <w:szCs w:val="20"/>
        </w:rPr>
      </w:pP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  <w:kern w:val="28"/>
          <w:highlight w:val="yellow"/>
        </w:rPr>
      </w:pPr>
      <w:r w:rsidRPr="003E09A2">
        <w:rPr>
          <w:rFonts w:ascii="Lato" w:hAnsi="Lato"/>
          <w:kern w:val="28"/>
          <w:highlight w:val="yellow"/>
        </w:rPr>
        <w:t>Prepared by:</w:t>
      </w:r>
    </w:p>
    <w:p w:rsidR="007D3AFE" w:rsidRPr="003E09A2" w:rsidRDefault="007D3AFE" w:rsidP="007D3AFE">
      <w:pPr>
        <w:spacing w:after="0" w:line="240" w:lineRule="auto"/>
        <w:jc w:val="center"/>
        <w:rPr>
          <w:rFonts w:ascii="Lato" w:hAnsi="Lato"/>
        </w:rPr>
      </w:pPr>
      <w:r w:rsidRPr="003E09A2">
        <w:rPr>
          <w:rFonts w:ascii="Lato" w:hAnsi="Lato"/>
          <w:highlight w:val="yellow"/>
        </w:rPr>
        <w:t>[Assessor]</w:t>
      </w:r>
    </w:p>
    <w:p w:rsidR="000455FA" w:rsidRPr="003E09A2" w:rsidRDefault="000455FA" w:rsidP="00C9068E">
      <w:pPr>
        <w:rPr>
          <w:rFonts w:ascii="Lato" w:hAnsi="Lato" w:cs="Calibri"/>
        </w:rPr>
      </w:pPr>
    </w:p>
    <w:sectPr w:rsidR="000455FA" w:rsidRPr="003E09A2" w:rsidSect="00A14FAD">
      <w:headerReference w:type="default" r:id="rId16"/>
      <w:footerReference w:type="default" r:id="rId17"/>
      <w:pgSz w:w="12240" w:h="15840"/>
      <w:pgMar w:top="1440" w:right="1440" w:bottom="1440" w:left="994" w:header="720" w:footer="432" w:gutter="0"/>
      <w:pgNumType w:start="1"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54D6" w:rsidRDefault="005D54D6" w:rsidP="004C0D8F">
      <w:pPr>
        <w:spacing w:after="0" w:line="240" w:lineRule="auto"/>
      </w:pPr>
      <w:r>
        <w:separator/>
      </w:r>
    </w:p>
  </w:endnote>
  <w:endnote w:type="continuationSeparator" w:id="0">
    <w:p w:rsidR="005D54D6" w:rsidRDefault="005D54D6" w:rsidP="004C0D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3AFE" w:rsidRPr="00146714" w:rsidRDefault="000A76B3" w:rsidP="00146714">
    <w:pPr>
      <w:spacing w:after="0"/>
      <w:rPr>
        <w:rFonts w:asciiTheme="majorHAnsi" w:hAnsiTheme="majorHAnsi"/>
        <w:sz w:val="20"/>
        <w:szCs w:val="20"/>
      </w:rPr>
    </w:pPr>
    <w:sdt>
      <w:sdtPr>
        <w:rPr>
          <w:rFonts w:asciiTheme="majorHAnsi" w:hAnsiTheme="majorHAnsi"/>
          <w:sz w:val="20"/>
          <w:szCs w:val="20"/>
        </w:rPr>
        <w:id w:val="1064763874"/>
        <w:docPartObj>
          <w:docPartGallery w:val="Page Numbers (Top of Page)"/>
          <w:docPartUnique/>
        </w:docPartObj>
      </w:sdtPr>
      <w:sdtContent>
        <w:r w:rsidR="007D3AFE" w:rsidRPr="009E61CD">
          <w:rPr>
            <w:rFonts w:asciiTheme="majorHAnsi" w:hAnsiTheme="majorHAnsi"/>
            <w:sz w:val="20"/>
            <w:szCs w:val="20"/>
          </w:rPr>
          <w:t xml:space="preserve">Page </w:t>
        </w:r>
        <w:r w:rsidRPr="009E61CD">
          <w:rPr>
            <w:rFonts w:asciiTheme="majorHAnsi" w:hAnsiTheme="majorHAnsi"/>
            <w:sz w:val="20"/>
            <w:szCs w:val="20"/>
          </w:rPr>
          <w:fldChar w:fldCharType="begin"/>
        </w:r>
        <w:r w:rsidR="007D3AFE" w:rsidRPr="009E61CD">
          <w:rPr>
            <w:rFonts w:asciiTheme="majorHAnsi" w:hAnsiTheme="majorHAnsi"/>
            <w:sz w:val="20"/>
            <w:szCs w:val="20"/>
          </w:rPr>
          <w:instrText xml:space="preserve"> PAGE </w:instrText>
        </w:r>
        <w:r w:rsidRPr="009E61CD">
          <w:rPr>
            <w:rFonts w:asciiTheme="majorHAnsi" w:hAnsiTheme="majorHAnsi"/>
            <w:sz w:val="20"/>
            <w:szCs w:val="20"/>
          </w:rPr>
          <w:fldChar w:fldCharType="separate"/>
        </w:r>
        <w:r w:rsidR="003E09A2">
          <w:rPr>
            <w:rFonts w:asciiTheme="majorHAnsi" w:hAnsiTheme="majorHAnsi"/>
            <w:noProof/>
            <w:sz w:val="20"/>
            <w:szCs w:val="20"/>
          </w:rPr>
          <w:t>3</w:t>
        </w:r>
        <w:r w:rsidRPr="009E61CD">
          <w:rPr>
            <w:rFonts w:asciiTheme="majorHAnsi" w:hAnsiTheme="majorHAnsi"/>
            <w:sz w:val="20"/>
            <w:szCs w:val="20"/>
          </w:rPr>
          <w:fldChar w:fldCharType="end"/>
        </w:r>
        <w:r w:rsidR="007D3AFE">
          <w:rPr>
            <w:rFonts w:asciiTheme="majorHAnsi" w:hAnsiTheme="majorHAnsi"/>
            <w:sz w:val="20"/>
            <w:szCs w:val="20"/>
          </w:rPr>
          <w:t xml:space="preserve">   </w:t>
        </w:r>
        <w:r w:rsidR="007D3AFE" w:rsidRPr="009E61CD">
          <w:rPr>
            <w:rFonts w:asciiTheme="majorHAnsi" w:hAnsiTheme="majorHAnsi"/>
            <w:sz w:val="20"/>
            <w:szCs w:val="20"/>
          </w:rPr>
          <w:t xml:space="preserve"> </w:t>
        </w:r>
        <w:sdt>
          <w:sdtPr>
            <w:rPr>
              <w:rFonts w:asciiTheme="majorHAnsi" w:hAnsiTheme="majorHAnsi"/>
              <w:bCs/>
              <w:sz w:val="20"/>
              <w:szCs w:val="20"/>
            </w:rPr>
            <w:alias w:val="Publish Date"/>
            <w:tag w:val="Publish Date"/>
            <w:id w:val="-2010977855"/>
            <w:dataBinding w:prefixMappings="xmlns:ns0='http://schemas.microsoft.com/office/2006/coverPageProps' " w:xpath="/ns0:CoverPageProperties[1]/ns0:PublishDate[1]" w:storeItemID="{55AF091B-3C7A-41E3-B477-F2FDAA23CFDA}"/>
            <w:date>
              <w:dateFormat w:val="MM/dd/yyyy"/>
              <w:lid w:val="en-US"/>
              <w:storeMappedDataAs w:val="dateTime"/>
              <w:calendar w:val="gregorian"/>
            </w:date>
          </w:sdtPr>
          <w:sdtContent>
            <w:r w:rsidR="007D3AFE" w:rsidRPr="009E61CD">
              <w:rPr>
                <w:rFonts w:asciiTheme="majorHAnsi" w:hAnsiTheme="majorHAnsi"/>
                <w:bCs/>
                <w:sz w:val="20"/>
                <w:szCs w:val="20"/>
              </w:rPr>
              <w:t>[Publish Date</w:t>
            </w:r>
            <w:proofErr w:type="gramStart"/>
            <w:r w:rsidR="007D3AFE" w:rsidRPr="009E61CD">
              <w:rPr>
                <w:rFonts w:asciiTheme="majorHAnsi" w:hAnsiTheme="majorHAnsi"/>
                <w:bCs/>
                <w:sz w:val="20"/>
                <w:szCs w:val="20"/>
              </w:rPr>
              <w:t>]</w:t>
            </w:r>
            <w:proofErr w:type="gramEnd"/>
          </w:sdtContent>
        </w:sdt>
      </w:sdtContent>
    </w:sdt>
    <w:r w:rsidR="007D3AFE" w:rsidRPr="009E61CD">
      <w:rPr>
        <w:rFonts w:asciiTheme="majorHAnsi" w:hAnsiTheme="majorHAnsi"/>
        <w:b/>
        <w:sz w:val="20"/>
        <w:szCs w:val="20"/>
      </w:rPr>
      <w:ptab w:relativeTo="margin" w:alignment="center" w:leader="none"/>
    </w:r>
    <w:sdt>
      <w:sdtPr>
        <w:rPr>
          <w:rFonts w:asciiTheme="majorHAnsi" w:hAnsiTheme="majorHAnsi" w:cstheme="minorHAnsi"/>
          <w:b/>
          <w:sz w:val="20"/>
          <w:szCs w:val="20"/>
        </w:rPr>
        <w:alias w:val="Click here to insert sensitivity marking"/>
        <w:tag w:val="Click here to insert sensitivity marking"/>
        <w:id w:val="-99955689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3E09A2">
          <w:rPr>
            <w:rFonts w:asciiTheme="majorHAnsi" w:hAnsiTheme="majorHAnsi" w:cstheme="minorHAnsi"/>
            <w:b/>
            <w:sz w:val="20"/>
            <w:szCs w:val="20"/>
          </w:rPr>
          <w:t>MARKING</w:t>
        </w:r>
      </w:sdtContent>
    </w:sdt>
    <w:r w:rsidR="007D3AFE" w:rsidRPr="009E61CD">
      <w:rPr>
        <w:rFonts w:asciiTheme="majorHAnsi" w:hAnsiTheme="majorHAnsi"/>
        <w:b/>
        <w:sz w:val="20"/>
        <w:szCs w:val="20"/>
      </w:rPr>
      <w:t xml:space="preserve"> </w:t>
    </w:r>
    <w:r w:rsidR="007D3AFE" w:rsidRPr="009E61CD">
      <w:rPr>
        <w:rFonts w:asciiTheme="majorHAnsi" w:hAnsiTheme="majorHAnsi"/>
        <w:b/>
        <w:sz w:val="20"/>
        <w:szCs w:val="20"/>
      </w:rPr>
      <w:ptab w:relativeTo="margin" w:alignment="right" w:leader="none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3AFE" w:rsidRPr="00797743" w:rsidRDefault="007D3AFE" w:rsidP="00797743">
    <w:pPr>
      <w:spacing w:after="0"/>
      <w:rPr>
        <w:rFonts w:asciiTheme="majorHAnsi" w:hAnsiTheme="majorHAnsi"/>
        <w:sz w:val="20"/>
        <w:szCs w:val="20"/>
      </w:rPr>
    </w:pPr>
    <w:r w:rsidRPr="009E61CD">
      <w:rPr>
        <w:rFonts w:asciiTheme="majorHAnsi" w:hAnsiTheme="majorHAnsi"/>
        <w:b/>
        <w:sz w:val="20"/>
        <w:szCs w:val="20"/>
      </w:rPr>
      <w:ptab w:relativeTo="margin" w:alignment="center" w:leader="none"/>
    </w:r>
    <w:sdt>
      <w:sdtPr>
        <w:rPr>
          <w:rFonts w:asciiTheme="majorHAnsi" w:hAnsiTheme="majorHAnsi" w:cstheme="minorHAnsi"/>
          <w:b/>
          <w:sz w:val="20"/>
          <w:szCs w:val="20"/>
        </w:rPr>
        <w:alias w:val="Click here to insert sensitivity marking"/>
        <w:tag w:val="Click here to insert sensitivity marking"/>
        <w:id w:val="-464429005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3E09A2">
          <w:rPr>
            <w:rFonts w:asciiTheme="majorHAnsi" w:hAnsiTheme="majorHAnsi" w:cstheme="minorHAnsi"/>
            <w:b/>
            <w:sz w:val="20"/>
            <w:szCs w:val="20"/>
          </w:rPr>
          <w:t>MARKING</w:t>
        </w:r>
      </w:sdtContent>
    </w:sdt>
    <w:r w:rsidRPr="009E61CD">
      <w:rPr>
        <w:rFonts w:asciiTheme="majorHAnsi" w:hAnsiTheme="majorHAnsi"/>
        <w:b/>
        <w:sz w:val="20"/>
        <w:szCs w:val="20"/>
      </w:rPr>
      <w:t xml:space="preserve"> </w:t>
    </w:r>
    <w:r w:rsidRPr="009E61CD">
      <w:rPr>
        <w:rFonts w:asciiTheme="majorHAnsi" w:hAnsiTheme="majorHAnsi"/>
        <w:b/>
        <w:sz w:val="20"/>
        <w:szCs w:val="20"/>
      </w:rPr>
      <w:ptab w:relativeTo="margin" w:alignment="right" w:leader="none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54D6" w:rsidRDefault="005D54D6" w:rsidP="004C0D8F">
      <w:pPr>
        <w:spacing w:after="0" w:line="240" w:lineRule="auto"/>
      </w:pPr>
      <w:r>
        <w:separator/>
      </w:r>
    </w:p>
  </w:footnote>
  <w:footnote w:type="continuationSeparator" w:id="0">
    <w:p w:rsidR="005D54D6" w:rsidRDefault="005D54D6" w:rsidP="004C0D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3AFE" w:rsidRPr="0062444D" w:rsidRDefault="007D3AFE" w:rsidP="0062444D">
    <w:pPr>
      <w:pStyle w:val="Header"/>
      <w:jc w:val="center"/>
      <w:rPr>
        <w:rFonts w:asciiTheme="majorHAnsi" w:hAnsiTheme="majorHAnsi" w:cstheme="minorHAnsi"/>
        <w:sz w:val="20"/>
        <w:szCs w:val="20"/>
      </w:rPr>
    </w:pPr>
    <w:r w:rsidRPr="009E61CD">
      <w:rPr>
        <w:rFonts w:asciiTheme="majorHAnsi" w:hAnsiTheme="majorHAnsi" w:cstheme="minorHAnsi"/>
        <w:sz w:val="20"/>
        <w:szCs w:val="20"/>
      </w:rPr>
      <w:t>Security Assessment Report</w:t>
    </w:r>
    <w:r w:rsidRPr="009E61CD">
      <w:rPr>
        <w:rFonts w:asciiTheme="majorHAnsi" w:hAnsiTheme="majorHAnsi" w:cstheme="minorHAnsi"/>
        <w:sz w:val="20"/>
        <w:szCs w:val="20"/>
      </w:rPr>
      <w:ptab w:relativeTo="margin" w:alignment="center" w:leader="none"/>
    </w:r>
    <w:sdt>
      <w:sdtPr>
        <w:rPr>
          <w:rFonts w:asciiTheme="majorHAnsi" w:hAnsiTheme="majorHAnsi" w:cstheme="minorHAnsi"/>
          <w:b/>
          <w:sz w:val="20"/>
          <w:szCs w:val="20"/>
        </w:rPr>
        <w:alias w:val="Click here to insert sensitivity marking"/>
        <w:tag w:val="Click here to insert sensitivity marking"/>
        <w:id w:val="1245611681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3E09A2">
          <w:rPr>
            <w:rFonts w:asciiTheme="majorHAnsi" w:hAnsiTheme="majorHAnsi" w:cstheme="minorHAnsi"/>
            <w:b/>
            <w:sz w:val="20"/>
            <w:szCs w:val="20"/>
          </w:rPr>
          <w:t>MARKING</w:t>
        </w:r>
      </w:sdtContent>
    </w:sdt>
    <w:r w:rsidRPr="009E61CD">
      <w:rPr>
        <w:rFonts w:asciiTheme="majorHAnsi" w:hAnsiTheme="majorHAnsi" w:cstheme="minorHAnsi"/>
        <w:sz w:val="20"/>
        <w:szCs w:val="20"/>
      </w:rPr>
      <w:t xml:space="preserve"> </w:t>
    </w:r>
    <w:r w:rsidRPr="009E61CD">
      <w:rPr>
        <w:rFonts w:asciiTheme="majorHAnsi" w:hAnsiTheme="majorHAnsi" w:cstheme="minorHAnsi"/>
        <w:sz w:val="20"/>
        <w:szCs w:val="20"/>
      </w:rPr>
      <w:ptab w:relativeTo="margin" w:alignment="right" w:leader="none"/>
    </w:r>
    <w:r w:rsidRPr="009E61CD">
      <w:rPr>
        <w:rFonts w:asciiTheme="majorHAnsi" w:hAnsiTheme="majorHAnsi"/>
        <w:b/>
        <w:sz w:val="20"/>
        <w:szCs w:val="20"/>
      </w:rPr>
      <w:t xml:space="preserve"> </w:t>
    </w:r>
    <w:sdt>
      <w:sdtPr>
        <w:rPr>
          <w:rFonts w:asciiTheme="majorHAnsi" w:hAnsiTheme="majorHAnsi"/>
          <w:sz w:val="20"/>
          <w:szCs w:val="20"/>
        </w:rPr>
        <w:alias w:val="Click here to Insert the Acronym for the system"/>
        <w:tag w:val="Acronym"/>
        <w:id w:val="439805499"/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Content>
        <w:r w:rsidRPr="009E61CD">
          <w:rPr>
            <w:rFonts w:asciiTheme="majorHAnsi" w:hAnsiTheme="majorHAnsi"/>
            <w:sz w:val="20"/>
            <w:szCs w:val="20"/>
          </w:rPr>
          <w:t>SYS Acronym</w:t>
        </w:r>
      </w:sdtContent>
    </w:sdt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D3AFE" w:rsidRPr="00797743" w:rsidRDefault="007D3AFE" w:rsidP="00797743">
    <w:pPr>
      <w:pStyle w:val="Header"/>
      <w:jc w:val="center"/>
      <w:rPr>
        <w:rFonts w:asciiTheme="majorHAnsi" w:hAnsiTheme="majorHAnsi" w:cstheme="minorHAnsi"/>
        <w:sz w:val="20"/>
        <w:szCs w:val="20"/>
      </w:rPr>
    </w:pPr>
    <w:r w:rsidRPr="009E61CD">
      <w:rPr>
        <w:rFonts w:asciiTheme="majorHAnsi" w:hAnsiTheme="majorHAnsi" w:cstheme="minorHAnsi"/>
        <w:sz w:val="20"/>
        <w:szCs w:val="20"/>
      </w:rPr>
      <w:ptab w:relativeTo="margin" w:alignment="center" w:leader="none"/>
    </w:r>
    <w:sdt>
      <w:sdtPr>
        <w:rPr>
          <w:rFonts w:asciiTheme="majorHAnsi" w:hAnsiTheme="majorHAnsi" w:cstheme="minorHAnsi"/>
          <w:b/>
          <w:sz w:val="20"/>
          <w:szCs w:val="20"/>
        </w:rPr>
        <w:alias w:val="Click here to insert sensitivity marking"/>
        <w:tag w:val="Click here to insert sensitivity marking"/>
        <w:id w:val="64311663"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Content>
        <w:r w:rsidR="003E09A2">
          <w:rPr>
            <w:rFonts w:asciiTheme="majorHAnsi" w:hAnsiTheme="majorHAnsi" w:cstheme="minorHAnsi"/>
            <w:b/>
            <w:sz w:val="20"/>
            <w:szCs w:val="20"/>
          </w:rPr>
          <w:t>MARKING</w:t>
        </w:r>
      </w:sdtContent>
    </w:sdt>
    <w:r w:rsidRPr="009E61CD">
      <w:rPr>
        <w:rFonts w:asciiTheme="majorHAnsi" w:hAnsiTheme="majorHAnsi" w:cstheme="minorHAnsi"/>
        <w:sz w:val="20"/>
        <w:szCs w:val="20"/>
      </w:rPr>
      <w:t xml:space="preserve"> </w:t>
    </w:r>
    <w:r w:rsidRPr="009E61CD">
      <w:rPr>
        <w:rFonts w:asciiTheme="majorHAnsi" w:hAnsiTheme="majorHAnsi" w:cstheme="minorHAnsi"/>
        <w:sz w:val="20"/>
        <w:szCs w:val="20"/>
      </w:rPr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4556E"/>
    <w:multiLevelType w:val="hybridMultilevel"/>
    <w:tmpl w:val="D1C069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39F124C"/>
    <w:multiLevelType w:val="hybridMultilevel"/>
    <w:tmpl w:val="66565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316A9"/>
    <w:multiLevelType w:val="hybridMultilevel"/>
    <w:tmpl w:val="034A7F80"/>
    <w:lvl w:ilvl="0" w:tplc="04090001">
      <w:start w:val="1"/>
      <w:numFmt w:val="bullet"/>
      <w:lvlText w:val=""/>
      <w:lvlJc w:val="left"/>
      <w:pPr>
        <w:ind w:left="14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3">
    <w:nsid w:val="0A4D4FD0"/>
    <w:multiLevelType w:val="hybridMultilevel"/>
    <w:tmpl w:val="59A45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2B62E5"/>
    <w:multiLevelType w:val="hybridMultilevel"/>
    <w:tmpl w:val="34BC8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5968D1"/>
    <w:multiLevelType w:val="hybridMultilevel"/>
    <w:tmpl w:val="D22A3EE8"/>
    <w:lvl w:ilvl="0" w:tplc="465230A4">
      <w:start w:val="1"/>
      <w:numFmt w:val="upperLetter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660DB9"/>
    <w:multiLevelType w:val="hybridMultilevel"/>
    <w:tmpl w:val="59A45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7B1F3A"/>
    <w:multiLevelType w:val="hybridMultilevel"/>
    <w:tmpl w:val="5EF8D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1306B64"/>
    <w:multiLevelType w:val="hybridMultilevel"/>
    <w:tmpl w:val="33A80EEC"/>
    <w:lvl w:ilvl="0" w:tplc="DCE4C2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6F585B"/>
    <w:multiLevelType w:val="hybridMultilevel"/>
    <w:tmpl w:val="31307EA6"/>
    <w:lvl w:ilvl="0" w:tplc="1AF6B868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8796352"/>
    <w:multiLevelType w:val="hybridMultilevel"/>
    <w:tmpl w:val="D1C069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336152C3"/>
    <w:multiLevelType w:val="hybridMultilevel"/>
    <w:tmpl w:val="B93E1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33B2651E"/>
    <w:multiLevelType w:val="hybridMultilevel"/>
    <w:tmpl w:val="8BF6DDDE"/>
    <w:lvl w:ilvl="0" w:tplc="465230A4">
      <w:start w:val="1"/>
      <w:numFmt w:val="upperLetter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8746E1C"/>
    <w:multiLevelType w:val="hybridMultilevel"/>
    <w:tmpl w:val="D6342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CF1F7D"/>
    <w:multiLevelType w:val="multilevel"/>
    <w:tmpl w:val="2794E00A"/>
    <w:styleLink w:val="BPDStyl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sz w:val="32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1080"/>
      </w:pPr>
      <w:rPr>
        <w:rFonts w:ascii="Times New Roman" w:hAnsi="Times New Roman" w:hint="default"/>
        <w:b/>
        <w:sz w:val="28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3240"/>
        </w:tabs>
        <w:ind w:left="3240" w:hanging="1080"/>
      </w:pPr>
      <w:rPr>
        <w:rFonts w:ascii="Times New Roman" w:hAnsi="Times New Roman" w:hint="default"/>
        <w:sz w:val="24"/>
      </w:rPr>
    </w:lvl>
    <w:lvl w:ilvl="3">
      <w:start w:val="1"/>
      <w:numFmt w:val="none"/>
      <w:lvlText w:val="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560"/>
        </w:tabs>
        <w:ind w:left="7560" w:hanging="108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640"/>
        </w:tabs>
        <w:ind w:left="8640" w:hanging="108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9720"/>
        </w:tabs>
        <w:ind w:left="9720" w:hanging="1080"/>
      </w:pPr>
      <w:rPr>
        <w:rFonts w:hint="default"/>
      </w:rPr>
    </w:lvl>
  </w:abstractNum>
  <w:abstractNum w:abstractNumId="15">
    <w:nsid w:val="38E15178"/>
    <w:multiLevelType w:val="multilevel"/>
    <w:tmpl w:val="3B5EE688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2520"/>
        </w:tabs>
        <w:ind w:left="2160" w:hanging="72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none"/>
      <w:lvlText w:val=""/>
      <w:lvlJc w:val="left"/>
      <w:pPr>
        <w:ind w:left="4320" w:hanging="720"/>
      </w:pPr>
      <w:rPr>
        <w:rFonts w:hint="default"/>
      </w:rPr>
    </w:lvl>
    <w:lvl w:ilvl="6">
      <w:start w:val="1"/>
      <w:numFmt w:val="none"/>
      <w:lvlText w:val="%7"/>
      <w:lvlJc w:val="left"/>
      <w:pPr>
        <w:ind w:left="5040" w:hanging="720"/>
      </w:pPr>
      <w:rPr>
        <w:rFonts w:hint="default"/>
      </w:rPr>
    </w:lvl>
    <w:lvl w:ilvl="7">
      <w:start w:val="1"/>
      <w:numFmt w:val="none"/>
      <w:lvlText w:val="%8"/>
      <w:lvlJc w:val="left"/>
      <w:pPr>
        <w:ind w:left="5760" w:hanging="720"/>
      </w:pPr>
      <w:rPr>
        <w:rFonts w:hint="default"/>
      </w:rPr>
    </w:lvl>
    <w:lvl w:ilvl="8">
      <w:start w:val="1"/>
      <w:numFmt w:val="none"/>
      <w:lvlText w:val="%9"/>
      <w:lvlJc w:val="left"/>
      <w:pPr>
        <w:ind w:left="6480" w:hanging="720"/>
      </w:pPr>
      <w:rPr>
        <w:rFonts w:hint="default"/>
      </w:rPr>
    </w:lvl>
  </w:abstractNum>
  <w:abstractNum w:abstractNumId="16">
    <w:nsid w:val="38F664ED"/>
    <w:multiLevelType w:val="hybridMultilevel"/>
    <w:tmpl w:val="A434D62E"/>
    <w:lvl w:ilvl="0" w:tplc="D5943B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0873D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654BAA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01A6A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3AFBB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BD60F3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648D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4656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728D1C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1855821"/>
    <w:multiLevelType w:val="hybridMultilevel"/>
    <w:tmpl w:val="806AF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38D2EF4"/>
    <w:multiLevelType w:val="hybridMultilevel"/>
    <w:tmpl w:val="DBAE6306"/>
    <w:lvl w:ilvl="0" w:tplc="5C1E41D2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CA7724"/>
    <w:multiLevelType w:val="hybridMultilevel"/>
    <w:tmpl w:val="EB08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655B82"/>
    <w:multiLevelType w:val="hybridMultilevel"/>
    <w:tmpl w:val="A00C95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A846C84"/>
    <w:multiLevelType w:val="hybridMultilevel"/>
    <w:tmpl w:val="B4BAFAAA"/>
    <w:lvl w:ilvl="0" w:tplc="DCE4C2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E70BBB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F4AB6A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DE834C">
      <w:numFmt w:val="bullet"/>
      <w:lvlText w:val="•"/>
      <w:lvlJc w:val="left"/>
      <w:pPr>
        <w:ind w:left="3600" w:hanging="360"/>
      </w:pPr>
      <w:rPr>
        <w:rFonts w:ascii="Times New Roman" w:eastAsia="Times New Roman" w:hAnsi="Times New Roman" w:cs="Times New Roman" w:hint="default"/>
      </w:rPr>
    </w:lvl>
    <w:lvl w:ilvl="4" w:tplc="2D8CD59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C6CB0A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DEA57F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A809B0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7CFA8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C2732F7"/>
    <w:multiLevelType w:val="hybridMultilevel"/>
    <w:tmpl w:val="59A45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A91F66"/>
    <w:multiLevelType w:val="hybridMultilevel"/>
    <w:tmpl w:val="72C673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1DD4288"/>
    <w:multiLevelType w:val="hybridMultilevel"/>
    <w:tmpl w:val="5C5E0E4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>
    <w:nsid w:val="53E70604"/>
    <w:multiLevelType w:val="hybridMultilevel"/>
    <w:tmpl w:val="CEE26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F40DC8"/>
    <w:multiLevelType w:val="hybridMultilevel"/>
    <w:tmpl w:val="C414C158"/>
    <w:lvl w:ilvl="0" w:tplc="772E91D8">
      <w:start w:val="1"/>
      <w:numFmt w:val="decimal"/>
      <w:lvlText w:val="POA&amp;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9D7D47"/>
    <w:multiLevelType w:val="hybridMultilevel"/>
    <w:tmpl w:val="A1C6C982"/>
    <w:lvl w:ilvl="0" w:tplc="0409000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28">
    <w:nsid w:val="62D30597"/>
    <w:multiLevelType w:val="hybridMultilevel"/>
    <w:tmpl w:val="D1C069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71C25E1C"/>
    <w:multiLevelType w:val="hybridMultilevel"/>
    <w:tmpl w:val="6192AA9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0">
    <w:nsid w:val="792B4690"/>
    <w:multiLevelType w:val="hybridMultilevel"/>
    <w:tmpl w:val="8174E7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>
    <w:nsid w:val="79E51BEE"/>
    <w:multiLevelType w:val="hybridMultilevel"/>
    <w:tmpl w:val="3DA2EC9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2">
    <w:nsid w:val="7D805E50"/>
    <w:multiLevelType w:val="hybridMultilevel"/>
    <w:tmpl w:val="CEECEA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>
    <w:nsid w:val="7F49680C"/>
    <w:multiLevelType w:val="multilevel"/>
    <w:tmpl w:val="039848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16"/>
  </w:num>
  <w:num w:numId="3">
    <w:abstractNumId w:val="20"/>
  </w:num>
  <w:num w:numId="4">
    <w:abstractNumId w:val="21"/>
  </w:num>
  <w:num w:numId="5">
    <w:abstractNumId w:val="32"/>
  </w:num>
  <w:num w:numId="6">
    <w:abstractNumId w:val="18"/>
  </w:num>
  <w:num w:numId="7">
    <w:abstractNumId w:val="8"/>
  </w:num>
  <w:num w:numId="8">
    <w:abstractNumId w:val="12"/>
  </w:num>
  <w:num w:numId="9">
    <w:abstractNumId w:val="5"/>
  </w:num>
  <w:num w:numId="10">
    <w:abstractNumId w:val="26"/>
  </w:num>
  <w:num w:numId="11">
    <w:abstractNumId w:val="9"/>
  </w:num>
  <w:num w:numId="12">
    <w:abstractNumId w:val="28"/>
  </w:num>
  <w:num w:numId="13">
    <w:abstractNumId w:val="27"/>
  </w:num>
  <w:num w:numId="14">
    <w:abstractNumId w:val="10"/>
  </w:num>
  <w:num w:numId="15">
    <w:abstractNumId w:val="0"/>
  </w:num>
  <w:num w:numId="16">
    <w:abstractNumId w:val="11"/>
  </w:num>
  <w:num w:numId="17">
    <w:abstractNumId w:val="14"/>
  </w:num>
  <w:num w:numId="18">
    <w:abstractNumId w:val="15"/>
  </w:num>
  <w:num w:numId="19">
    <w:abstractNumId w:val="6"/>
  </w:num>
  <w:num w:numId="20">
    <w:abstractNumId w:val="25"/>
  </w:num>
  <w:num w:numId="21">
    <w:abstractNumId w:val="13"/>
  </w:num>
  <w:num w:numId="22">
    <w:abstractNumId w:val="3"/>
  </w:num>
  <w:num w:numId="23">
    <w:abstractNumId w:val="22"/>
  </w:num>
  <w:num w:numId="24">
    <w:abstractNumId w:val="2"/>
  </w:num>
  <w:num w:numId="25">
    <w:abstractNumId w:val="19"/>
  </w:num>
  <w:num w:numId="26">
    <w:abstractNumId w:val="29"/>
  </w:num>
  <w:num w:numId="27">
    <w:abstractNumId w:val="17"/>
  </w:num>
  <w:num w:numId="28">
    <w:abstractNumId w:val="1"/>
  </w:num>
  <w:num w:numId="29">
    <w:abstractNumId w:val="23"/>
  </w:num>
  <w:num w:numId="30">
    <w:abstractNumId w:val="7"/>
  </w:num>
  <w:num w:numId="31">
    <w:abstractNumId w:val="30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</w:num>
  <w:num w:numId="34">
    <w:abstractNumId w:val="31"/>
  </w:num>
  <w:num w:numId="35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bYwsjA3MjIxMzQ2N7NQ0lEKTi0uzszPAykwrAUAgmK9pCwAAAA="/>
  </w:docVars>
  <w:rsids>
    <w:rsidRoot w:val="002906B5"/>
    <w:rsid w:val="00001348"/>
    <w:rsid w:val="00006A62"/>
    <w:rsid w:val="000100CD"/>
    <w:rsid w:val="00014EB5"/>
    <w:rsid w:val="0001557B"/>
    <w:rsid w:val="00017828"/>
    <w:rsid w:val="00027DE7"/>
    <w:rsid w:val="00027EF5"/>
    <w:rsid w:val="000308E7"/>
    <w:rsid w:val="000332A9"/>
    <w:rsid w:val="00036CB1"/>
    <w:rsid w:val="000444B7"/>
    <w:rsid w:val="000444F2"/>
    <w:rsid w:val="000455FA"/>
    <w:rsid w:val="000461CA"/>
    <w:rsid w:val="00056689"/>
    <w:rsid w:val="00056B42"/>
    <w:rsid w:val="00061900"/>
    <w:rsid w:val="00063810"/>
    <w:rsid w:val="000647E2"/>
    <w:rsid w:val="00067733"/>
    <w:rsid w:val="00067B3A"/>
    <w:rsid w:val="00071D02"/>
    <w:rsid w:val="00071FA8"/>
    <w:rsid w:val="000727CD"/>
    <w:rsid w:val="00074D78"/>
    <w:rsid w:val="0007619A"/>
    <w:rsid w:val="000773C4"/>
    <w:rsid w:val="00086F70"/>
    <w:rsid w:val="00091DF7"/>
    <w:rsid w:val="00093007"/>
    <w:rsid w:val="00095D7A"/>
    <w:rsid w:val="000978D4"/>
    <w:rsid w:val="00097E68"/>
    <w:rsid w:val="000A2535"/>
    <w:rsid w:val="000A67CC"/>
    <w:rsid w:val="000A76B3"/>
    <w:rsid w:val="000B150F"/>
    <w:rsid w:val="000B5BF0"/>
    <w:rsid w:val="000C3D1E"/>
    <w:rsid w:val="000C67F9"/>
    <w:rsid w:val="000D06A4"/>
    <w:rsid w:val="000D1CD7"/>
    <w:rsid w:val="000D5376"/>
    <w:rsid w:val="000E56F9"/>
    <w:rsid w:val="000E6064"/>
    <w:rsid w:val="000E653D"/>
    <w:rsid w:val="000E697E"/>
    <w:rsid w:val="000F4A39"/>
    <w:rsid w:val="000F5FE3"/>
    <w:rsid w:val="000F7CE1"/>
    <w:rsid w:val="000F7EA9"/>
    <w:rsid w:val="00101F2E"/>
    <w:rsid w:val="00102B40"/>
    <w:rsid w:val="00105342"/>
    <w:rsid w:val="001066D8"/>
    <w:rsid w:val="00106883"/>
    <w:rsid w:val="0011045F"/>
    <w:rsid w:val="00112D9B"/>
    <w:rsid w:val="00117D5D"/>
    <w:rsid w:val="00121D73"/>
    <w:rsid w:val="00123695"/>
    <w:rsid w:val="0012742A"/>
    <w:rsid w:val="00127FCD"/>
    <w:rsid w:val="001342AB"/>
    <w:rsid w:val="001375E3"/>
    <w:rsid w:val="001416F3"/>
    <w:rsid w:val="00146714"/>
    <w:rsid w:val="00151659"/>
    <w:rsid w:val="001523C7"/>
    <w:rsid w:val="001558AF"/>
    <w:rsid w:val="0016333D"/>
    <w:rsid w:val="00167B2D"/>
    <w:rsid w:val="0017077D"/>
    <w:rsid w:val="00177C19"/>
    <w:rsid w:val="0018083A"/>
    <w:rsid w:val="00180FE7"/>
    <w:rsid w:val="001844DC"/>
    <w:rsid w:val="00192537"/>
    <w:rsid w:val="00193495"/>
    <w:rsid w:val="001A00E6"/>
    <w:rsid w:val="001A084A"/>
    <w:rsid w:val="001A1ABE"/>
    <w:rsid w:val="001A6A63"/>
    <w:rsid w:val="001A6FB6"/>
    <w:rsid w:val="001B23B1"/>
    <w:rsid w:val="001B2B00"/>
    <w:rsid w:val="001B5E2F"/>
    <w:rsid w:val="001B6036"/>
    <w:rsid w:val="001C260D"/>
    <w:rsid w:val="001C67E7"/>
    <w:rsid w:val="001C7134"/>
    <w:rsid w:val="001D1F06"/>
    <w:rsid w:val="001D2617"/>
    <w:rsid w:val="001D4617"/>
    <w:rsid w:val="001D4721"/>
    <w:rsid w:val="001D61D8"/>
    <w:rsid w:val="001E0D97"/>
    <w:rsid w:val="001E2812"/>
    <w:rsid w:val="001E3894"/>
    <w:rsid w:val="001F3A28"/>
    <w:rsid w:val="001F6A97"/>
    <w:rsid w:val="0020020E"/>
    <w:rsid w:val="00200219"/>
    <w:rsid w:val="00204E14"/>
    <w:rsid w:val="0021340C"/>
    <w:rsid w:val="00213BF5"/>
    <w:rsid w:val="00214D64"/>
    <w:rsid w:val="00222FE8"/>
    <w:rsid w:val="00231DD0"/>
    <w:rsid w:val="00232E7B"/>
    <w:rsid w:val="00233322"/>
    <w:rsid w:val="00234C04"/>
    <w:rsid w:val="00236E78"/>
    <w:rsid w:val="00237B83"/>
    <w:rsid w:val="00240AB8"/>
    <w:rsid w:val="00240FC4"/>
    <w:rsid w:val="00242442"/>
    <w:rsid w:val="00245273"/>
    <w:rsid w:val="00250CA8"/>
    <w:rsid w:val="002516D0"/>
    <w:rsid w:val="002528E6"/>
    <w:rsid w:val="00256FE6"/>
    <w:rsid w:val="002620A0"/>
    <w:rsid w:val="00263C3F"/>
    <w:rsid w:val="0026473F"/>
    <w:rsid w:val="00265279"/>
    <w:rsid w:val="0027736F"/>
    <w:rsid w:val="00277982"/>
    <w:rsid w:val="002906B5"/>
    <w:rsid w:val="002938A1"/>
    <w:rsid w:val="00293BF9"/>
    <w:rsid w:val="002946F9"/>
    <w:rsid w:val="002A0F18"/>
    <w:rsid w:val="002A1766"/>
    <w:rsid w:val="002A2B8B"/>
    <w:rsid w:val="002A367C"/>
    <w:rsid w:val="002A5F52"/>
    <w:rsid w:val="002B1F75"/>
    <w:rsid w:val="002B50A0"/>
    <w:rsid w:val="002B5819"/>
    <w:rsid w:val="002C047B"/>
    <w:rsid w:val="002C0731"/>
    <w:rsid w:val="002C31D0"/>
    <w:rsid w:val="002C4722"/>
    <w:rsid w:val="002C481F"/>
    <w:rsid w:val="002C56FF"/>
    <w:rsid w:val="002E21B1"/>
    <w:rsid w:val="002E455C"/>
    <w:rsid w:val="002E6400"/>
    <w:rsid w:val="002E6695"/>
    <w:rsid w:val="002E6C9D"/>
    <w:rsid w:val="002F0A9B"/>
    <w:rsid w:val="002F1349"/>
    <w:rsid w:val="002F7EFF"/>
    <w:rsid w:val="00300A2C"/>
    <w:rsid w:val="003019CF"/>
    <w:rsid w:val="003149A7"/>
    <w:rsid w:val="00315D1A"/>
    <w:rsid w:val="00316D3A"/>
    <w:rsid w:val="003244D8"/>
    <w:rsid w:val="00325B7F"/>
    <w:rsid w:val="00331864"/>
    <w:rsid w:val="00331D70"/>
    <w:rsid w:val="00335914"/>
    <w:rsid w:val="00337CBA"/>
    <w:rsid w:val="00341702"/>
    <w:rsid w:val="00344374"/>
    <w:rsid w:val="00347DEE"/>
    <w:rsid w:val="0035149E"/>
    <w:rsid w:val="003572AC"/>
    <w:rsid w:val="0036547F"/>
    <w:rsid w:val="003710C9"/>
    <w:rsid w:val="003739D9"/>
    <w:rsid w:val="00374CA6"/>
    <w:rsid w:val="00374CD9"/>
    <w:rsid w:val="00390139"/>
    <w:rsid w:val="00392820"/>
    <w:rsid w:val="003A0A50"/>
    <w:rsid w:val="003A3D60"/>
    <w:rsid w:val="003B0214"/>
    <w:rsid w:val="003B0B89"/>
    <w:rsid w:val="003B3774"/>
    <w:rsid w:val="003B4D3D"/>
    <w:rsid w:val="003B6772"/>
    <w:rsid w:val="003C06F4"/>
    <w:rsid w:val="003C0B86"/>
    <w:rsid w:val="003C1105"/>
    <w:rsid w:val="003C4A6D"/>
    <w:rsid w:val="003C4BCC"/>
    <w:rsid w:val="003C6A16"/>
    <w:rsid w:val="003C732D"/>
    <w:rsid w:val="003D0CF7"/>
    <w:rsid w:val="003D106D"/>
    <w:rsid w:val="003D4705"/>
    <w:rsid w:val="003E09A2"/>
    <w:rsid w:val="003E2948"/>
    <w:rsid w:val="003E3396"/>
    <w:rsid w:val="003E46E6"/>
    <w:rsid w:val="003F27D4"/>
    <w:rsid w:val="003F48FC"/>
    <w:rsid w:val="003F6892"/>
    <w:rsid w:val="004010B8"/>
    <w:rsid w:val="00402F4B"/>
    <w:rsid w:val="00404804"/>
    <w:rsid w:val="004056A6"/>
    <w:rsid w:val="0040623A"/>
    <w:rsid w:val="00410EB7"/>
    <w:rsid w:val="00411BA2"/>
    <w:rsid w:val="00413CCD"/>
    <w:rsid w:val="00415354"/>
    <w:rsid w:val="00415404"/>
    <w:rsid w:val="00434A62"/>
    <w:rsid w:val="0043727F"/>
    <w:rsid w:val="004424DC"/>
    <w:rsid w:val="00454197"/>
    <w:rsid w:val="0045560A"/>
    <w:rsid w:val="00462B5B"/>
    <w:rsid w:val="004706C9"/>
    <w:rsid w:val="0047500C"/>
    <w:rsid w:val="00475B52"/>
    <w:rsid w:val="00481B07"/>
    <w:rsid w:val="00490CCD"/>
    <w:rsid w:val="004914A6"/>
    <w:rsid w:val="00494FFE"/>
    <w:rsid w:val="004970FE"/>
    <w:rsid w:val="004A2C21"/>
    <w:rsid w:val="004A36E0"/>
    <w:rsid w:val="004B0947"/>
    <w:rsid w:val="004B512B"/>
    <w:rsid w:val="004C0D8F"/>
    <w:rsid w:val="004D12CA"/>
    <w:rsid w:val="004D15CA"/>
    <w:rsid w:val="004D3A12"/>
    <w:rsid w:val="004D6C0A"/>
    <w:rsid w:val="004E1852"/>
    <w:rsid w:val="004E1D8B"/>
    <w:rsid w:val="004E2E51"/>
    <w:rsid w:val="004E44E1"/>
    <w:rsid w:val="004E4BD6"/>
    <w:rsid w:val="004E6616"/>
    <w:rsid w:val="004F1A7C"/>
    <w:rsid w:val="004F358D"/>
    <w:rsid w:val="004F6733"/>
    <w:rsid w:val="004F6C3B"/>
    <w:rsid w:val="004F6E4E"/>
    <w:rsid w:val="004F716B"/>
    <w:rsid w:val="005035BB"/>
    <w:rsid w:val="00503BAD"/>
    <w:rsid w:val="005045F9"/>
    <w:rsid w:val="00506440"/>
    <w:rsid w:val="00510023"/>
    <w:rsid w:val="0051419A"/>
    <w:rsid w:val="005160A4"/>
    <w:rsid w:val="005225B1"/>
    <w:rsid w:val="0053260E"/>
    <w:rsid w:val="00533FA5"/>
    <w:rsid w:val="005354BD"/>
    <w:rsid w:val="00536231"/>
    <w:rsid w:val="00543733"/>
    <w:rsid w:val="00543BEC"/>
    <w:rsid w:val="0055220E"/>
    <w:rsid w:val="0057006D"/>
    <w:rsid w:val="00575A62"/>
    <w:rsid w:val="0058243E"/>
    <w:rsid w:val="0058516E"/>
    <w:rsid w:val="005877A6"/>
    <w:rsid w:val="005904A1"/>
    <w:rsid w:val="00590B4E"/>
    <w:rsid w:val="005A46CE"/>
    <w:rsid w:val="005A4B18"/>
    <w:rsid w:val="005A7B4D"/>
    <w:rsid w:val="005B526A"/>
    <w:rsid w:val="005C21CC"/>
    <w:rsid w:val="005D0458"/>
    <w:rsid w:val="005D4205"/>
    <w:rsid w:val="005D4B89"/>
    <w:rsid w:val="005D54D6"/>
    <w:rsid w:val="005D5BA8"/>
    <w:rsid w:val="005D5DAA"/>
    <w:rsid w:val="005E6912"/>
    <w:rsid w:val="005F0E9B"/>
    <w:rsid w:val="005F24AD"/>
    <w:rsid w:val="005F25E2"/>
    <w:rsid w:val="005F2991"/>
    <w:rsid w:val="005F30D0"/>
    <w:rsid w:val="00600A58"/>
    <w:rsid w:val="00605CD7"/>
    <w:rsid w:val="00612ABE"/>
    <w:rsid w:val="006147AA"/>
    <w:rsid w:val="00622C05"/>
    <w:rsid w:val="00623A0C"/>
    <w:rsid w:val="0062444D"/>
    <w:rsid w:val="00625792"/>
    <w:rsid w:val="00625B6C"/>
    <w:rsid w:val="00625F99"/>
    <w:rsid w:val="0063066A"/>
    <w:rsid w:val="00630670"/>
    <w:rsid w:val="00636BCC"/>
    <w:rsid w:val="00637B40"/>
    <w:rsid w:val="006467F9"/>
    <w:rsid w:val="00650334"/>
    <w:rsid w:val="0065294B"/>
    <w:rsid w:val="00661166"/>
    <w:rsid w:val="006624B2"/>
    <w:rsid w:val="00665DAE"/>
    <w:rsid w:val="00676647"/>
    <w:rsid w:val="006804AD"/>
    <w:rsid w:val="00680FDE"/>
    <w:rsid w:val="006821B8"/>
    <w:rsid w:val="0068513F"/>
    <w:rsid w:val="00685214"/>
    <w:rsid w:val="00685E3E"/>
    <w:rsid w:val="00693484"/>
    <w:rsid w:val="006B1D0B"/>
    <w:rsid w:val="006B34C9"/>
    <w:rsid w:val="006B574A"/>
    <w:rsid w:val="006B5ACA"/>
    <w:rsid w:val="006B7599"/>
    <w:rsid w:val="006C31E5"/>
    <w:rsid w:val="006C53BC"/>
    <w:rsid w:val="006C5C34"/>
    <w:rsid w:val="006D420E"/>
    <w:rsid w:val="006D54E2"/>
    <w:rsid w:val="006D7746"/>
    <w:rsid w:val="006E2690"/>
    <w:rsid w:val="006E3C23"/>
    <w:rsid w:val="006E472D"/>
    <w:rsid w:val="006E782A"/>
    <w:rsid w:val="006F5FED"/>
    <w:rsid w:val="006F6529"/>
    <w:rsid w:val="007004D4"/>
    <w:rsid w:val="00701305"/>
    <w:rsid w:val="00702A2C"/>
    <w:rsid w:val="007115FB"/>
    <w:rsid w:val="00711F64"/>
    <w:rsid w:val="00714863"/>
    <w:rsid w:val="00716881"/>
    <w:rsid w:val="00716F36"/>
    <w:rsid w:val="007171D1"/>
    <w:rsid w:val="00721E77"/>
    <w:rsid w:val="007238F7"/>
    <w:rsid w:val="00727B03"/>
    <w:rsid w:val="007317AA"/>
    <w:rsid w:val="00733E66"/>
    <w:rsid w:val="007358C7"/>
    <w:rsid w:val="0073646C"/>
    <w:rsid w:val="007424DC"/>
    <w:rsid w:val="007467F9"/>
    <w:rsid w:val="0076034C"/>
    <w:rsid w:val="007608F5"/>
    <w:rsid w:val="00761C32"/>
    <w:rsid w:val="00762601"/>
    <w:rsid w:val="0076339A"/>
    <w:rsid w:val="00765B8B"/>
    <w:rsid w:val="007673C8"/>
    <w:rsid w:val="007739C5"/>
    <w:rsid w:val="00784768"/>
    <w:rsid w:val="0078479D"/>
    <w:rsid w:val="007861BE"/>
    <w:rsid w:val="00791AB9"/>
    <w:rsid w:val="00792694"/>
    <w:rsid w:val="00797743"/>
    <w:rsid w:val="007A401A"/>
    <w:rsid w:val="007A4E3B"/>
    <w:rsid w:val="007A7AA8"/>
    <w:rsid w:val="007B0FAD"/>
    <w:rsid w:val="007C0DF8"/>
    <w:rsid w:val="007C2A77"/>
    <w:rsid w:val="007C4112"/>
    <w:rsid w:val="007C7A15"/>
    <w:rsid w:val="007D04D1"/>
    <w:rsid w:val="007D3AFE"/>
    <w:rsid w:val="007D3DF6"/>
    <w:rsid w:val="007D693A"/>
    <w:rsid w:val="007D6DB2"/>
    <w:rsid w:val="007E02C9"/>
    <w:rsid w:val="007E48ED"/>
    <w:rsid w:val="007E50C3"/>
    <w:rsid w:val="007F1CD5"/>
    <w:rsid w:val="007F747E"/>
    <w:rsid w:val="008002F5"/>
    <w:rsid w:val="00807E54"/>
    <w:rsid w:val="0081122C"/>
    <w:rsid w:val="00811672"/>
    <w:rsid w:val="0081590C"/>
    <w:rsid w:val="00824403"/>
    <w:rsid w:val="0082511A"/>
    <w:rsid w:val="00827B0C"/>
    <w:rsid w:val="00831709"/>
    <w:rsid w:val="00836B1B"/>
    <w:rsid w:val="00840AE1"/>
    <w:rsid w:val="008415FE"/>
    <w:rsid w:val="008437D3"/>
    <w:rsid w:val="00847401"/>
    <w:rsid w:val="008520DB"/>
    <w:rsid w:val="008669DC"/>
    <w:rsid w:val="0086712A"/>
    <w:rsid w:val="008676C5"/>
    <w:rsid w:val="00870667"/>
    <w:rsid w:val="008718E6"/>
    <w:rsid w:val="00874390"/>
    <w:rsid w:val="00875F7F"/>
    <w:rsid w:val="00876D1F"/>
    <w:rsid w:val="0088348C"/>
    <w:rsid w:val="00886FD7"/>
    <w:rsid w:val="00892BE6"/>
    <w:rsid w:val="008930E2"/>
    <w:rsid w:val="00893425"/>
    <w:rsid w:val="008935C2"/>
    <w:rsid w:val="008B18AC"/>
    <w:rsid w:val="008B5776"/>
    <w:rsid w:val="008B61E0"/>
    <w:rsid w:val="008B7776"/>
    <w:rsid w:val="008B7B17"/>
    <w:rsid w:val="008C1E80"/>
    <w:rsid w:val="008C2A41"/>
    <w:rsid w:val="008C3D1E"/>
    <w:rsid w:val="008C729B"/>
    <w:rsid w:val="008D4B6B"/>
    <w:rsid w:val="008D6944"/>
    <w:rsid w:val="008E22E0"/>
    <w:rsid w:val="008E6C26"/>
    <w:rsid w:val="008E6E6B"/>
    <w:rsid w:val="008E735E"/>
    <w:rsid w:val="008F03B6"/>
    <w:rsid w:val="008F0773"/>
    <w:rsid w:val="008F288A"/>
    <w:rsid w:val="008F329F"/>
    <w:rsid w:val="008F353A"/>
    <w:rsid w:val="008F780C"/>
    <w:rsid w:val="009015DD"/>
    <w:rsid w:val="00906466"/>
    <w:rsid w:val="009068D7"/>
    <w:rsid w:val="009070C5"/>
    <w:rsid w:val="00907A39"/>
    <w:rsid w:val="00920D61"/>
    <w:rsid w:val="009258BE"/>
    <w:rsid w:val="00925D7E"/>
    <w:rsid w:val="00933013"/>
    <w:rsid w:val="00936DAC"/>
    <w:rsid w:val="009379D0"/>
    <w:rsid w:val="00952196"/>
    <w:rsid w:val="0095537A"/>
    <w:rsid w:val="009572E4"/>
    <w:rsid w:val="009610C2"/>
    <w:rsid w:val="00974D15"/>
    <w:rsid w:val="00977D1A"/>
    <w:rsid w:val="00981691"/>
    <w:rsid w:val="00984B45"/>
    <w:rsid w:val="00985A7E"/>
    <w:rsid w:val="00987E94"/>
    <w:rsid w:val="009977B9"/>
    <w:rsid w:val="009A165F"/>
    <w:rsid w:val="009A6F66"/>
    <w:rsid w:val="009B0766"/>
    <w:rsid w:val="009B16BA"/>
    <w:rsid w:val="009B6D9D"/>
    <w:rsid w:val="009B731B"/>
    <w:rsid w:val="009C6076"/>
    <w:rsid w:val="009C6EAF"/>
    <w:rsid w:val="009D322F"/>
    <w:rsid w:val="009D726B"/>
    <w:rsid w:val="009E0A19"/>
    <w:rsid w:val="009E333D"/>
    <w:rsid w:val="009E61CD"/>
    <w:rsid w:val="009E77EB"/>
    <w:rsid w:val="009F1229"/>
    <w:rsid w:val="009F32A0"/>
    <w:rsid w:val="009F77AB"/>
    <w:rsid w:val="00A06058"/>
    <w:rsid w:val="00A100A0"/>
    <w:rsid w:val="00A14FAD"/>
    <w:rsid w:val="00A27497"/>
    <w:rsid w:val="00A27903"/>
    <w:rsid w:val="00A316E4"/>
    <w:rsid w:val="00A35851"/>
    <w:rsid w:val="00A37581"/>
    <w:rsid w:val="00A50F86"/>
    <w:rsid w:val="00A51B8D"/>
    <w:rsid w:val="00A5228F"/>
    <w:rsid w:val="00A65598"/>
    <w:rsid w:val="00A6597B"/>
    <w:rsid w:val="00A678BE"/>
    <w:rsid w:val="00A67FFC"/>
    <w:rsid w:val="00A71194"/>
    <w:rsid w:val="00A72AE4"/>
    <w:rsid w:val="00A77C8C"/>
    <w:rsid w:val="00A77F2D"/>
    <w:rsid w:val="00A80760"/>
    <w:rsid w:val="00A823D3"/>
    <w:rsid w:val="00A84216"/>
    <w:rsid w:val="00A863E3"/>
    <w:rsid w:val="00A87202"/>
    <w:rsid w:val="00A90136"/>
    <w:rsid w:val="00A90EC4"/>
    <w:rsid w:val="00AA1704"/>
    <w:rsid w:val="00AA281D"/>
    <w:rsid w:val="00AA60A6"/>
    <w:rsid w:val="00AA75D2"/>
    <w:rsid w:val="00AC0858"/>
    <w:rsid w:val="00AC2D7F"/>
    <w:rsid w:val="00AD2884"/>
    <w:rsid w:val="00AD2D7E"/>
    <w:rsid w:val="00AD2EE4"/>
    <w:rsid w:val="00AD38A9"/>
    <w:rsid w:val="00AD4131"/>
    <w:rsid w:val="00AD5A06"/>
    <w:rsid w:val="00AD6B46"/>
    <w:rsid w:val="00AE026F"/>
    <w:rsid w:val="00AE1246"/>
    <w:rsid w:val="00AE1F23"/>
    <w:rsid w:val="00AF0351"/>
    <w:rsid w:val="00AF47A0"/>
    <w:rsid w:val="00B00352"/>
    <w:rsid w:val="00B0100B"/>
    <w:rsid w:val="00B03085"/>
    <w:rsid w:val="00B04343"/>
    <w:rsid w:val="00B04A8E"/>
    <w:rsid w:val="00B12088"/>
    <w:rsid w:val="00B15E20"/>
    <w:rsid w:val="00B20F5C"/>
    <w:rsid w:val="00B24C29"/>
    <w:rsid w:val="00B24DE1"/>
    <w:rsid w:val="00B26CCE"/>
    <w:rsid w:val="00B32EA3"/>
    <w:rsid w:val="00B411A1"/>
    <w:rsid w:val="00B43433"/>
    <w:rsid w:val="00B45834"/>
    <w:rsid w:val="00B477BD"/>
    <w:rsid w:val="00B56693"/>
    <w:rsid w:val="00B6496B"/>
    <w:rsid w:val="00B65EE8"/>
    <w:rsid w:val="00B71F36"/>
    <w:rsid w:val="00B76584"/>
    <w:rsid w:val="00B80EEB"/>
    <w:rsid w:val="00B87A6B"/>
    <w:rsid w:val="00B90316"/>
    <w:rsid w:val="00B95630"/>
    <w:rsid w:val="00BA12E1"/>
    <w:rsid w:val="00BA172E"/>
    <w:rsid w:val="00BA1E2E"/>
    <w:rsid w:val="00BA7458"/>
    <w:rsid w:val="00BA75D3"/>
    <w:rsid w:val="00BA7934"/>
    <w:rsid w:val="00BB1EE1"/>
    <w:rsid w:val="00BB2492"/>
    <w:rsid w:val="00BB6982"/>
    <w:rsid w:val="00BC26E3"/>
    <w:rsid w:val="00BE0E35"/>
    <w:rsid w:val="00BF76F7"/>
    <w:rsid w:val="00C00DFC"/>
    <w:rsid w:val="00C01E22"/>
    <w:rsid w:val="00C04AFF"/>
    <w:rsid w:val="00C06236"/>
    <w:rsid w:val="00C23201"/>
    <w:rsid w:val="00C33070"/>
    <w:rsid w:val="00C335EB"/>
    <w:rsid w:val="00C348B2"/>
    <w:rsid w:val="00C36DEC"/>
    <w:rsid w:val="00C404AD"/>
    <w:rsid w:val="00C41C14"/>
    <w:rsid w:val="00C42028"/>
    <w:rsid w:val="00C43880"/>
    <w:rsid w:val="00C43E70"/>
    <w:rsid w:val="00C442D6"/>
    <w:rsid w:val="00C46A18"/>
    <w:rsid w:val="00C54933"/>
    <w:rsid w:val="00C60380"/>
    <w:rsid w:val="00C65763"/>
    <w:rsid w:val="00C669E1"/>
    <w:rsid w:val="00C704A1"/>
    <w:rsid w:val="00C71F2F"/>
    <w:rsid w:val="00C75BD5"/>
    <w:rsid w:val="00C80C32"/>
    <w:rsid w:val="00C80EB1"/>
    <w:rsid w:val="00C83DE3"/>
    <w:rsid w:val="00C85622"/>
    <w:rsid w:val="00C9068E"/>
    <w:rsid w:val="00C927F5"/>
    <w:rsid w:val="00C930EC"/>
    <w:rsid w:val="00C93F8B"/>
    <w:rsid w:val="00CA00A7"/>
    <w:rsid w:val="00CA025F"/>
    <w:rsid w:val="00CA7AC2"/>
    <w:rsid w:val="00CB7258"/>
    <w:rsid w:val="00CC2C3F"/>
    <w:rsid w:val="00CC34AE"/>
    <w:rsid w:val="00CD1D89"/>
    <w:rsid w:val="00CD390D"/>
    <w:rsid w:val="00CD621F"/>
    <w:rsid w:val="00CD66FA"/>
    <w:rsid w:val="00CE0BA5"/>
    <w:rsid w:val="00CE5681"/>
    <w:rsid w:val="00CF10E8"/>
    <w:rsid w:val="00CF32B4"/>
    <w:rsid w:val="00D0094F"/>
    <w:rsid w:val="00D016CB"/>
    <w:rsid w:val="00D03AE7"/>
    <w:rsid w:val="00D11B29"/>
    <w:rsid w:val="00D1647A"/>
    <w:rsid w:val="00D17923"/>
    <w:rsid w:val="00D1799B"/>
    <w:rsid w:val="00D2117F"/>
    <w:rsid w:val="00D2195A"/>
    <w:rsid w:val="00D21D4D"/>
    <w:rsid w:val="00D220F3"/>
    <w:rsid w:val="00D25677"/>
    <w:rsid w:val="00D32F21"/>
    <w:rsid w:val="00D3672A"/>
    <w:rsid w:val="00D371E6"/>
    <w:rsid w:val="00D372F3"/>
    <w:rsid w:val="00D420CE"/>
    <w:rsid w:val="00D4367B"/>
    <w:rsid w:val="00D46698"/>
    <w:rsid w:val="00D474B0"/>
    <w:rsid w:val="00D52558"/>
    <w:rsid w:val="00D5449F"/>
    <w:rsid w:val="00D57CF4"/>
    <w:rsid w:val="00D61C2C"/>
    <w:rsid w:val="00D65502"/>
    <w:rsid w:val="00D71174"/>
    <w:rsid w:val="00D774A6"/>
    <w:rsid w:val="00D8079E"/>
    <w:rsid w:val="00D84F01"/>
    <w:rsid w:val="00D877FD"/>
    <w:rsid w:val="00D92811"/>
    <w:rsid w:val="00D92C00"/>
    <w:rsid w:val="00D96528"/>
    <w:rsid w:val="00DA215C"/>
    <w:rsid w:val="00DB0952"/>
    <w:rsid w:val="00DB3D46"/>
    <w:rsid w:val="00DB54FC"/>
    <w:rsid w:val="00DB5671"/>
    <w:rsid w:val="00DC1F7C"/>
    <w:rsid w:val="00DC4E4E"/>
    <w:rsid w:val="00DC56B3"/>
    <w:rsid w:val="00DC5F73"/>
    <w:rsid w:val="00DC60DC"/>
    <w:rsid w:val="00DC6FE3"/>
    <w:rsid w:val="00DD1677"/>
    <w:rsid w:val="00DD5FED"/>
    <w:rsid w:val="00DD6FF7"/>
    <w:rsid w:val="00DE032D"/>
    <w:rsid w:val="00DF0A78"/>
    <w:rsid w:val="00DF0B39"/>
    <w:rsid w:val="00DF269D"/>
    <w:rsid w:val="00E025F2"/>
    <w:rsid w:val="00E066D4"/>
    <w:rsid w:val="00E06950"/>
    <w:rsid w:val="00E118DE"/>
    <w:rsid w:val="00E15421"/>
    <w:rsid w:val="00E15970"/>
    <w:rsid w:val="00E166BB"/>
    <w:rsid w:val="00E253BD"/>
    <w:rsid w:val="00E334D3"/>
    <w:rsid w:val="00E368BE"/>
    <w:rsid w:val="00E44E6E"/>
    <w:rsid w:val="00E459D3"/>
    <w:rsid w:val="00E46070"/>
    <w:rsid w:val="00E46172"/>
    <w:rsid w:val="00E50822"/>
    <w:rsid w:val="00E53D51"/>
    <w:rsid w:val="00E56D05"/>
    <w:rsid w:val="00E61038"/>
    <w:rsid w:val="00E70637"/>
    <w:rsid w:val="00E839AD"/>
    <w:rsid w:val="00E83E81"/>
    <w:rsid w:val="00E86143"/>
    <w:rsid w:val="00EA00CD"/>
    <w:rsid w:val="00EA16EC"/>
    <w:rsid w:val="00EA46DB"/>
    <w:rsid w:val="00EA53BD"/>
    <w:rsid w:val="00EA63E5"/>
    <w:rsid w:val="00EB11F8"/>
    <w:rsid w:val="00EB369C"/>
    <w:rsid w:val="00EB5597"/>
    <w:rsid w:val="00EB591B"/>
    <w:rsid w:val="00EB76A5"/>
    <w:rsid w:val="00EB7993"/>
    <w:rsid w:val="00EC04CA"/>
    <w:rsid w:val="00EC252E"/>
    <w:rsid w:val="00EC5368"/>
    <w:rsid w:val="00EC7D98"/>
    <w:rsid w:val="00EC7F3B"/>
    <w:rsid w:val="00ED7F0A"/>
    <w:rsid w:val="00EE001A"/>
    <w:rsid w:val="00EE013C"/>
    <w:rsid w:val="00EE087C"/>
    <w:rsid w:val="00EE0D4D"/>
    <w:rsid w:val="00EE5776"/>
    <w:rsid w:val="00EE7002"/>
    <w:rsid w:val="00EF03D2"/>
    <w:rsid w:val="00EF1A5F"/>
    <w:rsid w:val="00EF3EF2"/>
    <w:rsid w:val="00EF50BA"/>
    <w:rsid w:val="00F028E9"/>
    <w:rsid w:val="00F03A56"/>
    <w:rsid w:val="00F03F17"/>
    <w:rsid w:val="00F04391"/>
    <w:rsid w:val="00F0586D"/>
    <w:rsid w:val="00F129B7"/>
    <w:rsid w:val="00F12CAD"/>
    <w:rsid w:val="00F13084"/>
    <w:rsid w:val="00F203DC"/>
    <w:rsid w:val="00F25A8F"/>
    <w:rsid w:val="00F25CE1"/>
    <w:rsid w:val="00F307C5"/>
    <w:rsid w:val="00F30CB4"/>
    <w:rsid w:val="00F30EC8"/>
    <w:rsid w:val="00F32819"/>
    <w:rsid w:val="00F33520"/>
    <w:rsid w:val="00F34CC5"/>
    <w:rsid w:val="00F408F0"/>
    <w:rsid w:val="00F445B7"/>
    <w:rsid w:val="00F45AFF"/>
    <w:rsid w:val="00F47263"/>
    <w:rsid w:val="00F54701"/>
    <w:rsid w:val="00F5564B"/>
    <w:rsid w:val="00F56942"/>
    <w:rsid w:val="00F56BAF"/>
    <w:rsid w:val="00F56C96"/>
    <w:rsid w:val="00F57E0C"/>
    <w:rsid w:val="00F65621"/>
    <w:rsid w:val="00F70270"/>
    <w:rsid w:val="00F73473"/>
    <w:rsid w:val="00F840EF"/>
    <w:rsid w:val="00F84D83"/>
    <w:rsid w:val="00FA5FAE"/>
    <w:rsid w:val="00FB346F"/>
    <w:rsid w:val="00FB62FE"/>
    <w:rsid w:val="00FC20B6"/>
    <w:rsid w:val="00FC2E6C"/>
    <w:rsid w:val="00FC5042"/>
    <w:rsid w:val="00FC5E20"/>
    <w:rsid w:val="00FC7786"/>
    <w:rsid w:val="00FD0A28"/>
    <w:rsid w:val="00FD10AE"/>
    <w:rsid w:val="00FD2B55"/>
    <w:rsid w:val="00FD3BCB"/>
    <w:rsid w:val="00FD4246"/>
    <w:rsid w:val="00FD5694"/>
    <w:rsid w:val="00FE04E3"/>
    <w:rsid w:val="00FE0B6E"/>
    <w:rsid w:val="00FE23ED"/>
    <w:rsid w:val="00FE5F57"/>
    <w:rsid w:val="00FF1F47"/>
    <w:rsid w:val="00FF2F3B"/>
    <w:rsid w:val="00FF77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EE4"/>
  </w:style>
  <w:style w:type="paragraph" w:styleId="Heading1">
    <w:name w:val="heading 1"/>
    <w:basedOn w:val="Normal"/>
    <w:next w:val="Normal"/>
    <w:link w:val="Heading1Char"/>
    <w:uiPriority w:val="9"/>
    <w:qFormat/>
    <w:rsid w:val="00D372F3"/>
    <w:pPr>
      <w:numPr>
        <w:numId w:val="6"/>
      </w:num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56D05"/>
    <w:pPr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2EE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2EE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2EE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2EE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2EE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2EE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2EE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2F3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6D0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2EE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2EE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2EE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2EE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2EE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2EE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2EE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ListParagraph">
    <w:name w:val="List Paragraph"/>
    <w:basedOn w:val="Normal"/>
    <w:uiPriority w:val="34"/>
    <w:qFormat/>
    <w:rsid w:val="00AD2E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0D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D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D8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D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D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C0D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D8F"/>
  </w:style>
  <w:style w:type="paragraph" w:styleId="Footer">
    <w:name w:val="footer"/>
    <w:basedOn w:val="Normal"/>
    <w:link w:val="FooterChar"/>
    <w:uiPriority w:val="99"/>
    <w:unhideWhenUsed/>
    <w:rsid w:val="004C0D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D8F"/>
  </w:style>
  <w:style w:type="paragraph" w:customStyle="1" w:styleId="Header-Standard">
    <w:name w:val="Header-Standard"/>
    <w:basedOn w:val="Header"/>
    <w:link w:val="Header-StandardChar"/>
    <w:rsid w:val="00337CBA"/>
    <w:pPr>
      <w:jc w:val="center"/>
    </w:pPr>
    <w:rPr>
      <w:rFonts w:ascii="Cambria" w:hAnsi="Cambria"/>
      <w:sz w:val="20"/>
      <w:szCs w:val="20"/>
    </w:rPr>
  </w:style>
  <w:style w:type="character" w:customStyle="1" w:styleId="Header-StandardChar">
    <w:name w:val="Header-Standard Char"/>
    <w:basedOn w:val="HeaderChar"/>
    <w:link w:val="Header-Standard"/>
    <w:rsid w:val="00337CBA"/>
    <w:rPr>
      <w:rFonts w:ascii="Cambria" w:hAnsi="Cambria"/>
      <w:sz w:val="20"/>
      <w:szCs w:val="20"/>
    </w:rPr>
  </w:style>
  <w:style w:type="table" w:styleId="TableGrid">
    <w:name w:val="Table Grid"/>
    <w:basedOn w:val="TableNormal"/>
    <w:uiPriority w:val="59"/>
    <w:rsid w:val="00027EF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2Text">
    <w:name w:val="Head2 Text"/>
    <w:basedOn w:val="Normal"/>
    <w:next w:val="Normal"/>
    <w:link w:val="Head2TextChar"/>
    <w:uiPriority w:val="2"/>
    <w:qFormat/>
    <w:rsid w:val="00B12088"/>
    <w:pPr>
      <w:ind w:left="720"/>
    </w:pPr>
  </w:style>
  <w:style w:type="character" w:customStyle="1" w:styleId="Head2TextChar">
    <w:name w:val="Head2 Text Char"/>
    <w:basedOn w:val="DefaultParagraphFont"/>
    <w:link w:val="Head2Text"/>
    <w:uiPriority w:val="2"/>
    <w:rsid w:val="00B12088"/>
    <w:rPr>
      <w:rFonts w:ascii="Calibri" w:hAnsi="Calibri"/>
    </w:rPr>
  </w:style>
  <w:style w:type="paragraph" w:customStyle="1" w:styleId="Head2Text0">
    <w:name w:val="Head2Text"/>
    <w:basedOn w:val="Normal"/>
    <w:next w:val="Normal"/>
    <w:link w:val="Head2TextChar0"/>
    <w:uiPriority w:val="2"/>
    <w:qFormat/>
    <w:rsid w:val="00B12088"/>
    <w:pPr>
      <w:ind w:left="720"/>
    </w:pPr>
  </w:style>
  <w:style w:type="character" w:customStyle="1" w:styleId="Head2TextChar0">
    <w:name w:val="Head2Text Char"/>
    <w:basedOn w:val="DefaultParagraphFont"/>
    <w:link w:val="Head2Text0"/>
    <w:uiPriority w:val="2"/>
    <w:rsid w:val="00B12088"/>
    <w:rPr>
      <w:rFonts w:ascii="Calibri" w:hAnsi="Calibri"/>
    </w:rPr>
  </w:style>
  <w:style w:type="paragraph" w:styleId="NoSpacing">
    <w:name w:val="No Spacing"/>
    <w:basedOn w:val="Normal"/>
    <w:link w:val="NoSpacingChar"/>
    <w:uiPriority w:val="1"/>
    <w:qFormat/>
    <w:rsid w:val="00AD2E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72AE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F0A"/>
    <w:rPr>
      <w:b/>
      <w:bCs/>
      <w:sz w:val="20"/>
      <w:szCs w:val="20"/>
    </w:rPr>
  </w:style>
  <w:style w:type="character" w:customStyle="1" w:styleId="Quick">
    <w:name w:val="Quick _"/>
    <w:basedOn w:val="DefaultParagraphFont"/>
    <w:rsid w:val="002C31D0"/>
    <w:rPr>
      <w:rFonts w:ascii="Times" w:hAnsi="Times"/>
      <w:sz w:val="24"/>
    </w:rPr>
  </w:style>
  <w:style w:type="paragraph" w:styleId="BlockText">
    <w:name w:val="Block Text"/>
    <w:basedOn w:val="Normal"/>
    <w:rsid w:val="00233322"/>
    <w:pPr>
      <w:spacing w:after="0" w:line="240" w:lineRule="auto"/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BodyTextPPC">
    <w:name w:val="Body Text PPC"/>
    <w:link w:val="BodyTextPPCCharChar"/>
    <w:rsid w:val="00233322"/>
    <w:pPr>
      <w:spacing w:before="120" w:after="120"/>
    </w:pPr>
    <w:rPr>
      <w:rFonts w:ascii="Times New Roman" w:eastAsia="Times New Roman" w:hAnsi="Times New Roman"/>
      <w:snapToGrid w:val="0"/>
      <w:sz w:val="24"/>
    </w:rPr>
  </w:style>
  <w:style w:type="character" w:customStyle="1" w:styleId="BodyTextPPCCharChar">
    <w:name w:val="Body Text PPC Char Char"/>
    <w:basedOn w:val="DefaultParagraphFont"/>
    <w:link w:val="BodyTextPPC"/>
    <w:rsid w:val="00233322"/>
    <w:rPr>
      <w:rFonts w:ascii="Times New Roman" w:eastAsia="Times New Roman" w:hAnsi="Times New Roman"/>
      <w:snapToGrid w:val="0"/>
      <w:sz w:val="24"/>
      <w:szCs w:val="22"/>
      <w:lang w:val="en-US" w:eastAsia="en-US" w:bidi="ar-SA"/>
    </w:rPr>
  </w:style>
  <w:style w:type="paragraph" w:customStyle="1" w:styleId="Head3Text">
    <w:name w:val="Head3 Text"/>
    <w:basedOn w:val="Normal"/>
    <w:next w:val="Normal"/>
    <w:link w:val="Head3TextChar"/>
    <w:uiPriority w:val="2"/>
    <w:qFormat/>
    <w:rsid w:val="009F77AB"/>
    <w:pPr>
      <w:ind w:left="1440"/>
    </w:pPr>
  </w:style>
  <w:style w:type="character" w:customStyle="1" w:styleId="Head3TextChar">
    <w:name w:val="Head3 Text Char"/>
    <w:basedOn w:val="NoSpacingChar"/>
    <w:link w:val="Head3Text"/>
    <w:uiPriority w:val="2"/>
    <w:rsid w:val="009F77AB"/>
  </w:style>
  <w:style w:type="paragraph" w:styleId="Caption">
    <w:name w:val="caption"/>
    <w:basedOn w:val="Normal"/>
    <w:next w:val="Normal"/>
    <w:uiPriority w:val="35"/>
    <w:unhideWhenUsed/>
    <w:rsid w:val="009F77AB"/>
    <w:pPr>
      <w:spacing w:line="240" w:lineRule="auto"/>
    </w:pPr>
    <w:rPr>
      <w:b/>
      <w:bCs/>
      <w:color w:val="4F81BD"/>
      <w:sz w:val="18"/>
      <w:szCs w:val="18"/>
    </w:rPr>
  </w:style>
  <w:style w:type="paragraph" w:customStyle="1" w:styleId="VulnerabilityNum">
    <w:name w:val="Vulnerability Num"/>
    <w:link w:val="VulnerabilityNumChar"/>
    <w:rsid w:val="00EF03D2"/>
    <w:pPr>
      <w:tabs>
        <w:tab w:val="num" w:pos="720"/>
        <w:tab w:val="left" w:pos="1080"/>
      </w:tabs>
      <w:spacing w:before="120" w:after="120"/>
      <w:ind w:left="720" w:firstLine="360"/>
    </w:pPr>
    <w:rPr>
      <w:rFonts w:ascii="Times New Roman" w:eastAsia="Times New Roman" w:hAnsi="Times New Roman"/>
      <w:sz w:val="24"/>
      <w:szCs w:val="24"/>
    </w:rPr>
  </w:style>
  <w:style w:type="character" w:customStyle="1" w:styleId="VulnerabilityNumChar">
    <w:name w:val="Vulnerability Num Char"/>
    <w:basedOn w:val="DefaultParagraphFont"/>
    <w:link w:val="VulnerabilityNum"/>
    <w:rsid w:val="00EF03D2"/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rsid w:val="00EF03D2"/>
    <w:rPr>
      <w:rFonts w:ascii="Arial" w:hAnsi="Arial" w:cs="Arial" w:hint="default"/>
      <w:strike w:val="0"/>
      <w:dstrike w:val="0"/>
      <w:color w:val="000000"/>
      <w:sz w:val="20"/>
      <w:u w:val="none"/>
      <w:effect w:val="none"/>
      <w:vertAlign w:val="baseline"/>
    </w:rPr>
  </w:style>
  <w:style w:type="paragraph" w:customStyle="1" w:styleId="BulletStyle">
    <w:name w:val="Bullet Style"/>
    <w:basedOn w:val="Normal"/>
    <w:rsid w:val="00EF03D2"/>
    <w:pPr>
      <w:spacing w:after="120" w:line="240" w:lineRule="auto"/>
      <w:ind w:left="360" w:hanging="360"/>
    </w:pPr>
    <w:rPr>
      <w:rFonts w:ascii="Times New Roman" w:eastAsia="Times New Roman" w:hAnsi="Times New Roman"/>
      <w:sz w:val="24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D372F3"/>
    <w:pPr>
      <w:numPr>
        <w:numId w:val="0"/>
      </w:num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B1F75"/>
    <w:pPr>
      <w:tabs>
        <w:tab w:val="left" w:pos="660"/>
        <w:tab w:val="right" w:leader="dot" w:pos="9350"/>
      </w:tabs>
      <w:spacing w:after="100"/>
      <w:jc w:val="right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50F86"/>
    <w:pPr>
      <w:tabs>
        <w:tab w:val="left" w:pos="880"/>
        <w:tab w:val="right" w:leader="dot" w:pos="9796"/>
      </w:tabs>
      <w:spacing w:after="100"/>
      <w:ind w:left="1170" w:hanging="95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C06236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1C260D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DF0B39"/>
    <w:pPr>
      <w:spacing w:after="0"/>
    </w:pPr>
  </w:style>
  <w:style w:type="character" w:styleId="Emphasis">
    <w:name w:val="Emphasis"/>
    <w:uiPriority w:val="20"/>
    <w:qFormat/>
    <w:rsid w:val="00AD2EE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Title">
    <w:name w:val="Title"/>
    <w:basedOn w:val="Normal"/>
    <w:next w:val="Normal"/>
    <w:link w:val="TitleChar"/>
    <w:uiPriority w:val="10"/>
    <w:qFormat/>
    <w:rsid w:val="00AD2EE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D2EE4"/>
    <w:rPr>
      <w:rFonts w:asciiTheme="majorHAnsi" w:eastAsiaTheme="majorEastAsia" w:hAnsiTheme="majorHAnsi" w:cstheme="majorBidi"/>
      <w:spacing w:val="5"/>
      <w:sz w:val="52"/>
      <w:szCs w:val="52"/>
    </w:rPr>
  </w:style>
  <w:style w:type="table" w:customStyle="1" w:styleId="Calendar2">
    <w:name w:val="Calendar 2"/>
    <w:basedOn w:val="TableNormal"/>
    <w:uiPriority w:val="99"/>
    <w:qFormat/>
    <w:rsid w:val="00071FA8"/>
    <w:pPr>
      <w:jc w:val="center"/>
    </w:pPr>
    <w:rPr>
      <w:rFonts w:eastAsiaTheme="minorHAnsi"/>
      <w:sz w:val="28"/>
      <w:szCs w:val="28"/>
    </w:rPr>
    <w:tblPr>
      <w:tblInd w:w="0" w:type="dxa"/>
      <w:tblBorders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caps/>
        <w:color w:val="4F81BD" w:themeColor="accent1"/>
        <w:spacing w:val="20"/>
        <w:sz w:val="32"/>
        <w:szCs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HeaderText">
    <w:name w:val="Table Header Text"/>
    <w:basedOn w:val="Normal"/>
    <w:rsid w:val="00CA7AC2"/>
    <w:pPr>
      <w:spacing w:after="0" w:line="240" w:lineRule="auto"/>
      <w:jc w:val="center"/>
    </w:pPr>
    <w:rPr>
      <w:rFonts w:ascii="Times New Roman" w:eastAsia="Times New Roman" w:hAnsi="Times New Roman"/>
      <w:b/>
      <w:sz w:val="24"/>
      <w:szCs w:val="20"/>
    </w:rPr>
  </w:style>
  <w:style w:type="paragraph" w:customStyle="1" w:styleId="ContinuedTableLabe">
    <w:name w:val="Continued Table Labe"/>
    <w:basedOn w:val="Normal"/>
    <w:rsid w:val="00CA7AC2"/>
    <w:pPr>
      <w:spacing w:after="0" w:line="240" w:lineRule="auto"/>
    </w:pPr>
    <w:rPr>
      <w:rFonts w:ascii="Times New Roman" w:eastAsia="Times New Roman" w:hAnsi="Times New Roman"/>
      <w:szCs w:val="20"/>
    </w:rPr>
  </w:style>
  <w:style w:type="character" w:styleId="PlaceholderText">
    <w:name w:val="Placeholder Text"/>
    <w:basedOn w:val="DefaultParagraphFont"/>
    <w:uiPriority w:val="99"/>
    <w:semiHidden/>
    <w:rsid w:val="00AD2EE4"/>
    <w:rPr>
      <w:color w:val="808080"/>
    </w:rPr>
  </w:style>
  <w:style w:type="paragraph" w:styleId="Subtitle">
    <w:name w:val="Subtitle"/>
    <w:aliases w:val="Head3Text"/>
    <w:basedOn w:val="Normal"/>
    <w:next w:val="Normal"/>
    <w:link w:val="SubtitleChar"/>
    <w:uiPriority w:val="11"/>
    <w:qFormat/>
    <w:rsid w:val="00AD2EE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aliases w:val="Head3Text Char"/>
    <w:basedOn w:val="DefaultParagraphFont"/>
    <w:link w:val="Subtitle"/>
    <w:uiPriority w:val="11"/>
    <w:rsid w:val="00AD2EE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D2EE4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D2EE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D2E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2EE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2EE4"/>
    <w:rPr>
      <w:b/>
      <w:bCs/>
      <w:i/>
      <w:iCs/>
    </w:rPr>
  </w:style>
  <w:style w:type="character" w:styleId="SubtleEmphasis">
    <w:name w:val="Subtle Emphasis"/>
    <w:uiPriority w:val="19"/>
    <w:qFormat/>
    <w:rsid w:val="00AD2EE4"/>
    <w:rPr>
      <w:i/>
      <w:iCs/>
    </w:rPr>
  </w:style>
  <w:style w:type="character" w:styleId="IntenseEmphasis">
    <w:name w:val="Intense Emphasis"/>
    <w:uiPriority w:val="21"/>
    <w:qFormat/>
    <w:rsid w:val="00AD2EE4"/>
    <w:rPr>
      <w:b/>
      <w:bCs/>
    </w:rPr>
  </w:style>
  <w:style w:type="character" w:styleId="SubtleReference">
    <w:name w:val="Subtle Reference"/>
    <w:uiPriority w:val="31"/>
    <w:qFormat/>
    <w:rsid w:val="00AD2EE4"/>
    <w:rPr>
      <w:smallCaps/>
    </w:rPr>
  </w:style>
  <w:style w:type="character" w:styleId="IntenseReference">
    <w:name w:val="Intense Reference"/>
    <w:uiPriority w:val="32"/>
    <w:qFormat/>
    <w:rsid w:val="00AD2EE4"/>
    <w:rPr>
      <w:smallCaps/>
      <w:spacing w:val="5"/>
      <w:u w:val="single"/>
    </w:rPr>
  </w:style>
  <w:style w:type="character" w:styleId="BookTitle">
    <w:name w:val="Book Title"/>
    <w:uiPriority w:val="33"/>
    <w:qFormat/>
    <w:rsid w:val="00AD2EE4"/>
    <w:rPr>
      <w:i/>
      <w:iCs/>
      <w:smallCaps/>
      <w:spacing w:val="5"/>
    </w:rPr>
  </w:style>
  <w:style w:type="paragraph" w:styleId="Revision">
    <w:name w:val="Revision"/>
    <w:hidden/>
    <w:uiPriority w:val="99"/>
    <w:semiHidden/>
    <w:rsid w:val="007B0FAD"/>
    <w:pPr>
      <w:spacing w:after="0" w:line="240" w:lineRule="auto"/>
    </w:pPr>
  </w:style>
  <w:style w:type="character" w:customStyle="1" w:styleId="Date1">
    <w:name w:val="Date1"/>
    <w:basedOn w:val="DefaultParagraphFont"/>
    <w:rsid w:val="009A165F"/>
  </w:style>
  <w:style w:type="character" w:customStyle="1" w:styleId="label">
    <w:name w:val="label"/>
    <w:basedOn w:val="DefaultParagraphFont"/>
    <w:rsid w:val="009A165F"/>
  </w:style>
  <w:style w:type="character" w:customStyle="1" w:styleId="description">
    <w:name w:val="description"/>
    <w:basedOn w:val="DefaultParagraphFont"/>
    <w:rsid w:val="009A165F"/>
  </w:style>
  <w:style w:type="paragraph" w:customStyle="1" w:styleId="NotHeader1">
    <w:name w:val="NotHeader1"/>
    <w:basedOn w:val="Normal"/>
    <w:qFormat/>
    <w:rsid w:val="00D016CB"/>
    <w:pPr>
      <w:shd w:val="clear" w:color="auto" w:fill="FFFFFF"/>
      <w:spacing w:before="120" w:after="120" w:line="240" w:lineRule="auto"/>
      <w:contextualSpacing/>
    </w:pPr>
    <w:rPr>
      <w:rFonts w:ascii="Times New Roman" w:eastAsia="Times New Roman" w:hAnsi="Times New Roman"/>
      <w:snapToGrid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C67E7"/>
    <w:rPr>
      <w:color w:val="800080" w:themeColor="followedHyperlink"/>
      <w:u w:val="single"/>
    </w:rPr>
  </w:style>
  <w:style w:type="numbering" w:customStyle="1" w:styleId="BPDStyle">
    <w:name w:val="BPDStyle"/>
    <w:uiPriority w:val="99"/>
    <w:rsid w:val="00605CD7"/>
    <w:pPr>
      <w:numPr>
        <w:numId w:val="17"/>
      </w:numPr>
    </w:pPr>
  </w:style>
  <w:style w:type="paragraph" w:customStyle="1" w:styleId="Cover6-PreparedBy">
    <w:name w:val="Cover 6-PreparedBy"/>
    <w:basedOn w:val="Normal"/>
    <w:rsid w:val="00605CD7"/>
    <w:pPr>
      <w:spacing w:after="0" w:line="240" w:lineRule="auto"/>
      <w:jc w:val="right"/>
    </w:pPr>
    <w:rPr>
      <w:rFonts w:ascii="Arial" w:eastAsia="Times New Roman" w:hAnsi="Arial" w:cs="Times New Roman"/>
      <w:snapToGrid w:val="0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05C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5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>[Publish Date]</PublishDate>
  <Abstract>AO Name</Abstract>
  <CompanyAddress>110.SAR.10</CompanyAddress>
  <CompanyPhone>110.SAR.16</CompanyPhone>
  <CompanyFax>ORG</CompanyFax>
  <CompanyEmail>Medium 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2222ef0-b167-44f5-92f7-438fda0857cd">FSSPT-1193-15</_dlc_DocId>
    <_dlc_DocIdUrl xmlns="52222ef0-b167-44f5-92f7-438fda0857cd">
      <Url>https://fiscalservice.treasuryecm.gov/fs/support/cioandit/ss/_layouts/DocIdRedir.aspx?ID=FSSPT-1193-15</Url>
      <Description>FSSPT-1193-15</Description>
    </_dlc_DocIdUrl>
    <ActivityDate xmlns="077ee27c-cd7f-49ea-bbed-c40511799fe1" xsi:nil="true"/>
    <CutOffDate xmlns="077ee27c-cd7f-49ea-bbed-c40511799fe1" xsi:nil="true"/>
    <DeleteDate xmlns="077ee27c-cd7f-49ea-bbed-c40511799fe1" xsi:nil="true"/>
    <CorrespondenceAddressees xmlns="077ee27c-cd7f-49ea-bbed-c40511799fe1" xsi:nil="true"/>
    <DocStatus xmlns="077ee27c-cd7f-49ea-bbed-c40511799fe1">Active</DocStatus>
    <DocInactiveDate xmlns="077ee27c-cd7f-49ea-bbed-c40511799fe1" xsi:nil="true"/>
    <DateDeclaredAsRecord xmlns="077ee27c-cd7f-49ea-bbed-c40511799fe1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Information Technology Oversight and Compliance Records - 6411.40" ma:contentTypeID="0x010100F2A49D9997933B479E73B45BD20EE2CE00AF1C82F181AB4544B38EE0025FEC25A8008B8328CCAD3D6E4D85B10823A51CB96B" ma:contentTypeVersion="16" ma:contentTypeDescription="Information technology oversight and compliance records. Information Technology (IT) Oversight and Compliance records relate to compliance with IT policies, directives, and plans. Records are typically found in offices with agency-wide or bureau-wide responsibility for managing IT operations.   Includes records such as: &#10;&#10;* recurring and special reports &#10;* responses to findings and recommendations &#10;* reports of follow-up activities &#10;* statistical performance data &#10;* metrics * inventory of web activity &#10;* web use statistics &#10;* comments/feedback from web site or application users &#10;* internal and external reporting for compliance requirements relating to the Privacy Act, and electronic and Information technology accessibility under Section 508 of the Rehabilitation Act &#10;* system availability reports &#10;* target IT architecture reports &#10;* systems development lifecycle handbooks &#10;* computer network assessments and follow-up documentation &#10;* vulnerability assessment reports &#10;* assessment and authorization of equipment &#10;* Independent Verification and Validation (IV&amp;V) reports &#10;* contractor evaluation reports &#10;* quality assurance reviews and reports * market analyses and performance surveys &#10;* benefit-cost analyses &#10;* make vs. buy analysis &#10;* reports on implementation of plans &#10;* compliance reviews &#10;* data measuring or estimating impact and compliance &#10;&#10;Note:  Copies of security plans are scheduled under the GRS for Information Security Records. There may be copies interfiled within this series. &#10;&#10;Cutoff when the project/activity/ transaction is completed or superseded.  Destroy 5 years after cutoff, but longer retention is authorized if required for business use. Rule 3344 Fiscal Service Archivist review before destruction. &#10;" ma:contentTypeScope="" ma:versionID="de11a27e5dd419d0665a1a9807b564ee">
  <xsd:schema xmlns:xsd="http://www.w3.org/2001/XMLSchema" xmlns:xs="http://www.w3.org/2001/XMLSchema" xmlns:p="http://schemas.microsoft.com/office/2006/metadata/properties" xmlns:ns2="077ee27c-cd7f-49ea-bbed-c40511799fe1" xmlns:ns3="52222ef0-b167-44f5-92f7-438fda0857cd" targetNamespace="http://schemas.microsoft.com/office/2006/metadata/properties" ma:root="true" ma:fieldsID="628e488fb21d6570377baa643fcc87f1" ns2:_="" ns3:_="">
    <xsd:import namespace="077ee27c-cd7f-49ea-bbed-c40511799fe1"/>
    <xsd:import namespace="52222ef0-b167-44f5-92f7-438fda0857cd"/>
    <xsd:element name="properties">
      <xsd:complexType>
        <xsd:sequence>
          <xsd:element name="documentManagement">
            <xsd:complexType>
              <xsd:all>
                <xsd:element ref="ns2:ActivityDate" minOccurs="0"/>
                <xsd:element ref="ns2:DocStatus" minOccurs="0"/>
                <xsd:element ref="ns2:DateDeclaredAsRecord" minOccurs="0"/>
                <xsd:element ref="ns2:DocInactiveDate" minOccurs="0"/>
                <xsd:element ref="ns2:CorrespondenceAddressees" minOccurs="0"/>
                <xsd:element ref="ns3:_dlc_DocIdUrl" minOccurs="0"/>
                <xsd:element ref="ns3:_dlc_DocIdPersistId" minOccurs="0"/>
                <xsd:element ref="ns3:_dlc_DocId" minOccurs="0"/>
                <xsd:element ref="ns2:CutOffDate" minOccurs="0"/>
                <xsd:element ref="ns2:Delete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7ee27c-cd7f-49ea-bbed-c40511799fe1" elementFormDefault="qualified">
    <xsd:import namespace="http://schemas.microsoft.com/office/2006/documentManagement/types"/>
    <xsd:import namespace="http://schemas.microsoft.com/office/infopath/2007/PartnerControls"/>
    <xsd:element name="ActivityDate" ma:index="2" nillable="true" ma:displayName="Activity Date" ma:format="DateOnly" ma:hidden="true" ma:internalName="ActivityDate" ma:readOnly="false">
      <xsd:simpleType>
        <xsd:restriction base="dms:DateTime"/>
      </xsd:simpleType>
    </xsd:element>
    <xsd:element name="DocStatus" ma:index="3" nillable="true" ma:displayName="Doc Status" ma:default="Active" ma:description="Doc can be set to active (default) or inactive based on disposition rules set forth in file plan for relevant content type" ma:format="Dropdown" ma:hidden="true" ma:internalName="DocStatus" ma:readOnly="false">
      <xsd:simpleType>
        <xsd:restriction base="dms:Choice">
          <xsd:enumeration value="Active"/>
          <xsd:enumeration value="Inactive"/>
          <xsd:enumeration value="Published"/>
          <xsd:enumeration value="On Hold"/>
          <xsd:enumeration value="Waiting on Approval for Distruction"/>
          <xsd:enumeration value="Approved for Destruction"/>
          <xsd:enumeration value="Transfer to NARA"/>
        </xsd:restriction>
      </xsd:simpleType>
    </xsd:element>
    <xsd:element name="DateDeclaredAsRecord" ma:index="4" nillable="true" ma:displayName="Date Declared As Record" ma:description="Date doc is declared as a record" ma:format="DateOnly" ma:hidden="true" ma:internalName="DateDeclaredAsRecord" ma:readOnly="false">
      <xsd:simpleType>
        <xsd:restriction base="dms:DateTime"/>
      </xsd:simpleType>
    </xsd:element>
    <xsd:element name="DocInactiveDate" ma:index="5" nillable="true" ma:displayName="Doc Inactive Date" ma:description="Date doc is set to inactive based on disposition rules set forth in file plan for relevant content type" ma:format="DateOnly" ma:hidden="true" ma:internalName="DocInactiveDate" ma:readOnly="false">
      <xsd:simpleType>
        <xsd:restriction base="dms:DateTime"/>
      </xsd:simpleType>
    </xsd:element>
    <xsd:element name="CorrespondenceAddressees" ma:index="7" nillable="true" ma:displayName="Correspondence Addressees" ma:description="For correspondence, the people/organizations to whom the document was addressed" ma:hidden="true" ma:internalName="CorrespondenceAddressees" ma:readOnly="false">
      <xsd:simpleType>
        <xsd:restriction base="dms:Note"/>
      </xsd:simpleType>
    </xsd:element>
    <xsd:element name="CutOffDate" ma:index="17" nillable="true" ma:displayName="Cut Off Date" ma:format="DateOnly" ma:hidden="true" ma:internalName="CutOffDate" ma:readOnly="false">
      <xsd:simpleType>
        <xsd:restriction base="dms:DateTime"/>
      </xsd:simpleType>
    </xsd:element>
    <xsd:element name="DeleteDate" ma:index="18" nillable="true" ma:displayName="Delete Date" ma:format="DateOnly" ma:hidden="true" ma:internalName="Delete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22ef0-b167-44f5-92f7-438fda0857cd" elementFormDefault="qualified">
    <xsd:import namespace="http://schemas.microsoft.com/office/2006/documentManagement/types"/>
    <xsd:import namespace="http://schemas.microsoft.com/office/infopath/2007/PartnerControls"/>
    <xsd:element name="_dlc_DocIdUrl" ma:index="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6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d708172b-2ced-4d43-bfa0-d4568dce9ba6" ContentTypeId="0x010100F2A49D9997933B479E73B45BD20EE2CE00AF1C82F181AB4544B38EE0025FEC25A8" PreviousValue="false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6A68E2-617E-4CC4-8E62-7AD7DEF3AE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94243-8F00-4291-819E-ECF65FAE2E1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BEA1561-9CCD-4534-B3C9-C3358AFE559D}">
  <ds:schemaRefs>
    <ds:schemaRef ds:uri="http://schemas.microsoft.com/office/2006/metadata/properties"/>
    <ds:schemaRef ds:uri="http://schemas.microsoft.com/office/infopath/2007/PartnerControls"/>
    <ds:schemaRef ds:uri="52222ef0-b167-44f5-92f7-438fda0857cd"/>
    <ds:schemaRef ds:uri="077ee27c-cd7f-49ea-bbed-c40511799fe1"/>
  </ds:schemaRefs>
</ds:datastoreItem>
</file>

<file path=customXml/itemProps5.xml><?xml version="1.0" encoding="utf-8"?>
<ds:datastoreItem xmlns:ds="http://schemas.openxmlformats.org/officeDocument/2006/customXml" ds:itemID="{17406071-DE12-42EC-8350-C008FBE77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7ee27c-cd7f-49ea-bbed-c40511799fe1"/>
    <ds:schemaRef ds:uri="52222ef0-b167-44f5-92f7-438fda0857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B16785D-0E9A-46AF-ADA9-E787FEE76AA3}">
  <ds:schemaRefs>
    <ds:schemaRef ds:uri="Microsoft.SharePoint.Taxonomy.ContentTypeSync"/>
  </ds:schemaRefs>
</ds:datastoreItem>
</file>

<file path=customXml/itemProps7.xml><?xml version="1.0" encoding="utf-8"?>
<ds:datastoreItem xmlns:ds="http://schemas.openxmlformats.org/officeDocument/2006/customXml" ds:itemID="{25F0A118-06D0-4220-B640-93212ED98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761</Words>
  <Characters>1004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ity Assessment Report</vt:lpstr>
    </vt:vector>
  </TitlesOfParts>
  <Manager>ISSO Name</Manager>
  <Company>Agency</Company>
  <LinksUpToDate>false</LinksUpToDate>
  <CharactersWithSpaces>11780</CharactersWithSpaces>
  <SharedDoc>false</SharedDoc>
  <HLinks>
    <vt:vector size="198" baseType="variant">
      <vt:variant>
        <vt:i4>1114164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96871766</vt:lpwstr>
      </vt:variant>
      <vt:variant>
        <vt:i4>1114164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96871765</vt:lpwstr>
      </vt:variant>
      <vt:variant>
        <vt:i4>1114164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96871764</vt:lpwstr>
      </vt:variant>
      <vt:variant>
        <vt:i4>1114164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96871763</vt:lpwstr>
      </vt:variant>
      <vt:variant>
        <vt:i4>1114164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96871762</vt:lpwstr>
      </vt:variant>
      <vt:variant>
        <vt:i4>1114164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96871761</vt:lpwstr>
      </vt:variant>
      <vt:variant>
        <vt:i4>1114164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96871760</vt:lpwstr>
      </vt:variant>
      <vt:variant>
        <vt:i4>117970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96871759</vt:lpwstr>
      </vt:variant>
      <vt:variant>
        <vt:i4>117970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6871750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6871749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6871748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6871747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6871746</vt:lpwstr>
      </vt:variant>
      <vt:variant>
        <vt:i4>124523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6871745</vt:lpwstr>
      </vt:variant>
      <vt:variant>
        <vt:i4>12452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6871744</vt:lpwstr>
      </vt:variant>
      <vt:variant>
        <vt:i4>124523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6871743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6871742</vt:lpwstr>
      </vt:variant>
      <vt:variant>
        <vt:i4>12452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6871741</vt:lpwstr>
      </vt:variant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6871740</vt:lpwstr>
      </vt:variant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6871739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6871738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6871737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6871736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6871735</vt:lpwstr>
      </vt:variant>
      <vt:variant>
        <vt:i4>13107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6871734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6871733</vt:lpwstr>
      </vt:variant>
      <vt:variant>
        <vt:i4>13107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6871732</vt:lpwstr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6871731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6871729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6871728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6871727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6871726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6871725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Assessment Report</dc:title>
  <dc:subject>SYS Name</dc:subject>
  <dc:creator>Jason F. Haught</dc:creator>
  <cp:keywords>SYS Acronym</cp:keywords>
  <cp:lastModifiedBy>Moorche 30 DVDs</cp:lastModifiedBy>
  <cp:revision>2</cp:revision>
  <cp:lastPrinted>2011-12-27T15:58:00Z</cp:lastPrinted>
  <dcterms:created xsi:type="dcterms:W3CDTF">2020-12-30T19:07:00Z</dcterms:created>
  <dcterms:modified xsi:type="dcterms:W3CDTF">2020-12-30T19:07:00Z</dcterms:modified>
  <cp:category>System Owner Name</cp:category>
  <cp:contentStatus>MARKING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A49D9997933B479E73B45BD20EE2CE00AF1C82F181AB4544B38EE0025FEC25A8008B8328CCAD3D6E4D85B10823A51CB96B</vt:lpwstr>
  </property>
  <property fmtid="{D5CDD505-2E9C-101B-9397-08002B2CF9AE}" pid="3" name="_dlc_DocIdItemGuid">
    <vt:lpwstr>2769352c-ca34-4ed9-9a12-abc4b8027d2c</vt:lpwstr>
  </property>
</Properties>
</file>